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77777777" w:rsidR="00654E8F" w:rsidRPr="00CD132E" w:rsidRDefault="00654E8F" w:rsidP="0001436A">
      <w:pPr>
        <w:pStyle w:val="SupplementaryMaterial"/>
        <w:rPr>
          <w:b w:val="0"/>
        </w:rPr>
      </w:pPr>
      <w:r w:rsidRPr="00CD132E">
        <w:t>Supplementary Material</w:t>
      </w:r>
    </w:p>
    <w:p w14:paraId="4D059444" w14:textId="77777777" w:rsidR="00994A3D" w:rsidRPr="00CD132E" w:rsidRDefault="00654E8F" w:rsidP="0001436A">
      <w:pPr>
        <w:pStyle w:val="1"/>
      </w:pPr>
      <w:r w:rsidRPr="00CD132E">
        <w:t>Supplementary Figures and Tables</w:t>
      </w:r>
    </w:p>
    <w:p w14:paraId="2456B412" w14:textId="2DB63FE0" w:rsidR="00AE6272" w:rsidRPr="00CD132E" w:rsidRDefault="00AE6272" w:rsidP="0001436A">
      <w:pPr>
        <w:pStyle w:val="2"/>
        <w:rPr>
          <w:rFonts w:eastAsiaTheme="minorEastAsia"/>
          <w:lang w:eastAsia="zh-CN"/>
        </w:rPr>
      </w:pPr>
      <w:r w:rsidRPr="00CD132E">
        <w:rPr>
          <w:rFonts w:eastAsiaTheme="minorEastAsia"/>
          <w:lang w:eastAsia="zh-CN"/>
        </w:rPr>
        <w:t>Supplementary Tables</w:t>
      </w:r>
    </w:p>
    <w:p w14:paraId="45641E54" w14:textId="6DD3A806" w:rsidR="00AE6272" w:rsidRPr="008C4FEA" w:rsidRDefault="00AE6272" w:rsidP="00AE6272">
      <w:pPr>
        <w:spacing w:after="0"/>
        <w:rPr>
          <w:rFonts w:cs="Times New Roman"/>
        </w:rPr>
      </w:pPr>
      <w:r w:rsidRPr="003453E2">
        <w:rPr>
          <w:rFonts w:cs="Times New Roman"/>
          <w:b/>
        </w:rPr>
        <w:t xml:space="preserve">Supplementary Table </w:t>
      </w:r>
      <w:r w:rsidR="00811CE9" w:rsidRPr="003453E2">
        <w:rPr>
          <w:rFonts w:cs="Times New Roman"/>
          <w:b/>
        </w:rPr>
        <w:t>1</w:t>
      </w:r>
      <w:r w:rsidRPr="003453E2">
        <w:rPr>
          <w:rFonts w:cs="Times New Roman"/>
          <w:b/>
        </w:rPr>
        <w:t xml:space="preserve">. </w:t>
      </w:r>
      <w:r w:rsidRPr="008C4FEA">
        <w:rPr>
          <w:rFonts w:cs="Times New Roman"/>
        </w:rPr>
        <w:t>Physical Activity Types, MET Values, Codes and Intensity Categories</w:t>
      </w:r>
      <w:r w:rsidR="008C4FEA">
        <w:rPr>
          <w:rFonts w:cs="Times New Roman"/>
        </w:rPr>
        <w:t xml:space="preserve"> </w:t>
      </w:r>
      <w:r w:rsidRPr="008C4FEA">
        <w:rPr>
          <w:rFonts w:cs="Times New Roman"/>
          <w:vertAlign w:val="superscript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257"/>
        <w:gridCol w:w="3627"/>
        <w:gridCol w:w="1584"/>
        <w:gridCol w:w="1042"/>
        <w:gridCol w:w="5054"/>
      </w:tblGrid>
      <w:tr w:rsidR="00AE6272" w:rsidRPr="008C4FEA" w14:paraId="737D8C1F" w14:textId="77777777" w:rsidTr="008C4FEA">
        <w:trPr>
          <w:trHeight w:val="276"/>
        </w:trPr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EC68F0" w14:textId="77777777" w:rsidR="00AE6272" w:rsidRPr="008C4FEA" w:rsidRDefault="00AE6272" w:rsidP="008C4FEA">
            <w:pPr>
              <w:spacing w:before="0" w:after="0"/>
              <w:jc w:val="both"/>
              <w:rPr>
                <w:rFonts w:eastAsia="等线" w:cs="Times New Roman"/>
                <w:b/>
                <w:bCs/>
                <w:sz w:val="20"/>
                <w:szCs w:val="20"/>
              </w:rPr>
            </w:pPr>
            <w:r w:rsidRPr="008C4FEA">
              <w:rPr>
                <w:rFonts w:eastAsia="等线" w:cs="Times New Roman"/>
                <w:b/>
                <w:bCs/>
                <w:sz w:val="20"/>
                <w:szCs w:val="20"/>
              </w:rPr>
              <w:t>Category</w:t>
            </w:r>
          </w:p>
        </w:tc>
        <w:tc>
          <w:tcPr>
            <w:tcW w:w="374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8292A9" w14:textId="77777777" w:rsidR="00AE6272" w:rsidRPr="008C4FEA" w:rsidRDefault="00AE6272" w:rsidP="008C4FEA">
            <w:pPr>
              <w:spacing w:before="0" w:after="0"/>
              <w:jc w:val="both"/>
              <w:rPr>
                <w:rFonts w:eastAsia="等线" w:cs="Times New Roman"/>
                <w:b/>
                <w:bCs/>
                <w:sz w:val="20"/>
                <w:szCs w:val="20"/>
              </w:rPr>
            </w:pPr>
            <w:r w:rsidRPr="008C4FEA">
              <w:rPr>
                <w:rFonts w:eastAsia="等线" w:cs="Times New Roman"/>
                <w:b/>
                <w:bCs/>
                <w:sz w:val="20"/>
                <w:szCs w:val="20"/>
              </w:rPr>
              <w:t>Activity type</w:t>
            </w:r>
          </w:p>
        </w:tc>
        <w:tc>
          <w:tcPr>
            <w:tcW w:w="163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411E36" w14:textId="77777777" w:rsidR="00AE6272" w:rsidRPr="008C4FEA" w:rsidRDefault="00AE6272" w:rsidP="008C4FEA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0"/>
                <w:szCs w:val="20"/>
              </w:rPr>
            </w:pPr>
            <w:r w:rsidRPr="008C4FEA">
              <w:rPr>
                <w:rFonts w:eastAsia="等线" w:cs="Times New Roman"/>
                <w:b/>
                <w:bCs/>
                <w:sz w:val="20"/>
                <w:szCs w:val="20"/>
              </w:rPr>
              <w:t>Intensity</w:t>
            </w:r>
          </w:p>
        </w:tc>
        <w:tc>
          <w:tcPr>
            <w:tcW w:w="107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30B5A9" w14:textId="77777777" w:rsidR="00AE6272" w:rsidRPr="008C4FEA" w:rsidRDefault="00AE6272" w:rsidP="008C4FEA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0"/>
                <w:szCs w:val="20"/>
              </w:rPr>
            </w:pPr>
            <w:r w:rsidRPr="008C4FEA">
              <w:rPr>
                <w:rFonts w:eastAsia="等线" w:cs="Times New Roman"/>
                <w:b/>
                <w:bCs/>
                <w:sz w:val="20"/>
                <w:szCs w:val="20"/>
              </w:rPr>
              <w:t>MET</w:t>
            </w:r>
          </w:p>
        </w:tc>
        <w:tc>
          <w:tcPr>
            <w:tcW w:w="521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B60F80" w14:textId="77777777" w:rsidR="00AE6272" w:rsidRPr="008C4FEA" w:rsidRDefault="00AE6272" w:rsidP="008C4FEA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0"/>
                <w:szCs w:val="20"/>
              </w:rPr>
            </w:pPr>
            <w:r w:rsidRPr="008C4FEA">
              <w:rPr>
                <w:rFonts w:eastAsia="等线" w:cs="Times New Roman"/>
                <w:b/>
                <w:bCs/>
                <w:sz w:val="20"/>
                <w:szCs w:val="20"/>
              </w:rPr>
              <w:t>Codes</w:t>
            </w:r>
          </w:p>
        </w:tc>
      </w:tr>
      <w:tr w:rsidR="00AE6272" w:rsidRPr="008C4FEA" w14:paraId="0EE79515" w14:textId="77777777" w:rsidTr="008C4FEA">
        <w:trPr>
          <w:trHeight w:val="276"/>
        </w:trPr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56D4F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Physical activity at work</w:t>
            </w:r>
          </w:p>
        </w:tc>
        <w:tc>
          <w:tcPr>
            <w:tcW w:w="374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F46D7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Sedentary work</w:t>
            </w:r>
          </w:p>
        </w:tc>
        <w:tc>
          <w:tcPr>
            <w:tcW w:w="163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D8976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Low</w:t>
            </w:r>
          </w:p>
        </w:tc>
        <w:tc>
          <w:tcPr>
            <w:tcW w:w="107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F4829" w14:textId="4028F9E9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.8</w:t>
            </w:r>
          </w:p>
        </w:tc>
        <w:tc>
          <w:tcPr>
            <w:tcW w:w="521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033FF" w14:textId="77777777" w:rsidR="00AE6272" w:rsidRPr="008C4FEA" w:rsidRDefault="00AE6272" w:rsidP="003453E2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11580, 11585, and 11590</w:t>
            </w:r>
          </w:p>
        </w:tc>
      </w:tr>
      <w:tr w:rsidR="00AE6272" w:rsidRPr="008C4FEA" w14:paraId="534DEE37" w14:textId="77777777" w:rsidTr="008C4FEA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4EF921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8512A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standing work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E7A7F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oderate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E237E" w14:textId="5E484C6A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3.8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46BF2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11610 and 11630</w:t>
            </w:r>
          </w:p>
        </w:tc>
      </w:tr>
      <w:tr w:rsidR="00AE6272" w:rsidRPr="008C4FEA" w14:paraId="05A53956" w14:textId="77777777" w:rsidTr="008C4FE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B8A2DF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D3E9F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General manual work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82C1C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oderate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0F98E" w14:textId="16A8598C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4.5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265B9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1476</w:t>
            </w:r>
          </w:p>
        </w:tc>
      </w:tr>
      <w:tr w:rsidR="00AE6272" w:rsidRPr="008C4FEA" w14:paraId="29E51755" w14:textId="77777777" w:rsidTr="008C4FEA">
        <w:trPr>
          <w:trHeight w:val="339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954487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2AFEF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Heavy manual work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422D6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Vigorous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962BB" w14:textId="53801DEF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6.5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D647E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1477</w:t>
            </w:r>
          </w:p>
        </w:tc>
      </w:tr>
      <w:tr w:rsidR="00AE6272" w:rsidRPr="008C4FEA" w14:paraId="0C11D861" w14:textId="77777777" w:rsidTr="008C4FEA">
        <w:trPr>
          <w:trHeight w:val="276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CDE63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Farming season</w:t>
            </w: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C52E1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anual work in the farming season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4768E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Vigorous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4DFF5" w14:textId="75093E00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6.3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08095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11145 and 11146</w:t>
            </w:r>
          </w:p>
        </w:tc>
      </w:tr>
      <w:tr w:rsidR="00AE6272" w:rsidRPr="008C4FEA" w14:paraId="21059FCC" w14:textId="77777777" w:rsidTr="008C4FEA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A6CBA5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F3A94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Semi-mechanized work in the farming season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71E1A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oderate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A9939" w14:textId="7E9C8094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3.4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4E803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11146 and 11147</w:t>
            </w:r>
          </w:p>
        </w:tc>
      </w:tr>
      <w:tr w:rsidR="00AE6272" w:rsidRPr="008C4FEA" w14:paraId="335F6A5E" w14:textId="77777777" w:rsidTr="008C4FEA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D00D61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E2BE4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Fully mechanized work in the farming season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681CD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Low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E633F" w14:textId="54FDB443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2.4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2568F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11147 and 11170</w:t>
            </w:r>
          </w:p>
        </w:tc>
      </w:tr>
      <w:tr w:rsidR="00AE6272" w:rsidRPr="008C4FEA" w14:paraId="52749062" w14:textId="77777777" w:rsidTr="008C4FEA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805763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5567E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 xml:space="preserve">slack season farming work 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3FE68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Low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3C56F" w14:textId="23F949FB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2.0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9EB4C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1147</w:t>
            </w:r>
          </w:p>
        </w:tc>
      </w:tr>
      <w:tr w:rsidR="00AE6272" w:rsidRPr="008C4FEA" w14:paraId="7C05E69B" w14:textId="77777777" w:rsidTr="008C4FEA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D3EE45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8B1C5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Farming season Vigorous work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8B133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Vigorous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2DB2D" w14:textId="2D97DB48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7.8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F2B88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1145</w:t>
            </w:r>
          </w:p>
        </w:tc>
      </w:tr>
      <w:tr w:rsidR="00AE6272" w:rsidRPr="008C4FEA" w14:paraId="7B743940" w14:textId="77777777" w:rsidTr="008C4FEA">
        <w:trPr>
          <w:trHeight w:val="276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CBF39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 xml:space="preserve">Commuting </w:t>
            </w: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0AB60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Walking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B4828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oderate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C0EE8" w14:textId="35C41C5E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4.0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4B517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7270</w:t>
            </w:r>
          </w:p>
        </w:tc>
      </w:tr>
      <w:tr w:rsidR="00AE6272" w:rsidRPr="008C4FEA" w14:paraId="3A8B673A" w14:textId="77777777" w:rsidTr="008C4FEA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C53CDE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CEACA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Bicycle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80E91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Vigorous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39995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6.8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7B8DA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01011</w:t>
            </w:r>
          </w:p>
        </w:tc>
      </w:tr>
      <w:tr w:rsidR="00AE6272" w:rsidRPr="008C4FEA" w14:paraId="03B98323" w14:textId="77777777" w:rsidTr="008C4FEA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03E25B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F7F12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otorbike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AB05A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oderate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C4C3C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3.5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53D9C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6030</w:t>
            </w:r>
          </w:p>
        </w:tc>
      </w:tr>
      <w:tr w:rsidR="00AE6272" w:rsidRPr="008C4FEA" w14:paraId="6A29EDE7" w14:textId="77777777" w:rsidTr="008C4FEA">
        <w:trPr>
          <w:trHeight w:val="288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E87F26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2BFCE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Private car or taxi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503FF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Low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73663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.9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E4B42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16010 and 16015</w:t>
            </w:r>
          </w:p>
        </w:tc>
      </w:tr>
      <w:tr w:rsidR="00AE6272" w:rsidRPr="008C4FEA" w14:paraId="5ECA29EB" w14:textId="77777777" w:rsidTr="008C4FEA">
        <w:trPr>
          <w:trHeight w:val="321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98A955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A509BB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 xml:space="preserve">Public transportation 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31B55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Low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C61E6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.7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47C1D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6016</w:t>
            </w:r>
          </w:p>
        </w:tc>
      </w:tr>
      <w:tr w:rsidR="00AE6272" w:rsidRPr="008C4FEA" w14:paraId="67003574" w14:textId="77777777" w:rsidTr="008C4FEA">
        <w:trPr>
          <w:trHeight w:val="74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6FDDB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Housework</w:t>
            </w: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57A19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Household activity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9EC1F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Low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42F56" w14:textId="3F81195E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2.8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98DA6C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05030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</w:t>
            </w:r>
            <w:r w:rsidRPr="008C4FEA">
              <w:rPr>
                <w:rFonts w:eastAsia="等线" w:cs="Times New Roman"/>
                <w:sz w:val="20"/>
                <w:szCs w:val="20"/>
              </w:rPr>
              <w:t>, 05040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</w:t>
            </w:r>
            <w:r w:rsidRPr="008C4FEA">
              <w:rPr>
                <w:rFonts w:eastAsia="等线" w:cs="Times New Roman"/>
                <w:sz w:val="20"/>
                <w:szCs w:val="20"/>
              </w:rPr>
              <w:t>, 05035, 05055, 05070, 05090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</w:t>
            </w:r>
            <w:r w:rsidRPr="008C4FEA">
              <w:rPr>
                <w:rFonts w:eastAsia="等线" w:cs="Times New Roman"/>
                <w:sz w:val="20"/>
                <w:szCs w:val="20"/>
              </w:rPr>
              <w:t>, 05092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</w:t>
            </w:r>
            <w:r w:rsidRPr="008C4FEA">
              <w:rPr>
                <w:rFonts w:eastAsia="等线" w:cs="Times New Roman"/>
                <w:sz w:val="20"/>
                <w:szCs w:val="20"/>
              </w:rPr>
              <w:t>, 05184, 05197, and 05200</w:t>
            </w:r>
          </w:p>
        </w:tc>
      </w:tr>
      <w:tr w:rsidR="00AE6272" w:rsidRPr="008C4FEA" w14:paraId="30A2F185" w14:textId="77777777" w:rsidTr="008C4FEA">
        <w:trPr>
          <w:trHeight w:val="38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F8347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Vigorous physical activity</w:t>
            </w: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BEFFF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Vigorous physical activity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2BBC4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vigorous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A158A" w14:textId="56B6EF1B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8.0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E8FF9D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 xml:space="preserve">Mean of PAD615 and PAD660 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b</w:t>
            </w:r>
          </w:p>
        </w:tc>
      </w:tr>
      <w:tr w:rsidR="00AE6272" w:rsidRPr="008C4FEA" w14:paraId="17688348" w14:textId="77777777" w:rsidTr="008C4FEA">
        <w:trPr>
          <w:trHeight w:val="276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839BB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lastRenderedPageBreak/>
              <w:t>Physical exercise</w:t>
            </w: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A08A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Tai-Chi/qigong/leisure walking/Yoga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A8D4C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oderate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B7B2C" w14:textId="42FFD558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3.3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1034D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15670 and 17160</w:t>
            </w:r>
          </w:p>
        </w:tc>
      </w:tr>
      <w:tr w:rsidR="00AE6272" w:rsidRPr="008C4FEA" w14:paraId="33BC68FC" w14:textId="77777777" w:rsidTr="008C4FEA">
        <w:trPr>
          <w:trHeight w:val="36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812E43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8704B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long distance running/aerobics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8D0AD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Vigorous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A581C" w14:textId="6BA87871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7.4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30D27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12020,12150 and 03015</w:t>
            </w:r>
          </w:p>
        </w:tc>
      </w:tr>
      <w:tr w:rsidR="00AE6272" w:rsidRPr="008C4FEA" w14:paraId="0504D746" w14:textId="77777777" w:rsidTr="008C4FEA">
        <w:trPr>
          <w:trHeight w:val="819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1460E4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5E065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Ball games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E6D29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oderate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EC25F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5.5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F36F62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15020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</w:t>
            </w:r>
            <w:r w:rsidRPr="008C4FEA">
              <w:rPr>
                <w:rFonts w:eastAsia="等线" w:cs="Times New Roman"/>
                <w:sz w:val="20"/>
                <w:szCs w:val="20"/>
              </w:rPr>
              <w:t>, 15030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</w:t>
            </w:r>
            <w:r w:rsidRPr="008C4FEA">
              <w:rPr>
                <w:rFonts w:eastAsia="等线" w:cs="Times New Roman"/>
                <w:sz w:val="20"/>
                <w:szCs w:val="20"/>
              </w:rPr>
              <w:t>, 15055, 15080, 15090, 15255, 15605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,</w:t>
            </w:r>
            <w:r w:rsidRPr="008C4FEA">
              <w:rPr>
                <w:rFonts w:eastAsia="等线" w:cs="Times New Roman"/>
                <w:sz w:val="20"/>
                <w:szCs w:val="20"/>
              </w:rPr>
              <w:t xml:space="preserve"> 15610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</w:t>
            </w:r>
            <w:r w:rsidRPr="008C4FEA">
              <w:rPr>
                <w:rFonts w:eastAsia="等线" w:cs="Times New Roman"/>
                <w:sz w:val="20"/>
                <w:szCs w:val="20"/>
              </w:rPr>
              <w:t>, 15652, 15660, 15675, 15710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</w:t>
            </w:r>
            <w:r w:rsidRPr="008C4FEA">
              <w:rPr>
                <w:rFonts w:eastAsia="等线" w:cs="Times New Roman"/>
                <w:sz w:val="20"/>
                <w:szCs w:val="20"/>
              </w:rPr>
              <w:t>, and 15711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</w:t>
            </w:r>
          </w:p>
        </w:tc>
      </w:tr>
      <w:tr w:rsidR="00AE6272" w:rsidRPr="008C4FEA" w14:paraId="028594A1" w14:textId="77777777" w:rsidTr="008C4FEA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C355A6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98424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Swimming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F33D1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Vigorous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3B17E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7.2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CFD14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18230, 18240, and 18310</w:t>
            </w:r>
          </w:p>
        </w:tc>
      </w:tr>
      <w:tr w:rsidR="00AE6272" w:rsidRPr="008C4FEA" w14:paraId="12F07D61" w14:textId="77777777" w:rsidTr="008C4FEA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A385FB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7CF71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Brisk walking/gymnastics/folk dancing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E0A0D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oderate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4730F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4.2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ED439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03025, 15300, and 17200</w:t>
            </w:r>
          </w:p>
        </w:tc>
      </w:tr>
      <w:tr w:rsidR="00AE6272" w:rsidRPr="008C4FEA" w14:paraId="6383A8DB" w14:textId="77777777" w:rsidTr="008C4FEA">
        <w:trPr>
          <w:trHeight w:val="1059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06B094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B0FC67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Other exercises, e.g. mountain walking, home exercise and rope jumping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FBEB4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oderate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3DD92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5.9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E8369B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02010, 02064, 04001, 04100, 15110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</w:t>
            </w:r>
            <w:r w:rsidRPr="008C4FEA">
              <w:rPr>
                <w:rFonts w:eastAsia="等线" w:cs="Times New Roman"/>
                <w:sz w:val="20"/>
                <w:szCs w:val="20"/>
              </w:rPr>
              <w:t>, 15120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</w:t>
            </w:r>
            <w:r w:rsidRPr="008C4FEA">
              <w:rPr>
                <w:rFonts w:eastAsia="等线" w:cs="Times New Roman"/>
                <w:sz w:val="20"/>
                <w:szCs w:val="20"/>
              </w:rPr>
              <w:t>, 15200, 15240, 15310, 15425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</w:t>
            </w:r>
            <w:r w:rsidRPr="008C4FEA">
              <w:rPr>
                <w:rFonts w:eastAsia="等线" w:cs="Times New Roman"/>
                <w:sz w:val="20"/>
                <w:szCs w:val="20"/>
              </w:rPr>
              <w:t>, 15430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</w:t>
            </w:r>
            <w:r w:rsidRPr="008C4FEA">
              <w:rPr>
                <w:rFonts w:eastAsia="等线" w:cs="Times New Roman"/>
                <w:sz w:val="20"/>
                <w:szCs w:val="20"/>
              </w:rPr>
              <w:t>, 15537, 15550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#</w:t>
            </w:r>
            <w:r w:rsidRPr="008C4FEA">
              <w:rPr>
                <w:rFonts w:eastAsia="等线" w:cs="Times New Roman"/>
                <w:sz w:val="20"/>
                <w:szCs w:val="20"/>
              </w:rPr>
              <w:t>, 15551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#</w:t>
            </w:r>
            <w:r w:rsidRPr="008C4FEA">
              <w:rPr>
                <w:rFonts w:eastAsia="等线" w:cs="Times New Roman"/>
                <w:sz w:val="20"/>
                <w:szCs w:val="20"/>
              </w:rPr>
              <w:t>, 15552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#</w:t>
            </w:r>
            <w:r w:rsidRPr="008C4FEA">
              <w:rPr>
                <w:rFonts w:eastAsia="等线" w:cs="Times New Roman"/>
                <w:sz w:val="20"/>
                <w:szCs w:val="20"/>
              </w:rPr>
              <w:t>, 15580, 15590, 15730, 15732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#</w:t>
            </w:r>
            <w:r w:rsidRPr="008C4FEA">
              <w:rPr>
                <w:rFonts w:eastAsia="等线" w:cs="Times New Roman"/>
                <w:sz w:val="20"/>
                <w:szCs w:val="20"/>
              </w:rPr>
              <w:t>, 15733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#</w:t>
            </w:r>
            <w:r w:rsidRPr="008C4FEA">
              <w:rPr>
                <w:rFonts w:eastAsia="等线" w:cs="Times New Roman"/>
                <w:sz w:val="20"/>
                <w:szCs w:val="20"/>
              </w:rPr>
              <w:t>, 15734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#</w:t>
            </w:r>
            <w:r w:rsidRPr="008C4FEA">
              <w:rPr>
                <w:rFonts w:eastAsia="等线" w:cs="Times New Roman"/>
                <w:sz w:val="20"/>
                <w:szCs w:val="20"/>
              </w:rPr>
              <w:t xml:space="preserve"> and 19030</w:t>
            </w:r>
          </w:p>
        </w:tc>
      </w:tr>
      <w:tr w:rsidR="00AE6272" w:rsidRPr="008C4FEA" w14:paraId="1C1F3ACE" w14:textId="77777777" w:rsidTr="008C4FEA">
        <w:trPr>
          <w:trHeight w:val="381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1BD83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Sedentary activity</w:t>
            </w: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03044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Watching TV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88D33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Low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DB7F8" w14:textId="39218156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.2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761C9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07010 and 07020</w:t>
            </w:r>
          </w:p>
        </w:tc>
      </w:tr>
      <w:tr w:rsidR="00AE6272" w:rsidRPr="008C4FEA" w14:paraId="5093E520" w14:textId="77777777" w:rsidTr="008C4FEA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1FC20E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48F64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Phones and pads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DD65B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Low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53189" w14:textId="556B8480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.7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A0B64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09050 and 09055</w:t>
            </w:r>
          </w:p>
        </w:tc>
      </w:tr>
      <w:tr w:rsidR="00AE6272" w:rsidRPr="008C4FEA" w14:paraId="1310AA59" w14:textId="77777777" w:rsidTr="008C4FEA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C9E8BF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2C558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Playing chess/ cards/ mahjong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9B8A1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Low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CD567" w14:textId="18C70E8D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.5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38CE3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09000, 09010 and 09013</w:t>
            </w:r>
          </w:p>
        </w:tc>
      </w:tr>
      <w:tr w:rsidR="00AE6272" w:rsidRPr="008C4FEA" w14:paraId="6EB8D603" w14:textId="77777777" w:rsidTr="008C4FEA">
        <w:trPr>
          <w:trHeight w:val="27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63CF8F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E4F67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Reading books and documentation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913F0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Low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EA466" w14:textId="2785E7DA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.5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55981A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09030,09070,07070</w:t>
            </w:r>
          </w:p>
        </w:tc>
      </w:tr>
      <w:tr w:rsidR="00AE6272" w:rsidRPr="008C4FEA" w14:paraId="6A5FC0A4" w14:textId="77777777" w:rsidTr="008C4FEA">
        <w:trPr>
          <w:trHeight w:val="48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F7369D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7011E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Computers / Writing / reading documentation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2E52C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Low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E7379" w14:textId="571C6B9D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.5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B09C0F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09015, 09040, 09045, 09050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</w:t>
            </w:r>
            <w:r w:rsidRPr="008C4FEA">
              <w:rPr>
                <w:rFonts w:eastAsia="等线" w:cs="Times New Roman"/>
                <w:sz w:val="20"/>
                <w:szCs w:val="20"/>
              </w:rPr>
              <w:t>, 09055</w:t>
            </w:r>
            <w:r w:rsidRPr="008C4FEA">
              <w:rPr>
                <w:rFonts w:eastAsia="等线" w:cs="Times New Roman"/>
                <w:sz w:val="20"/>
                <w:szCs w:val="20"/>
                <w:vertAlign w:val="superscript"/>
              </w:rPr>
              <w:t>#</w:t>
            </w:r>
            <w:r w:rsidRPr="008C4FEA">
              <w:rPr>
                <w:rFonts w:eastAsia="等线" w:cs="Times New Roman"/>
                <w:sz w:val="20"/>
                <w:szCs w:val="20"/>
              </w:rPr>
              <w:t>, 09060,09075,09070, 07050,07070</w:t>
            </w:r>
          </w:p>
        </w:tc>
      </w:tr>
      <w:tr w:rsidR="00AE6272" w:rsidRPr="008C4FEA" w14:paraId="79779CFC" w14:textId="77777777" w:rsidTr="008C4FEA">
        <w:trPr>
          <w:trHeight w:val="501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6E4192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670C0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All sedentary activities (Unclassified)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0798E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Low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3DD2F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.5</w:t>
            </w:r>
          </w:p>
        </w:tc>
        <w:tc>
          <w:tcPr>
            <w:tcW w:w="5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B90812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Mean of 5 categories of sedentary activity</w:t>
            </w:r>
          </w:p>
        </w:tc>
      </w:tr>
      <w:tr w:rsidR="00AE6272" w:rsidRPr="008C4FEA" w14:paraId="41B373EA" w14:textId="77777777" w:rsidTr="008C4FE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CE78E3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Sleep</w:t>
            </w:r>
          </w:p>
        </w:tc>
        <w:tc>
          <w:tcPr>
            <w:tcW w:w="374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009AB9" w14:textId="77777777" w:rsidR="00AE6272" w:rsidRPr="008C4FEA" w:rsidRDefault="00AE6272" w:rsidP="008C4FEA">
            <w:pPr>
              <w:spacing w:after="0"/>
              <w:jc w:val="both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Sleep duration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3C613A" w14:textId="77777777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Low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6AECDA" w14:textId="78594292" w:rsidR="00AE6272" w:rsidRPr="008C4FEA" w:rsidRDefault="00AE6272" w:rsidP="008C4FEA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1.0</w:t>
            </w:r>
          </w:p>
        </w:tc>
        <w:tc>
          <w:tcPr>
            <w:tcW w:w="521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0D2790" w14:textId="77777777" w:rsidR="00AE6272" w:rsidRPr="008C4FEA" w:rsidRDefault="00AE6272" w:rsidP="00F74DE5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8C4FEA">
              <w:rPr>
                <w:rFonts w:eastAsia="等线" w:cs="Times New Roman"/>
                <w:sz w:val="20"/>
                <w:szCs w:val="20"/>
              </w:rPr>
              <w:t>07030</w:t>
            </w:r>
          </w:p>
        </w:tc>
      </w:tr>
    </w:tbl>
    <w:p w14:paraId="1C729F1E" w14:textId="59792C95" w:rsidR="00AE6272" w:rsidRPr="008C4FEA" w:rsidRDefault="00AE6272" w:rsidP="003453E2">
      <w:pPr>
        <w:spacing w:before="0" w:after="0"/>
        <w:rPr>
          <w:rFonts w:eastAsia="等线" w:cs="Times New Roman"/>
          <w:sz w:val="20"/>
          <w:szCs w:val="20"/>
        </w:rPr>
      </w:pPr>
      <w:r w:rsidRPr="008C4FEA">
        <w:rPr>
          <w:rFonts w:eastAsia="等线" w:cs="Times New Roman"/>
          <w:sz w:val="20"/>
          <w:szCs w:val="20"/>
        </w:rPr>
        <w:t xml:space="preserve">MET, Metabolic equivalent task. </w:t>
      </w:r>
    </w:p>
    <w:p w14:paraId="744F03D5" w14:textId="77777777" w:rsidR="00AE6272" w:rsidRPr="008C4FEA" w:rsidRDefault="00AE6272" w:rsidP="003453E2">
      <w:pPr>
        <w:spacing w:before="0" w:after="0"/>
        <w:rPr>
          <w:rFonts w:eastAsia="等线" w:cs="Times New Roman"/>
          <w:sz w:val="20"/>
          <w:szCs w:val="20"/>
        </w:rPr>
      </w:pPr>
      <w:r w:rsidRPr="008C4FEA">
        <w:rPr>
          <w:rFonts w:eastAsia="等线" w:cs="Times New Roman"/>
          <w:sz w:val="20"/>
          <w:szCs w:val="20"/>
          <w:vertAlign w:val="superscript"/>
        </w:rPr>
        <w:t>a</w:t>
      </w:r>
      <w:r w:rsidRPr="008C4FEA">
        <w:rPr>
          <w:rFonts w:eastAsia="等线" w:cs="Times New Roman"/>
          <w:sz w:val="20"/>
          <w:szCs w:val="20"/>
        </w:rPr>
        <w:t xml:space="preserve"> Based on the 2011 Compendium of Physical Activities: a second update of codes and MET values. Ainsworth BE, et al. Medicine and Science in Sports and Exercise, 2011;43(8):1575-1581.</w:t>
      </w:r>
    </w:p>
    <w:p w14:paraId="1652FC97" w14:textId="77777777" w:rsidR="00AE6272" w:rsidRPr="008C4FEA" w:rsidRDefault="00AE6272" w:rsidP="003453E2">
      <w:pPr>
        <w:spacing w:before="0" w:after="0"/>
        <w:rPr>
          <w:rFonts w:eastAsia="等线" w:cs="Times New Roman"/>
          <w:sz w:val="20"/>
          <w:szCs w:val="20"/>
        </w:rPr>
      </w:pPr>
      <w:r w:rsidRPr="008C4FEA">
        <w:rPr>
          <w:rFonts w:eastAsia="等线" w:cs="Times New Roman"/>
          <w:sz w:val="20"/>
          <w:szCs w:val="20"/>
          <w:vertAlign w:val="superscript"/>
        </w:rPr>
        <w:t>#</w:t>
      </w:r>
      <w:r w:rsidRPr="008C4FEA">
        <w:rPr>
          <w:rFonts w:eastAsia="等线" w:cs="Times New Roman"/>
          <w:sz w:val="20"/>
          <w:szCs w:val="20"/>
        </w:rPr>
        <w:t xml:space="preserve"> Assigned 1/2 weight in calculating the mean MET value because the connecting two items represent one type of activity.</w:t>
      </w:r>
    </w:p>
    <w:p w14:paraId="08B0EA3A" w14:textId="77777777" w:rsidR="00AE6272" w:rsidRPr="008C4FEA" w:rsidRDefault="00AE6272" w:rsidP="003453E2">
      <w:pPr>
        <w:spacing w:before="0" w:after="0"/>
        <w:rPr>
          <w:rFonts w:eastAsia="等线" w:cs="Times New Roman"/>
          <w:sz w:val="20"/>
          <w:szCs w:val="20"/>
        </w:rPr>
      </w:pPr>
      <w:r w:rsidRPr="008C4FEA">
        <w:rPr>
          <w:rFonts w:eastAsia="等线" w:cs="Times New Roman"/>
          <w:sz w:val="20"/>
          <w:szCs w:val="20"/>
          <w:vertAlign w:val="superscript"/>
        </w:rPr>
        <w:t>##</w:t>
      </w:r>
      <w:r w:rsidRPr="008C4FEA">
        <w:rPr>
          <w:rFonts w:eastAsia="等线" w:cs="Times New Roman"/>
          <w:sz w:val="20"/>
          <w:szCs w:val="20"/>
        </w:rPr>
        <w:t xml:space="preserve"> Assigned 1/3 weight in calculating the mean MET value because the connecting three items represent one type of activity.</w:t>
      </w:r>
    </w:p>
    <w:p w14:paraId="7FF1456B" w14:textId="77777777" w:rsidR="00811CE9" w:rsidRPr="008C4FEA" w:rsidRDefault="00AE6272" w:rsidP="003453E2">
      <w:pPr>
        <w:spacing w:before="0" w:after="0"/>
        <w:rPr>
          <w:rFonts w:eastAsia="等线" w:cs="Times New Roman"/>
          <w:sz w:val="20"/>
          <w:szCs w:val="20"/>
        </w:rPr>
        <w:sectPr w:rsidR="00811CE9" w:rsidRPr="008C4FEA" w:rsidSect="00AE627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  <w:r w:rsidRPr="008C4FEA">
        <w:rPr>
          <w:rFonts w:eastAsia="等线" w:cs="Times New Roman"/>
          <w:sz w:val="20"/>
          <w:szCs w:val="20"/>
          <w:vertAlign w:val="superscript"/>
        </w:rPr>
        <w:t xml:space="preserve">b </w:t>
      </w:r>
      <w:r w:rsidRPr="008C4FEA">
        <w:rPr>
          <w:rFonts w:eastAsia="等线" w:cs="Times New Roman"/>
          <w:sz w:val="20"/>
          <w:szCs w:val="20"/>
        </w:rPr>
        <w:t>Based on NHANES website: https://wwwn.cdc.gov/Nchs/Nhanes/2011-2012/PAQ_G.htm#PAQ605.</w:t>
      </w:r>
    </w:p>
    <w:p w14:paraId="66012190" w14:textId="75C66300" w:rsidR="00811CE9" w:rsidRPr="008C4FEA" w:rsidRDefault="00811CE9" w:rsidP="00811CE9">
      <w:pPr>
        <w:spacing w:after="0"/>
        <w:rPr>
          <w:rFonts w:cs="Times New Roman"/>
        </w:rPr>
      </w:pPr>
      <w:r w:rsidRPr="003453E2">
        <w:rPr>
          <w:rFonts w:cs="Times New Roman"/>
          <w:b/>
        </w:rPr>
        <w:lastRenderedPageBreak/>
        <w:t xml:space="preserve">Supplementary Table 2. </w:t>
      </w:r>
      <w:r w:rsidRPr="008C4FEA">
        <w:rPr>
          <w:rFonts w:cs="Times New Roman"/>
        </w:rPr>
        <w:t>Comparison of participant characteristics between the analytic and excluded samples</w:t>
      </w:r>
      <w:r w:rsidRPr="008C4FEA">
        <w:rPr>
          <w:rFonts w:cs="Times New Roman"/>
          <w:vertAlign w:val="superscript"/>
        </w:rPr>
        <w:t xml:space="preserve"> a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102"/>
        <w:gridCol w:w="2329"/>
        <w:gridCol w:w="2210"/>
        <w:gridCol w:w="1136"/>
      </w:tblGrid>
      <w:tr w:rsidR="00811CE9" w:rsidRPr="00CD132E" w14:paraId="7604069B" w14:textId="77777777" w:rsidTr="003453E2">
        <w:trPr>
          <w:trHeight w:val="372"/>
        </w:trPr>
        <w:tc>
          <w:tcPr>
            <w:tcW w:w="2098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718FB7" w14:textId="77777777" w:rsidR="00811CE9" w:rsidRPr="00CD132E" w:rsidRDefault="00811CE9" w:rsidP="008C4FEA">
            <w:pPr>
              <w:spacing w:before="0" w:after="0"/>
              <w:rPr>
                <w:rFonts w:eastAsia="等线" w:cs="Times New Roman"/>
                <w:b/>
                <w:bCs/>
                <w:color w:val="00000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</w:rPr>
              <w:t>Characteristics</w:t>
            </w:r>
          </w:p>
        </w:tc>
        <w:tc>
          <w:tcPr>
            <w:tcW w:w="1191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A349BB" w14:textId="77777777" w:rsidR="00811CE9" w:rsidRPr="00CD132E" w:rsidRDefault="00811CE9" w:rsidP="008C4FE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</w:rPr>
              <w:t>Analytic sample</w:t>
            </w:r>
          </w:p>
        </w:tc>
        <w:tc>
          <w:tcPr>
            <w:tcW w:w="113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505423" w14:textId="77777777" w:rsidR="00811CE9" w:rsidRPr="00CD132E" w:rsidRDefault="00811CE9" w:rsidP="008C4FE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</w:rPr>
              <w:t>Excluded sample</w:t>
            </w:r>
          </w:p>
        </w:tc>
        <w:tc>
          <w:tcPr>
            <w:tcW w:w="58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B8AE51" w14:textId="77777777" w:rsidR="00811CE9" w:rsidRPr="00CD132E" w:rsidRDefault="00811CE9" w:rsidP="008C4FE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</w:rPr>
            </w:pPr>
            <w:r w:rsidRPr="00CD132E">
              <w:rPr>
                <w:rFonts w:eastAsia="等线" w:cs="Times New Roman"/>
                <w:b/>
                <w:bCs/>
                <w:i/>
                <w:iCs/>
                <w:color w:val="000000"/>
              </w:rPr>
              <w:t>p</w:t>
            </w:r>
            <w:r w:rsidRPr="00CD132E">
              <w:rPr>
                <w:rFonts w:eastAsia="等线" w:cs="Times New Roman"/>
                <w:b/>
                <w:bCs/>
                <w:color w:val="000000"/>
              </w:rPr>
              <w:t>-value</w:t>
            </w:r>
          </w:p>
        </w:tc>
      </w:tr>
      <w:tr w:rsidR="00811CE9" w:rsidRPr="00CD132E" w14:paraId="49A7F6DE" w14:textId="77777777" w:rsidTr="008C4FEA">
        <w:trPr>
          <w:trHeight w:val="27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E5675" w14:textId="77777777" w:rsidR="00811CE9" w:rsidRPr="00CD132E" w:rsidRDefault="00811CE9" w:rsidP="008C4FEA">
            <w:pPr>
              <w:spacing w:after="0"/>
              <w:rPr>
                <w:rFonts w:eastAsia="等线" w:cs="Times New Roman"/>
                <w:b/>
                <w:bCs/>
                <w:color w:val="00000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</w:rPr>
              <w:t>No. of participants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77A94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34 597</w:t>
            </w: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662D2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13 428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9F13A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</w:p>
        </w:tc>
      </w:tr>
      <w:tr w:rsidR="00811CE9" w:rsidRPr="00CD132E" w14:paraId="25422039" w14:textId="77777777" w:rsidTr="008C4FEA">
        <w:trPr>
          <w:trHeight w:val="27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6705A" w14:textId="77777777" w:rsidR="00811CE9" w:rsidRPr="00CD132E" w:rsidRDefault="00811CE9" w:rsidP="008C4FEA">
            <w:pPr>
              <w:spacing w:after="0"/>
              <w:rPr>
                <w:rFonts w:eastAsia="等线" w:cs="Times New Roman"/>
                <w:b/>
                <w:bCs/>
                <w:color w:val="00000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</w:rPr>
              <w:t xml:space="preserve">Mean ± SD </w:t>
            </w:r>
            <w:r w:rsidRPr="00CD132E">
              <w:rPr>
                <w:rFonts w:eastAsia="等线" w:cs="Times New Roman"/>
                <w:b/>
                <w:bCs/>
                <w:color w:val="000000"/>
                <w:vertAlign w:val="superscript"/>
              </w:rPr>
              <w:t>b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10509" w14:textId="77777777" w:rsidR="00811CE9" w:rsidRPr="00CD132E" w:rsidRDefault="00811CE9" w:rsidP="008C4FEA">
            <w:pPr>
              <w:spacing w:after="0"/>
              <w:rPr>
                <w:rFonts w:eastAsia="等线" w:cs="Times New Roman"/>
                <w:b/>
                <w:bCs/>
                <w:color w:val="000000"/>
              </w:rPr>
            </w:pP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B0A08" w14:textId="77777777" w:rsidR="00811CE9" w:rsidRPr="00CD132E" w:rsidRDefault="00811CE9" w:rsidP="008C4FEA">
            <w:pPr>
              <w:spacing w:after="0"/>
              <w:rPr>
                <w:rFonts w:cs="Times New Roman"/>
                <w:szCs w:val="20"/>
              </w:rPr>
            </w:pP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C8DA2" w14:textId="77777777" w:rsidR="00811CE9" w:rsidRPr="00CD132E" w:rsidRDefault="00811CE9" w:rsidP="008C4FEA">
            <w:pPr>
              <w:spacing w:after="0"/>
              <w:rPr>
                <w:rFonts w:cs="Times New Roman"/>
                <w:szCs w:val="20"/>
              </w:rPr>
            </w:pPr>
          </w:p>
        </w:tc>
      </w:tr>
      <w:tr w:rsidR="00811CE9" w:rsidRPr="00CD132E" w14:paraId="03F7D0B4" w14:textId="77777777" w:rsidTr="008C4FEA">
        <w:trPr>
          <w:trHeight w:val="27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AF02A" w14:textId="77777777" w:rsidR="00811CE9" w:rsidRPr="00CD132E" w:rsidRDefault="00811CE9" w:rsidP="008C4FEA">
            <w:pPr>
              <w:spacing w:after="0"/>
              <w:rPr>
                <w:rFonts w:eastAsia="等线" w:cs="Times New Roman"/>
                <w:b/>
                <w:bCs/>
                <w:color w:val="00000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</w:rPr>
              <w:t>Age, years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C6F36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50.15±12.81</w:t>
            </w: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334B9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46.82±14.86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A6956" w14:textId="77777777" w:rsidR="00811CE9" w:rsidRPr="00C320BD" w:rsidRDefault="00811CE9" w:rsidP="008C4FEA">
            <w:pPr>
              <w:spacing w:after="0"/>
              <w:jc w:val="center"/>
              <w:rPr>
                <w:rFonts w:eastAsia="等线" w:cs="Times New Roman"/>
                <w:bCs/>
                <w:color w:val="000000"/>
              </w:rPr>
            </w:pPr>
            <w:r w:rsidRPr="00C320BD">
              <w:rPr>
                <w:rFonts w:eastAsia="等线" w:cs="Times New Roman"/>
                <w:bCs/>
                <w:color w:val="000000"/>
              </w:rPr>
              <w:t>&lt;0.001</w:t>
            </w:r>
          </w:p>
        </w:tc>
      </w:tr>
      <w:tr w:rsidR="00811CE9" w:rsidRPr="00CD132E" w14:paraId="76790C26" w14:textId="77777777" w:rsidTr="008C4FEA">
        <w:trPr>
          <w:trHeight w:val="33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E2F4E" w14:textId="77777777" w:rsidR="00811CE9" w:rsidRPr="00CD132E" w:rsidRDefault="00811CE9" w:rsidP="008C4FEA">
            <w:pPr>
              <w:spacing w:after="0"/>
              <w:rPr>
                <w:rFonts w:eastAsia="等线" w:cs="Times New Roman"/>
                <w:b/>
                <w:bCs/>
                <w:color w:val="00000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</w:rPr>
              <w:t>BMI, kg/m</w:t>
            </w:r>
            <w:r w:rsidRPr="00CD132E">
              <w:rPr>
                <w:rFonts w:eastAsia="等线" w:cs="Times New Roman"/>
                <w:b/>
                <w:bCs/>
                <w:color w:val="000000"/>
                <w:vertAlign w:val="superscript"/>
              </w:rPr>
              <w:t>2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999BB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23.80±3.40</w:t>
            </w: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B5EF7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23.93±3.89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7273C" w14:textId="77777777" w:rsidR="00811CE9" w:rsidRPr="00C320BD" w:rsidRDefault="00811CE9" w:rsidP="008C4FEA">
            <w:pPr>
              <w:spacing w:after="0"/>
              <w:jc w:val="center"/>
              <w:rPr>
                <w:rFonts w:eastAsia="等线" w:cs="Times New Roman"/>
                <w:bCs/>
                <w:color w:val="000000"/>
              </w:rPr>
            </w:pPr>
            <w:r w:rsidRPr="00C320BD">
              <w:rPr>
                <w:rFonts w:eastAsia="等线" w:cs="Times New Roman"/>
                <w:bCs/>
                <w:color w:val="000000"/>
              </w:rPr>
              <w:t>0.001</w:t>
            </w:r>
          </w:p>
        </w:tc>
      </w:tr>
      <w:tr w:rsidR="00811CE9" w:rsidRPr="00CD132E" w14:paraId="05249B3B" w14:textId="77777777" w:rsidTr="008C4FEA">
        <w:trPr>
          <w:trHeight w:val="27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40877" w14:textId="77777777" w:rsidR="00811CE9" w:rsidRPr="00CD132E" w:rsidRDefault="00811CE9" w:rsidP="008C4FEA">
            <w:pPr>
              <w:spacing w:after="0"/>
              <w:rPr>
                <w:rFonts w:eastAsia="等线" w:cs="Times New Roman"/>
                <w:b/>
                <w:bCs/>
                <w:color w:val="00000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</w:rPr>
              <w:t>Physical activity–related factors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57E0C" w14:textId="77777777" w:rsidR="00811CE9" w:rsidRPr="00CD132E" w:rsidRDefault="00811CE9" w:rsidP="008C4FEA">
            <w:pPr>
              <w:spacing w:after="0"/>
              <w:rPr>
                <w:rFonts w:eastAsia="等线" w:cs="Times New Roman"/>
                <w:b/>
                <w:bCs/>
                <w:color w:val="000000"/>
              </w:rPr>
            </w:pP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14A68" w14:textId="77777777" w:rsidR="00811CE9" w:rsidRPr="00CD132E" w:rsidRDefault="00811CE9" w:rsidP="008C4FEA">
            <w:pPr>
              <w:spacing w:after="0"/>
              <w:rPr>
                <w:rFonts w:cs="Times New Roman"/>
                <w:szCs w:val="20"/>
              </w:rPr>
            </w:pP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04C87" w14:textId="77777777" w:rsidR="00811CE9" w:rsidRPr="00C320BD" w:rsidRDefault="00811CE9" w:rsidP="008C4FEA">
            <w:pPr>
              <w:spacing w:after="0"/>
              <w:rPr>
                <w:rFonts w:cs="Times New Roman"/>
                <w:szCs w:val="20"/>
              </w:rPr>
            </w:pPr>
          </w:p>
        </w:tc>
      </w:tr>
      <w:tr w:rsidR="00811CE9" w:rsidRPr="00CD132E" w14:paraId="72642644" w14:textId="77777777" w:rsidTr="008C4FEA">
        <w:trPr>
          <w:trHeight w:val="27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3E525" w14:textId="77777777" w:rsidR="00811CE9" w:rsidRPr="00CD132E" w:rsidRDefault="00811CE9" w:rsidP="008C4FEA">
            <w:pPr>
              <w:spacing w:after="0"/>
              <w:jc w:val="right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Total physical activity, MET-h/d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ABDEB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17.60±11.50</w:t>
            </w: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4B56A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25.53±18.79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08391" w14:textId="77777777" w:rsidR="00811CE9" w:rsidRPr="00C320BD" w:rsidRDefault="00811CE9" w:rsidP="008C4FEA">
            <w:pPr>
              <w:spacing w:after="0"/>
              <w:jc w:val="center"/>
              <w:rPr>
                <w:rFonts w:eastAsia="等线" w:cs="Times New Roman"/>
                <w:bCs/>
                <w:color w:val="000000"/>
              </w:rPr>
            </w:pPr>
            <w:r w:rsidRPr="00C320BD">
              <w:rPr>
                <w:rFonts w:eastAsia="等线" w:cs="Times New Roman"/>
                <w:bCs/>
                <w:color w:val="000000"/>
              </w:rPr>
              <w:t>&lt;0.001</w:t>
            </w:r>
          </w:p>
        </w:tc>
      </w:tr>
      <w:tr w:rsidR="00811CE9" w:rsidRPr="00CD132E" w14:paraId="1FD4A293" w14:textId="77777777" w:rsidTr="008C4FEA">
        <w:trPr>
          <w:trHeight w:val="27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D01AE" w14:textId="77777777" w:rsidR="00811CE9" w:rsidRPr="00CD132E" w:rsidRDefault="00811CE9" w:rsidP="008C4FEA">
            <w:pPr>
              <w:spacing w:after="0"/>
              <w:jc w:val="right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 xml:space="preserve">Sedentary leisure time, h/d 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6372A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2.99±1.72</w:t>
            </w: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F46FB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4.35±3.14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30DC9" w14:textId="77777777" w:rsidR="00811CE9" w:rsidRPr="00C320BD" w:rsidRDefault="00811CE9" w:rsidP="008C4FEA">
            <w:pPr>
              <w:spacing w:after="0"/>
              <w:jc w:val="center"/>
              <w:rPr>
                <w:rFonts w:eastAsia="等线" w:cs="Times New Roman"/>
                <w:bCs/>
                <w:color w:val="000000"/>
              </w:rPr>
            </w:pPr>
            <w:r w:rsidRPr="00C320BD">
              <w:rPr>
                <w:rFonts w:eastAsia="等线" w:cs="Times New Roman"/>
                <w:bCs/>
                <w:color w:val="000000"/>
              </w:rPr>
              <w:t>&lt;0.001</w:t>
            </w:r>
          </w:p>
        </w:tc>
      </w:tr>
      <w:tr w:rsidR="00811CE9" w:rsidRPr="00CD132E" w14:paraId="15ECDCC4" w14:textId="77777777" w:rsidTr="008C4FEA">
        <w:trPr>
          <w:trHeight w:val="288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DB0FA" w14:textId="77777777" w:rsidR="00811CE9" w:rsidRPr="00CD132E" w:rsidRDefault="00811CE9" w:rsidP="008C4FEA">
            <w:pPr>
              <w:spacing w:after="0"/>
              <w:rPr>
                <w:rFonts w:eastAsia="等线" w:cs="Times New Roman"/>
                <w:b/>
                <w:bCs/>
                <w:i/>
                <w:iCs/>
                <w:color w:val="000000"/>
              </w:rPr>
            </w:pPr>
            <w:r w:rsidRPr="00CD132E">
              <w:rPr>
                <w:rFonts w:eastAsia="等线" w:cs="Times New Roman"/>
                <w:b/>
                <w:bCs/>
                <w:i/>
                <w:iCs/>
                <w:color w:val="000000"/>
              </w:rPr>
              <w:t xml:space="preserve">n </w:t>
            </w:r>
            <w:r w:rsidRPr="00CD132E">
              <w:rPr>
                <w:rFonts w:eastAsia="等线" w:cs="Times New Roman"/>
                <w:b/>
                <w:bCs/>
                <w:color w:val="000000"/>
              </w:rPr>
              <w:t>(%)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3CE9" w14:textId="77777777" w:rsidR="00811CE9" w:rsidRPr="00CD132E" w:rsidRDefault="00811CE9" w:rsidP="008C4FEA">
            <w:pPr>
              <w:spacing w:after="0"/>
              <w:rPr>
                <w:rFonts w:eastAsia="等线" w:cs="Times New Roman"/>
                <w:b/>
                <w:bCs/>
                <w:i/>
                <w:iCs/>
                <w:color w:val="000000"/>
              </w:rPr>
            </w:pP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CAB88" w14:textId="77777777" w:rsidR="00811CE9" w:rsidRPr="00CD132E" w:rsidRDefault="00811CE9" w:rsidP="008C4FEA">
            <w:pPr>
              <w:spacing w:after="0"/>
              <w:rPr>
                <w:rFonts w:cs="Times New Roman"/>
                <w:szCs w:val="20"/>
              </w:rPr>
            </w:pP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D6809" w14:textId="77777777" w:rsidR="00811CE9" w:rsidRPr="00C320BD" w:rsidRDefault="00811CE9" w:rsidP="008C4FEA">
            <w:pPr>
              <w:spacing w:after="0"/>
              <w:rPr>
                <w:rFonts w:cs="Times New Roman"/>
                <w:szCs w:val="20"/>
              </w:rPr>
            </w:pPr>
          </w:p>
        </w:tc>
      </w:tr>
      <w:tr w:rsidR="00811CE9" w:rsidRPr="00CD132E" w14:paraId="716C04C3" w14:textId="77777777" w:rsidTr="008C4FEA">
        <w:trPr>
          <w:trHeight w:val="27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E0739" w14:textId="77777777" w:rsidR="00811CE9" w:rsidRPr="00CD132E" w:rsidRDefault="00811CE9" w:rsidP="008C4FEA">
            <w:pPr>
              <w:spacing w:after="0"/>
              <w:rPr>
                <w:rFonts w:eastAsia="等线" w:cs="Times New Roman"/>
                <w:b/>
                <w:bCs/>
                <w:color w:val="00000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</w:rPr>
              <w:t>Demographic factors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7DC23" w14:textId="77777777" w:rsidR="00811CE9" w:rsidRPr="00CD132E" w:rsidRDefault="00811CE9" w:rsidP="008C4FEA">
            <w:pPr>
              <w:spacing w:after="0"/>
              <w:rPr>
                <w:rFonts w:eastAsia="等线" w:cs="Times New Roman"/>
                <w:b/>
                <w:bCs/>
                <w:color w:val="000000"/>
              </w:rPr>
            </w:pP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52106" w14:textId="77777777" w:rsidR="00811CE9" w:rsidRPr="00CD132E" w:rsidRDefault="00811CE9" w:rsidP="008C4FEA">
            <w:pPr>
              <w:spacing w:after="0"/>
              <w:rPr>
                <w:rFonts w:cs="Times New Roman"/>
                <w:szCs w:val="20"/>
              </w:rPr>
            </w:pP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0DC30" w14:textId="77777777" w:rsidR="00811CE9" w:rsidRPr="00C320BD" w:rsidRDefault="00811CE9" w:rsidP="008C4FEA">
            <w:pPr>
              <w:spacing w:after="0"/>
              <w:rPr>
                <w:rFonts w:cs="Times New Roman"/>
                <w:szCs w:val="20"/>
              </w:rPr>
            </w:pPr>
          </w:p>
        </w:tc>
      </w:tr>
      <w:tr w:rsidR="00811CE9" w:rsidRPr="00CD132E" w14:paraId="32FE3878" w14:textId="77777777" w:rsidTr="008C4FEA">
        <w:trPr>
          <w:trHeight w:val="27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F9943" w14:textId="77777777" w:rsidR="00811CE9" w:rsidRPr="00CD132E" w:rsidRDefault="00811CE9" w:rsidP="008C4FEA">
            <w:pPr>
              <w:spacing w:after="0"/>
              <w:jc w:val="right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Female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772E4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20 932 (60.50)</w:t>
            </w: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F363F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8 496 (63.27)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0E92C" w14:textId="77777777" w:rsidR="00811CE9" w:rsidRPr="00C320BD" w:rsidRDefault="00811CE9" w:rsidP="008C4FEA">
            <w:pPr>
              <w:spacing w:after="0"/>
              <w:jc w:val="center"/>
              <w:rPr>
                <w:rFonts w:eastAsia="等线" w:cs="Times New Roman"/>
                <w:bCs/>
                <w:color w:val="000000"/>
              </w:rPr>
            </w:pPr>
            <w:r w:rsidRPr="00C320BD">
              <w:rPr>
                <w:rFonts w:eastAsia="等线" w:cs="Times New Roman"/>
                <w:bCs/>
                <w:color w:val="000000"/>
              </w:rPr>
              <w:t>&lt;0.001</w:t>
            </w:r>
          </w:p>
        </w:tc>
      </w:tr>
      <w:tr w:rsidR="00811CE9" w:rsidRPr="00CD132E" w14:paraId="3D1F6356" w14:textId="77777777" w:rsidTr="008C4FEA">
        <w:trPr>
          <w:trHeight w:val="27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91441" w14:textId="77777777" w:rsidR="00811CE9" w:rsidRPr="00CD132E" w:rsidRDefault="00811CE9" w:rsidP="008C4FEA">
            <w:pPr>
              <w:spacing w:after="0"/>
              <w:jc w:val="right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Rural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AF874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22 790 (65.87)</w:t>
            </w: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A30C3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6 088 (51.58)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D92A4" w14:textId="77777777" w:rsidR="00811CE9" w:rsidRPr="00C320BD" w:rsidRDefault="00811CE9" w:rsidP="008C4FEA">
            <w:pPr>
              <w:spacing w:after="0"/>
              <w:jc w:val="center"/>
              <w:rPr>
                <w:rFonts w:eastAsia="等线" w:cs="Times New Roman"/>
                <w:bCs/>
                <w:color w:val="000000"/>
              </w:rPr>
            </w:pPr>
            <w:r w:rsidRPr="00C320BD">
              <w:rPr>
                <w:rFonts w:eastAsia="等线" w:cs="Times New Roman"/>
                <w:bCs/>
                <w:color w:val="000000"/>
              </w:rPr>
              <w:t>&lt;0.001</w:t>
            </w:r>
          </w:p>
        </w:tc>
      </w:tr>
      <w:tr w:rsidR="00811CE9" w:rsidRPr="00CD132E" w14:paraId="08227608" w14:textId="77777777" w:rsidTr="008C4FEA">
        <w:trPr>
          <w:trHeight w:val="27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2B833" w14:textId="77777777" w:rsidR="00811CE9" w:rsidRPr="00CD132E" w:rsidRDefault="00811CE9" w:rsidP="008C4FEA">
            <w:pPr>
              <w:spacing w:after="0"/>
              <w:jc w:val="right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Han Chinese ethnicity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17430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34 198 (99.14)</w:t>
            </w: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3326D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13 200 (98.95)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24308" w14:textId="77777777" w:rsidR="00811CE9" w:rsidRPr="00C320BD" w:rsidRDefault="00811CE9" w:rsidP="008C4FEA">
            <w:pPr>
              <w:spacing w:after="0"/>
              <w:jc w:val="center"/>
              <w:rPr>
                <w:rFonts w:eastAsia="等线" w:cs="Times New Roman"/>
                <w:bCs/>
                <w:color w:val="000000"/>
              </w:rPr>
            </w:pPr>
            <w:r w:rsidRPr="00C320BD">
              <w:rPr>
                <w:rFonts w:eastAsia="等线" w:cs="Times New Roman"/>
                <w:bCs/>
                <w:color w:val="000000"/>
              </w:rPr>
              <w:t>&lt;0.001</w:t>
            </w:r>
          </w:p>
        </w:tc>
      </w:tr>
      <w:tr w:rsidR="00811CE9" w:rsidRPr="00CD132E" w14:paraId="72BC55FF" w14:textId="77777777" w:rsidTr="008C4FEA">
        <w:trPr>
          <w:trHeight w:val="27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6C881" w14:textId="77777777" w:rsidR="00811CE9" w:rsidRPr="00CD132E" w:rsidRDefault="00811CE9" w:rsidP="008C4FEA">
            <w:pPr>
              <w:spacing w:after="0"/>
              <w:rPr>
                <w:rFonts w:eastAsia="等线" w:cs="Times New Roman"/>
                <w:b/>
                <w:bCs/>
                <w:color w:val="00000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</w:rPr>
              <w:t>Socioeconomic and lifestyle factors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6CE29" w14:textId="77777777" w:rsidR="00811CE9" w:rsidRPr="00CD132E" w:rsidRDefault="00811CE9" w:rsidP="008C4FEA">
            <w:pPr>
              <w:spacing w:after="0"/>
              <w:rPr>
                <w:rFonts w:eastAsia="等线" w:cs="Times New Roman"/>
                <w:b/>
                <w:bCs/>
                <w:color w:val="000000"/>
              </w:rPr>
            </w:pP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FD7CF" w14:textId="77777777" w:rsidR="00811CE9" w:rsidRPr="00CD132E" w:rsidRDefault="00811CE9" w:rsidP="008C4FEA">
            <w:pPr>
              <w:spacing w:after="0"/>
              <w:rPr>
                <w:rFonts w:cs="Times New Roman"/>
                <w:szCs w:val="20"/>
              </w:rPr>
            </w:pP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6DCAB" w14:textId="77777777" w:rsidR="00811CE9" w:rsidRPr="00C320BD" w:rsidRDefault="00811CE9" w:rsidP="008C4FEA">
            <w:pPr>
              <w:spacing w:after="0"/>
              <w:rPr>
                <w:rFonts w:cs="Times New Roman"/>
                <w:szCs w:val="20"/>
              </w:rPr>
            </w:pPr>
          </w:p>
        </w:tc>
      </w:tr>
      <w:tr w:rsidR="00811CE9" w:rsidRPr="00CD132E" w14:paraId="7A11A6E0" w14:textId="77777777" w:rsidTr="008C4FEA">
        <w:trPr>
          <w:trHeight w:val="27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C1B96" w14:textId="77777777" w:rsidR="00811CE9" w:rsidRPr="00CD132E" w:rsidRDefault="00811CE9" w:rsidP="008C4FEA">
            <w:pPr>
              <w:spacing w:after="0"/>
              <w:jc w:val="right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 xml:space="preserve">Middle school 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B1E63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13 647 (39.60)</w:t>
            </w: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98E17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4 073 (30.63)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CBED4" w14:textId="77777777" w:rsidR="00811CE9" w:rsidRPr="00C320BD" w:rsidRDefault="00811CE9" w:rsidP="008C4FEA">
            <w:pPr>
              <w:spacing w:after="0"/>
              <w:jc w:val="center"/>
              <w:rPr>
                <w:rFonts w:eastAsia="等线" w:cs="Times New Roman"/>
                <w:bCs/>
                <w:color w:val="000000"/>
              </w:rPr>
            </w:pPr>
            <w:r w:rsidRPr="00C320BD">
              <w:rPr>
                <w:rFonts w:eastAsia="等线" w:cs="Times New Roman"/>
                <w:bCs/>
                <w:color w:val="000000"/>
              </w:rPr>
              <w:t>&lt;0.001</w:t>
            </w:r>
          </w:p>
        </w:tc>
      </w:tr>
      <w:tr w:rsidR="00811CE9" w:rsidRPr="00CD132E" w14:paraId="22B1C681" w14:textId="77777777" w:rsidTr="008C4FEA">
        <w:trPr>
          <w:trHeight w:val="27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BD3BE" w14:textId="77777777" w:rsidR="00811CE9" w:rsidRPr="00CD132E" w:rsidRDefault="00811CE9" w:rsidP="008C4FEA">
            <w:pPr>
              <w:spacing w:after="0"/>
              <w:jc w:val="right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Married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6D6F3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30 285 (88.04)</w:t>
            </w: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0E138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11 555 (87.27)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D2359" w14:textId="77777777" w:rsidR="00811CE9" w:rsidRPr="00C320BD" w:rsidRDefault="00811CE9" w:rsidP="008C4FEA">
            <w:pPr>
              <w:spacing w:after="0"/>
              <w:jc w:val="center"/>
              <w:rPr>
                <w:rFonts w:eastAsia="等线" w:cs="Times New Roman"/>
                <w:bCs/>
                <w:color w:val="000000"/>
              </w:rPr>
            </w:pPr>
            <w:r w:rsidRPr="00C320BD">
              <w:rPr>
                <w:rFonts w:eastAsia="等线" w:cs="Times New Roman"/>
                <w:bCs/>
                <w:color w:val="000000"/>
              </w:rPr>
              <w:t>&lt;0.001</w:t>
            </w:r>
          </w:p>
        </w:tc>
      </w:tr>
      <w:tr w:rsidR="00811CE9" w:rsidRPr="00CD132E" w14:paraId="1F91559C" w14:textId="77777777" w:rsidTr="008C4FEA">
        <w:trPr>
          <w:trHeight w:val="69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190D0C" w14:textId="77777777" w:rsidR="00811CE9" w:rsidRPr="00CD132E" w:rsidRDefault="00811CE9" w:rsidP="008C4FEA">
            <w:pPr>
              <w:spacing w:after="0"/>
              <w:jc w:val="right"/>
              <w:rPr>
                <w:rFonts w:eastAsia="宋体" w:cs="Times New Roman"/>
                <w:color w:val="000000"/>
              </w:rPr>
            </w:pPr>
            <w:r w:rsidRPr="00CD132E">
              <w:rPr>
                <w:rFonts w:eastAsia="宋体" w:cs="Times New Roman"/>
                <w:color w:val="000000"/>
              </w:rPr>
              <w:t xml:space="preserve">Household annual income ≥100 000 ¥/year </w:t>
            </w:r>
            <w:r w:rsidRPr="00CD132E">
              <w:rPr>
                <w:rFonts w:eastAsia="宋体" w:cs="Times New Roman"/>
                <w:color w:val="000000"/>
                <w:vertAlign w:val="superscript"/>
              </w:rPr>
              <w:t>c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63217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4 631 (14.97)</w:t>
            </w: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C870D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2 107 (18.54)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5F0BD" w14:textId="77777777" w:rsidR="00811CE9" w:rsidRPr="00C320BD" w:rsidRDefault="00811CE9" w:rsidP="008C4FEA">
            <w:pPr>
              <w:spacing w:after="0"/>
              <w:jc w:val="center"/>
              <w:rPr>
                <w:rFonts w:eastAsia="等线" w:cs="Times New Roman"/>
                <w:bCs/>
                <w:color w:val="000000"/>
              </w:rPr>
            </w:pPr>
            <w:r w:rsidRPr="00C320BD">
              <w:rPr>
                <w:rFonts w:eastAsia="等线" w:cs="Times New Roman"/>
                <w:bCs/>
                <w:color w:val="000000"/>
              </w:rPr>
              <w:t>&lt;0.001</w:t>
            </w:r>
          </w:p>
        </w:tc>
      </w:tr>
      <w:tr w:rsidR="00811CE9" w:rsidRPr="00CD132E" w14:paraId="311C8C1D" w14:textId="77777777" w:rsidTr="008C4FEA">
        <w:trPr>
          <w:trHeight w:val="33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DF812" w14:textId="77777777" w:rsidR="00811CE9" w:rsidRPr="00CD132E" w:rsidRDefault="00811CE9" w:rsidP="008C4FEA">
            <w:pPr>
              <w:spacing w:after="0"/>
              <w:jc w:val="right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Current smoker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29F6F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7 163 (20.91)</w:t>
            </w: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B3773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2 575 (19.63)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AED40" w14:textId="77777777" w:rsidR="00811CE9" w:rsidRPr="00C320BD" w:rsidRDefault="00811CE9" w:rsidP="008C4FEA">
            <w:pPr>
              <w:spacing w:after="0"/>
              <w:jc w:val="center"/>
              <w:rPr>
                <w:rFonts w:eastAsia="等线" w:cs="Times New Roman"/>
                <w:bCs/>
                <w:color w:val="000000"/>
              </w:rPr>
            </w:pPr>
            <w:r w:rsidRPr="00C320BD">
              <w:rPr>
                <w:rFonts w:eastAsia="等线" w:cs="Times New Roman"/>
                <w:bCs/>
                <w:color w:val="000000"/>
              </w:rPr>
              <w:t>&lt;0.001</w:t>
            </w:r>
          </w:p>
        </w:tc>
      </w:tr>
      <w:tr w:rsidR="00811CE9" w:rsidRPr="00CD132E" w14:paraId="1F9BBEC6" w14:textId="77777777" w:rsidTr="008C4FEA">
        <w:trPr>
          <w:trHeight w:val="33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80289" w14:textId="77777777" w:rsidR="00811CE9" w:rsidRPr="00CD132E" w:rsidRDefault="00811CE9" w:rsidP="008C4FEA">
            <w:pPr>
              <w:spacing w:after="0"/>
              <w:jc w:val="right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Current drinker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61EFC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22 981 (66.72)</w:t>
            </w: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F5B86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4 881 (37.00)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70370" w14:textId="77777777" w:rsidR="00811CE9" w:rsidRPr="00C320BD" w:rsidRDefault="00811CE9" w:rsidP="008C4FEA">
            <w:pPr>
              <w:spacing w:after="0"/>
              <w:jc w:val="center"/>
              <w:rPr>
                <w:rFonts w:eastAsia="等线" w:cs="Times New Roman"/>
                <w:bCs/>
                <w:color w:val="000000"/>
              </w:rPr>
            </w:pPr>
            <w:r w:rsidRPr="00C320BD">
              <w:rPr>
                <w:rFonts w:eastAsia="等线" w:cs="Times New Roman"/>
                <w:bCs/>
                <w:color w:val="000000"/>
              </w:rPr>
              <w:t>&lt;0.001</w:t>
            </w:r>
          </w:p>
        </w:tc>
      </w:tr>
      <w:tr w:rsidR="00811CE9" w:rsidRPr="00CD132E" w14:paraId="297E2670" w14:textId="77777777" w:rsidTr="008C4FEA">
        <w:trPr>
          <w:trHeight w:val="27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278AA" w14:textId="77777777" w:rsidR="00811CE9" w:rsidRPr="00CD132E" w:rsidRDefault="00811CE9" w:rsidP="008C4FEA">
            <w:pPr>
              <w:spacing w:after="0"/>
              <w:rPr>
                <w:rFonts w:eastAsia="等线" w:cs="Times New Roman"/>
                <w:b/>
                <w:bCs/>
                <w:color w:val="00000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</w:rPr>
              <w:t>Self-reported conditions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BD737" w14:textId="77777777" w:rsidR="00811CE9" w:rsidRPr="00CD132E" w:rsidRDefault="00811CE9" w:rsidP="008C4FEA">
            <w:pPr>
              <w:spacing w:after="0"/>
              <w:rPr>
                <w:rFonts w:eastAsia="等线" w:cs="Times New Roman"/>
                <w:b/>
                <w:bCs/>
                <w:color w:val="000000"/>
              </w:rPr>
            </w:pP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C416E" w14:textId="77777777" w:rsidR="00811CE9" w:rsidRPr="00CD132E" w:rsidRDefault="00811CE9" w:rsidP="008C4FEA">
            <w:pPr>
              <w:spacing w:after="0"/>
              <w:rPr>
                <w:rFonts w:cs="Times New Roman"/>
                <w:szCs w:val="20"/>
              </w:rPr>
            </w:pP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6FABF" w14:textId="77777777" w:rsidR="00811CE9" w:rsidRPr="00C320BD" w:rsidRDefault="00811CE9" w:rsidP="008C4FEA">
            <w:pPr>
              <w:spacing w:after="0"/>
              <w:rPr>
                <w:rFonts w:cs="Times New Roman"/>
                <w:szCs w:val="20"/>
              </w:rPr>
            </w:pPr>
          </w:p>
        </w:tc>
      </w:tr>
      <w:tr w:rsidR="00811CE9" w:rsidRPr="00CD132E" w14:paraId="7A540CE2" w14:textId="77777777" w:rsidTr="008C4FEA">
        <w:trPr>
          <w:trHeight w:val="27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5613E" w14:textId="77777777" w:rsidR="00811CE9" w:rsidRPr="00CD132E" w:rsidRDefault="00811CE9" w:rsidP="008C4FEA">
            <w:pPr>
              <w:spacing w:after="0"/>
              <w:jc w:val="right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Good status of health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06E19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11 261 (32.72)</w:t>
            </w: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CA879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4 126 (31.96)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7F94E" w14:textId="77777777" w:rsidR="00811CE9" w:rsidRPr="00C320BD" w:rsidRDefault="00811CE9" w:rsidP="008C4FEA">
            <w:pPr>
              <w:spacing w:after="0"/>
              <w:jc w:val="center"/>
              <w:rPr>
                <w:rFonts w:eastAsia="等线" w:cs="Times New Roman"/>
                <w:bCs/>
                <w:color w:val="000000"/>
              </w:rPr>
            </w:pPr>
            <w:r w:rsidRPr="00C320BD">
              <w:rPr>
                <w:rFonts w:eastAsia="等线" w:cs="Times New Roman"/>
                <w:bCs/>
                <w:color w:val="000000"/>
              </w:rPr>
              <w:t>&lt;0.001</w:t>
            </w:r>
          </w:p>
        </w:tc>
      </w:tr>
      <w:tr w:rsidR="00811CE9" w:rsidRPr="00CD132E" w14:paraId="6E8061BE" w14:textId="77777777" w:rsidTr="008C4FEA">
        <w:trPr>
          <w:trHeight w:val="276"/>
        </w:trPr>
        <w:tc>
          <w:tcPr>
            <w:tcW w:w="2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F3B5B" w14:textId="77777777" w:rsidR="00811CE9" w:rsidRPr="00CD132E" w:rsidRDefault="00811CE9" w:rsidP="008C4FEA">
            <w:pPr>
              <w:spacing w:after="0"/>
              <w:jc w:val="right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Hypertension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4D245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4 164 (37.50)</w:t>
            </w:r>
          </w:p>
        </w:tc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39475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1 895 (33.58)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31BDB" w14:textId="77777777" w:rsidR="00811CE9" w:rsidRPr="00C320BD" w:rsidRDefault="00811CE9" w:rsidP="008C4FEA">
            <w:pPr>
              <w:spacing w:after="0"/>
              <w:jc w:val="center"/>
              <w:rPr>
                <w:rFonts w:eastAsia="等线" w:cs="Times New Roman"/>
                <w:bCs/>
                <w:color w:val="000000"/>
              </w:rPr>
            </w:pPr>
            <w:r w:rsidRPr="00C320BD">
              <w:rPr>
                <w:rFonts w:eastAsia="等线" w:cs="Times New Roman"/>
                <w:bCs/>
                <w:color w:val="000000"/>
              </w:rPr>
              <w:t>&lt;0.001</w:t>
            </w:r>
          </w:p>
        </w:tc>
      </w:tr>
      <w:tr w:rsidR="00811CE9" w:rsidRPr="00CD132E" w14:paraId="1364816C" w14:textId="77777777" w:rsidTr="003453E2">
        <w:trPr>
          <w:trHeight w:val="276"/>
        </w:trPr>
        <w:tc>
          <w:tcPr>
            <w:tcW w:w="209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2B746" w14:textId="77777777" w:rsidR="00811CE9" w:rsidRPr="00CD132E" w:rsidRDefault="00811CE9" w:rsidP="008C4FEA">
            <w:pPr>
              <w:spacing w:after="0"/>
              <w:jc w:val="right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Diabetes</w:t>
            </w:r>
          </w:p>
        </w:tc>
        <w:tc>
          <w:tcPr>
            <w:tcW w:w="1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DDF03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997 (9.47)</w:t>
            </w:r>
          </w:p>
        </w:tc>
        <w:tc>
          <w:tcPr>
            <w:tcW w:w="11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11CC1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659 (12.17)</w:t>
            </w:r>
          </w:p>
        </w:tc>
        <w:tc>
          <w:tcPr>
            <w:tcW w:w="58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8E777" w14:textId="77777777" w:rsidR="00811CE9" w:rsidRPr="00C320BD" w:rsidRDefault="00811CE9" w:rsidP="008C4FEA">
            <w:pPr>
              <w:spacing w:after="0"/>
              <w:jc w:val="center"/>
              <w:rPr>
                <w:rFonts w:eastAsia="等线" w:cs="Times New Roman"/>
                <w:bCs/>
                <w:color w:val="000000"/>
              </w:rPr>
            </w:pPr>
            <w:r w:rsidRPr="00C320BD">
              <w:rPr>
                <w:rFonts w:eastAsia="等线" w:cs="Times New Roman"/>
                <w:bCs/>
                <w:color w:val="000000"/>
              </w:rPr>
              <w:t>&lt;0.001</w:t>
            </w:r>
          </w:p>
        </w:tc>
      </w:tr>
      <w:tr w:rsidR="00811CE9" w:rsidRPr="00CD132E" w14:paraId="65F801B2" w14:textId="77777777" w:rsidTr="003453E2">
        <w:trPr>
          <w:trHeight w:val="288"/>
        </w:trPr>
        <w:tc>
          <w:tcPr>
            <w:tcW w:w="209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C5C0C4" w14:textId="77777777" w:rsidR="00811CE9" w:rsidRPr="00CD132E" w:rsidRDefault="00811CE9" w:rsidP="008C4FEA">
            <w:pPr>
              <w:spacing w:after="0"/>
              <w:jc w:val="right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MACE</w:t>
            </w:r>
          </w:p>
        </w:tc>
        <w:tc>
          <w:tcPr>
            <w:tcW w:w="119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80CFFB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1 048 (3.24)</w:t>
            </w:r>
          </w:p>
        </w:tc>
        <w:tc>
          <w:tcPr>
            <w:tcW w:w="113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B7B389" w14:textId="77777777" w:rsidR="00811CE9" w:rsidRPr="00CD132E" w:rsidRDefault="00811CE9" w:rsidP="008C4FEA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D132E">
              <w:rPr>
                <w:rFonts w:eastAsia="等线" w:cs="Times New Roman"/>
                <w:color w:val="000000"/>
              </w:rPr>
              <w:t>806 (6.84)</w:t>
            </w:r>
          </w:p>
        </w:tc>
        <w:tc>
          <w:tcPr>
            <w:tcW w:w="58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6F896E" w14:textId="77777777" w:rsidR="00811CE9" w:rsidRPr="00C320BD" w:rsidRDefault="00811CE9" w:rsidP="008C4FEA">
            <w:pPr>
              <w:spacing w:after="0"/>
              <w:jc w:val="center"/>
              <w:rPr>
                <w:rFonts w:eastAsia="等线" w:cs="Times New Roman"/>
                <w:bCs/>
                <w:color w:val="000000"/>
              </w:rPr>
            </w:pPr>
            <w:r w:rsidRPr="00C320BD">
              <w:rPr>
                <w:rFonts w:eastAsia="等线" w:cs="Times New Roman"/>
                <w:color w:val="000000"/>
              </w:rPr>
              <w:t>&lt;0.001</w:t>
            </w:r>
          </w:p>
        </w:tc>
      </w:tr>
    </w:tbl>
    <w:p w14:paraId="76660777" w14:textId="2A5D5B28" w:rsidR="00811CE9" w:rsidRPr="008C4FEA" w:rsidRDefault="00811CE9" w:rsidP="003453E2">
      <w:pPr>
        <w:spacing w:before="0" w:after="0"/>
        <w:rPr>
          <w:rFonts w:eastAsia="等线" w:cs="Times New Roman"/>
          <w:sz w:val="20"/>
          <w:szCs w:val="20"/>
        </w:rPr>
      </w:pPr>
      <w:r w:rsidRPr="008C4FEA">
        <w:rPr>
          <w:rFonts w:eastAsia="等线" w:cs="Times New Roman"/>
          <w:sz w:val="20"/>
          <w:szCs w:val="20"/>
        </w:rPr>
        <w:t>MET-h/d, metabolic equivalents of task per hour per day; SD, standard deviation; BMI, body mass index (calculated as weight in kilograms divided by height in meters squared); MACE, major adverse cardiovascular event.</w:t>
      </w:r>
    </w:p>
    <w:p w14:paraId="43395F75" w14:textId="77777777" w:rsidR="00811CE9" w:rsidRPr="008C4FEA" w:rsidRDefault="00811CE9" w:rsidP="003453E2">
      <w:pPr>
        <w:spacing w:before="0" w:after="0"/>
        <w:rPr>
          <w:rFonts w:eastAsia="等线" w:cs="Times New Roman"/>
          <w:sz w:val="20"/>
          <w:szCs w:val="20"/>
        </w:rPr>
      </w:pPr>
      <w:proofErr w:type="spellStart"/>
      <w:r w:rsidRPr="008C4FEA">
        <w:rPr>
          <w:rFonts w:eastAsia="等线" w:cs="Times New Roman"/>
          <w:sz w:val="20"/>
          <w:szCs w:val="20"/>
          <w:vertAlign w:val="superscript"/>
        </w:rPr>
        <w:t>a</w:t>
      </w:r>
      <w:proofErr w:type="spellEnd"/>
      <w:r w:rsidRPr="008C4FEA">
        <w:rPr>
          <w:rFonts w:eastAsia="等线" w:cs="Times New Roman"/>
          <w:sz w:val="20"/>
          <w:szCs w:val="20"/>
        </w:rPr>
        <w:t xml:space="preserve"> </w:t>
      </w:r>
      <w:proofErr w:type="gramStart"/>
      <w:r w:rsidRPr="008C4FEA">
        <w:rPr>
          <w:rFonts w:eastAsia="等线" w:cs="Times New Roman"/>
          <w:sz w:val="20"/>
          <w:szCs w:val="20"/>
        </w:rPr>
        <w:t>For</w:t>
      </w:r>
      <w:proofErr w:type="gramEnd"/>
      <w:r w:rsidRPr="008C4FEA">
        <w:rPr>
          <w:rFonts w:eastAsia="等线" w:cs="Times New Roman"/>
          <w:sz w:val="20"/>
          <w:szCs w:val="20"/>
        </w:rPr>
        <w:t xml:space="preserve"> some variables, the sum of categories was not equal to the total due to missing data.</w:t>
      </w:r>
    </w:p>
    <w:p w14:paraId="0B0FF5D5" w14:textId="77777777" w:rsidR="00811CE9" w:rsidRPr="008C4FEA" w:rsidRDefault="00811CE9" w:rsidP="003453E2">
      <w:pPr>
        <w:spacing w:before="0" w:after="0"/>
        <w:rPr>
          <w:rFonts w:eastAsia="等线" w:cs="Times New Roman"/>
          <w:sz w:val="20"/>
          <w:szCs w:val="20"/>
        </w:rPr>
      </w:pPr>
      <w:r w:rsidRPr="008C4FEA">
        <w:rPr>
          <w:rFonts w:eastAsia="等线" w:cs="Times New Roman"/>
          <w:sz w:val="20"/>
          <w:szCs w:val="20"/>
          <w:vertAlign w:val="superscript"/>
        </w:rPr>
        <w:t>b</w:t>
      </w:r>
      <w:r w:rsidRPr="008C4FEA">
        <w:rPr>
          <w:rFonts w:eastAsia="等线" w:cs="Times New Roman"/>
          <w:sz w:val="20"/>
          <w:szCs w:val="20"/>
        </w:rPr>
        <w:t xml:space="preserve"> Continuous variables were presented as Mean (SD) and categorical variables were presented as n (%).</w:t>
      </w:r>
    </w:p>
    <w:p w14:paraId="7E56962F" w14:textId="77777777" w:rsidR="00811CE9" w:rsidRPr="008C4FEA" w:rsidRDefault="00811CE9" w:rsidP="003453E2">
      <w:pPr>
        <w:spacing w:before="0" w:after="0"/>
        <w:rPr>
          <w:rFonts w:eastAsia="等线" w:cs="Times New Roman"/>
          <w:sz w:val="20"/>
          <w:szCs w:val="20"/>
        </w:rPr>
      </w:pPr>
      <w:r w:rsidRPr="008C4FEA">
        <w:rPr>
          <w:rFonts w:eastAsia="等线" w:cs="Times New Roman"/>
          <w:sz w:val="20"/>
          <w:szCs w:val="20"/>
          <w:vertAlign w:val="superscript"/>
        </w:rPr>
        <w:t>c</w:t>
      </w:r>
      <w:r w:rsidRPr="008C4FEA">
        <w:rPr>
          <w:rFonts w:eastAsia="等线" w:cs="Times New Roman"/>
          <w:sz w:val="20"/>
          <w:szCs w:val="20"/>
        </w:rPr>
        <w:t xml:space="preserve"> RMB (yuan) was used to estimate household annual income.</w:t>
      </w:r>
    </w:p>
    <w:p w14:paraId="464C6007" w14:textId="51AD49B3" w:rsidR="00AE6272" w:rsidRPr="00CD132E" w:rsidRDefault="00AE6272" w:rsidP="00AE6272">
      <w:pPr>
        <w:spacing w:after="120"/>
        <w:rPr>
          <w:rFonts w:eastAsia="等线" w:cs="Times New Roman"/>
          <w:sz w:val="18"/>
          <w:szCs w:val="18"/>
        </w:rPr>
        <w:sectPr w:rsidR="00AE6272" w:rsidRPr="00CD132E" w:rsidSect="00811CE9"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006FE1C5" w14:textId="2BB9443B" w:rsidR="00B573FE" w:rsidRPr="008C4FEA" w:rsidRDefault="00B573FE" w:rsidP="00B573FE">
      <w:pPr>
        <w:spacing w:after="0"/>
        <w:rPr>
          <w:rFonts w:cs="Times New Roman"/>
          <w:b/>
        </w:rPr>
      </w:pPr>
      <w:r w:rsidRPr="008C4FEA">
        <w:rPr>
          <w:rFonts w:cs="Times New Roman"/>
          <w:b/>
        </w:rPr>
        <w:lastRenderedPageBreak/>
        <w:t xml:space="preserve">Supplementary Table 3. </w:t>
      </w:r>
      <w:r w:rsidRPr="008C4FEA">
        <w:rPr>
          <w:rFonts w:cs="Times New Roman"/>
        </w:rPr>
        <w:t>Associations between total physical activity and the subtype of MACE in all participant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559"/>
        <w:gridCol w:w="1404"/>
        <w:gridCol w:w="1981"/>
        <w:gridCol w:w="1795"/>
        <w:gridCol w:w="935"/>
        <w:gridCol w:w="1510"/>
        <w:gridCol w:w="935"/>
        <w:gridCol w:w="1510"/>
        <w:gridCol w:w="935"/>
      </w:tblGrid>
      <w:tr w:rsidR="00B573FE" w:rsidRPr="008C4FEA" w14:paraId="0ED05334" w14:textId="77777777" w:rsidTr="008C4FEA">
        <w:trPr>
          <w:trHeight w:val="348"/>
        </w:trPr>
        <w:tc>
          <w:tcPr>
            <w:tcW w:w="943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34EBA0" w14:textId="77777777" w:rsidR="00B573FE" w:rsidRPr="008C4FEA" w:rsidRDefault="00B573FE" w:rsidP="008C4FE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</w:pPr>
          </w:p>
        </w:tc>
        <w:tc>
          <w:tcPr>
            <w:tcW w:w="518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C4047A6" w14:textId="77777777" w:rsidR="00B573FE" w:rsidRPr="008C4FEA" w:rsidRDefault="00B573FE" w:rsidP="008C4FE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  <w:r w:rsidRPr="008C4FEA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>Sample Size</w:t>
            </w:r>
          </w:p>
        </w:tc>
        <w:tc>
          <w:tcPr>
            <w:tcW w:w="473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909672D" w14:textId="77777777" w:rsidR="00B573FE" w:rsidRPr="008C4FEA" w:rsidRDefault="00B573FE" w:rsidP="008C4FE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  <w:r w:rsidRPr="008C4FEA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 xml:space="preserve">Prevalence, </w:t>
            </w:r>
            <w:r w:rsidRPr="008C4FEA">
              <w:rPr>
                <w:rFonts w:eastAsia="等线" w:cs="Times New Roman"/>
                <w:b/>
                <w:bCs/>
                <w:i/>
                <w:iCs/>
                <w:color w:val="000000"/>
                <w:szCs w:val="24"/>
                <w:lang w:eastAsia="zh-CN"/>
              </w:rPr>
              <w:t>n</w:t>
            </w:r>
            <w:r w:rsidRPr="008C4FEA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 xml:space="preserve"> (%)</w:t>
            </w:r>
          </w:p>
        </w:tc>
        <w:tc>
          <w:tcPr>
            <w:tcW w:w="91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C7E1D9" w14:textId="77777777" w:rsidR="00B573FE" w:rsidRPr="008C4FEA" w:rsidRDefault="00B573FE" w:rsidP="008C4FE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  <w:r w:rsidRPr="008C4FEA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>Model 1 (crude)</w:t>
            </w:r>
          </w:p>
        </w:tc>
        <w:tc>
          <w:tcPr>
            <w:tcW w:w="34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2FF3A9" w14:textId="77777777" w:rsidR="00B573FE" w:rsidRPr="008C4FEA" w:rsidRDefault="00B573FE" w:rsidP="008C4FEA">
            <w:pPr>
              <w:spacing w:before="0" w:after="0"/>
              <w:jc w:val="center"/>
              <w:rPr>
                <w:rFonts w:eastAsia="等线" w:cs="Times New Roman"/>
                <w:b/>
                <w:bCs/>
                <w:i/>
                <w:iCs/>
                <w:color w:val="000000"/>
                <w:szCs w:val="24"/>
                <w:lang w:eastAsia="zh-CN"/>
              </w:rPr>
            </w:pPr>
            <w:r w:rsidRPr="008C4FEA">
              <w:rPr>
                <w:rFonts w:eastAsia="等线" w:cs="Times New Roman"/>
                <w:b/>
                <w:bCs/>
                <w:i/>
                <w:iCs/>
                <w:color w:val="000000"/>
                <w:szCs w:val="24"/>
                <w:lang w:eastAsia="zh-CN"/>
              </w:rPr>
              <w:t>p</w:t>
            </w:r>
            <w:r w:rsidRPr="008C4FEA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>-value</w:t>
            </w:r>
          </w:p>
        </w:tc>
        <w:tc>
          <w:tcPr>
            <w:tcW w:w="557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A36C38" w14:textId="77777777" w:rsidR="00B573FE" w:rsidRPr="008C4FEA" w:rsidRDefault="00B573FE" w:rsidP="008C4FE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  <w:r w:rsidRPr="008C4FEA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 xml:space="preserve">Model 2 </w:t>
            </w:r>
            <w:r w:rsidRPr="008C4FEA">
              <w:rPr>
                <w:rFonts w:eastAsia="等线" w:cs="Times New Roman"/>
                <w:b/>
                <w:bCs/>
                <w:color w:val="000000"/>
                <w:szCs w:val="24"/>
                <w:vertAlign w:val="superscript"/>
                <w:lang w:eastAsia="zh-CN"/>
              </w:rPr>
              <w:t>a</w:t>
            </w:r>
          </w:p>
        </w:tc>
        <w:tc>
          <w:tcPr>
            <w:tcW w:w="34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7B614F" w14:textId="77777777" w:rsidR="00B573FE" w:rsidRPr="008C4FEA" w:rsidRDefault="00B573FE" w:rsidP="008C4FEA">
            <w:pPr>
              <w:spacing w:before="0" w:after="0"/>
              <w:jc w:val="center"/>
              <w:rPr>
                <w:rFonts w:eastAsia="等线" w:cs="Times New Roman"/>
                <w:b/>
                <w:bCs/>
                <w:i/>
                <w:iCs/>
                <w:color w:val="000000"/>
                <w:szCs w:val="24"/>
                <w:lang w:eastAsia="zh-CN"/>
              </w:rPr>
            </w:pPr>
            <w:r w:rsidRPr="008C4FEA">
              <w:rPr>
                <w:rFonts w:eastAsia="等线" w:cs="Times New Roman"/>
                <w:b/>
                <w:bCs/>
                <w:i/>
                <w:iCs/>
                <w:color w:val="000000"/>
                <w:szCs w:val="24"/>
                <w:lang w:eastAsia="zh-CN"/>
              </w:rPr>
              <w:t>p</w:t>
            </w:r>
            <w:r w:rsidRPr="008C4FEA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>-value</w:t>
            </w:r>
          </w:p>
        </w:tc>
        <w:tc>
          <w:tcPr>
            <w:tcW w:w="557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50D9AF" w14:textId="77777777" w:rsidR="00B573FE" w:rsidRPr="008C4FEA" w:rsidRDefault="00B573FE" w:rsidP="008C4FE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  <w:r w:rsidRPr="008C4FEA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 xml:space="preserve">Model 3 </w:t>
            </w:r>
            <w:r w:rsidRPr="008C4FEA">
              <w:rPr>
                <w:rFonts w:eastAsia="等线" w:cs="Times New Roman"/>
                <w:b/>
                <w:bCs/>
                <w:color w:val="000000"/>
                <w:szCs w:val="24"/>
                <w:vertAlign w:val="superscript"/>
                <w:lang w:eastAsia="zh-CN"/>
              </w:rPr>
              <w:t>b</w:t>
            </w:r>
          </w:p>
        </w:tc>
        <w:tc>
          <w:tcPr>
            <w:tcW w:w="34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BBDB14" w14:textId="77777777" w:rsidR="00B573FE" w:rsidRPr="008C4FEA" w:rsidRDefault="00B573FE" w:rsidP="008C4FEA">
            <w:pPr>
              <w:spacing w:before="0" w:after="0"/>
              <w:jc w:val="center"/>
              <w:rPr>
                <w:rFonts w:eastAsia="等线" w:cs="Times New Roman"/>
                <w:b/>
                <w:bCs/>
                <w:i/>
                <w:iCs/>
                <w:color w:val="000000"/>
                <w:szCs w:val="24"/>
                <w:lang w:eastAsia="zh-CN"/>
              </w:rPr>
            </w:pPr>
            <w:r w:rsidRPr="008C4FEA">
              <w:rPr>
                <w:rFonts w:eastAsia="等线" w:cs="Times New Roman"/>
                <w:b/>
                <w:bCs/>
                <w:i/>
                <w:iCs/>
                <w:color w:val="000000"/>
                <w:szCs w:val="24"/>
                <w:lang w:eastAsia="zh-CN"/>
              </w:rPr>
              <w:t>p</w:t>
            </w:r>
            <w:r w:rsidRPr="008C4FEA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>-value</w:t>
            </w:r>
          </w:p>
        </w:tc>
      </w:tr>
      <w:tr w:rsidR="00B573FE" w:rsidRPr="008C4FEA" w14:paraId="56A73F1A" w14:textId="77777777" w:rsidTr="008C4FEA">
        <w:trPr>
          <w:trHeight w:val="288"/>
        </w:trPr>
        <w:tc>
          <w:tcPr>
            <w:tcW w:w="943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914A98F" w14:textId="77777777" w:rsidR="00B573FE" w:rsidRPr="008C4FEA" w:rsidRDefault="00B573FE" w:rsidP="008C4FEA">
            <w:pPr>
              <w:spacing w:before="0" w:after="0"/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</w:pPr>
          </w:p>
        </w:tc>
        <w:tc>
          <w:tcPr>
            <w:tcW w:w="518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8B9D194" w14:textId="77777777" w:rsidR="00B573FE" w:rsidRPr="008C4FEA" w:rsidRDefault="00B573FE" w:rsidP="008C4FEA">
            <w:pPr>
              <w:spacing w:before="0" w:after="0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</w:p>
        </w:tc>
        <w:tc>
          <w:tcPr>
            <w:tcW w:w="473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BA9F38E" w14:textId="77777777" w:rsidR="00B573FE" w:rsidRPr="008C4FEA" w:rsidRDefault="00B573FE" w:rsidP="008C4FEA">
            <w:pPr>
              <w:spacing w:before="0" w:after="0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</w:p>
        </w:tc>
        <w:tc>
          <w:tcPr>
            <w:tcW w:w="3067" w:type="pct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1F171CA" w14:textId="77777777" w:rsidR="00B573FE" w:rsidRPr="008C4FEA" w:rsidRDefault="00B573FE" w:rsidP="008C4FE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  <w:r w:rsidRPr="008C4FEA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>OR (95% CI)</w:t>
            </w:r>
          </w:p>
        </w:tc>
      </w:tr>
      <w:tr w:rsidR="00B573FE" w:rsidRPr="008C4FEA" w14:paraId="14E8F64D" w14:textId="77777777" w:rsidTr="008C4FEA">
        <w:trPr>
          <w:trHeight w:val="276"/>
        </w:trPr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CB7DD" w14:textId="7D4DF908" w:rsidR="00B573FE" w:rsidRPr="008C4FEA" w:rsidRDefault="00B573FE" w:rsidP="008C4FEA">
            <w:pPr>
              <w:spacing w:before="0"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8C4FEA"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  <w:t>Acute Myocardial infarction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676F1" w14:textId="77777777" w:rsidR="00B573FE" w:rsidRPr="008C4FEA" w:rsidRDefault="00B573FE" w:rsidP="008C4FEA">
            <w:pPr>
              <w:spacing w:before="0"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DFDB3" w14:textId="77777777" w:rsidR="00B573FE" w:rsidRPr="008C4FEA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AA980" w14:textId="77777777" w:rsidR="00B573FE" w:rsidRPr="008C4FEA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A55583" w14:textId="77777777" w:rsidR="00B573FE" w:rsidRPr="008C4FEA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CE5D67" w14:textId="77777777" w:rsidR="00B573FE" w:rsidRPr="008C4FEA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E217F4" w14:textId="77777777" w:rsidR="00B573FE" w:rsidRPr="008C4FEA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BDB5D3" w14:textId="77777777" w:rsidR="00B573FE" w:rsidRPr="008C4FEA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F50C63" w14:textId="77777777" w:rsidR="00B573FE" w:rsidRPr="008C4FEA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</w:tr>
      <w:tr w:rsidR="00B573FE" w:rsidRPr="008C4FEA" w14:paraId="6ACF9396" w14:textId="77777777" w:rsidTr="008C4FEA">
        <w:trPr>
          <w:trHeight w:val="324"/>
        </w:trPr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3DB4A0" w14:textId="77777777" w:rsidR="00B573FE" w:rsidRPr="008C4FEA" w:rsidRDefault="00B573FE" w:rsidP="008C4FE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8C4FEA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Total physical activity (MET-h/d)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73100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32 18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F7C6F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241 (0.74)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560FB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85 (0.80,0.90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63F91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164B5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1 (0.86,0.97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15515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0.001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A04F5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1 (0.86,0.97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D0E6F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0.002</w:t>
            </w:r>
          </w:p>
        </w:tc>
      </w:tr>
      <w:tr w:rsidR="00B573FE" w:rsidRPr="008C4FEA" w14:paraId="5052CB03" w14:textId="77777777" w:rsidTr="008C4FEA">
        <w:trPr>
          <w:trHeight w:val="324"/>
        </w:trPr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5DC479" w14:textId="77777777" w:rsidR="00B573FE" w:rsidRPr="008C4FEA" w:rsidRDefault="00B573FE" w:rsidP="008C4FE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8C4FEA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 xml:space="preserve">Total physical activity (four categories) </w:t>
            </w:r>
            <w:r w:rsidRPr="008C4FEA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eastAsia="zh-CN"/>
              </w:rPr>
              <w:t>c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72DDA" w14:textId="77777777" w:rsidR="00B573FE" w:rsidRPr="00C320BD" w:rsidRDefault="00B573FE" w:rsidP="008C4FE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6BA25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FEEE5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C73B4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F6FD2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1A44F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91615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103FD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</w:tr>
      <w:tr w:rsidR="00B573FE" w:rsidRPr="008C4FEA" w14:paraId="6E24404B" w14:textId="77777777" w:rsidTr="008C4FEA">
        <w:trPr>
          <w:trHeight w:val="288"/>
        </w:trPr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32495" w14:textId="77777777" w:rsidR="00B573FE" w:rsidRPr="008C4FEA" w:rsidRDefault="00B573FE" w:rsidP="008C4FE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8C4FEA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&lt;9.0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F3096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7 937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7B6C5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02 (1.29)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B79F5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29668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0C490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1854F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3D5A2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76896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</w:tr>
      <w:tr w:rsidR="00B573FE" w:rsidRPr="008C4FEA" w14:paraId="61DFF42A" w14:textId="77777777" w:rsidTr="008C4FEA">
        <w:trPr>
          <w:trHeight w:val="276"/>
        </w:trPr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37C79" w14:textId="77777777" w:rsidR="00B573FE" w:rsidRPr="008C4FEA" w:rsidRDefault="00B573FE" w:rsidP="008C4FE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8C4FEA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9.0-15.2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B1849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7 95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F5268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64 (0.80)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927DE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62 (0.46,0.85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B1915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0.003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E25A1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89 (0.64,1.24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653A7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507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3F00E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6 (0.69,1.35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D2061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834</w:t>
            </w:r>
          </w:p>
        </w:tc>
      </w:tr>
      <w:tr w:rsidR="00B573FE" w:rsidRPr="008C4FEA" w14:paraId="4B6659D1" w14:textId="77777777" w:rsidTr="008C4FEA">
        <w:trPr>
          <w:trHeight w:val="276"/>
        </w:trPr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6E1AC" w14:textId="77777777" w:rsidR="00B573FE" w:rsidRPr="008C4FEA" w:rsidRDefault="00B573FE" w:rsidP="008C4FE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8C4FEA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5.3-23.2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C6B57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8 10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E92A4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38 (0.47)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C7398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37 (0.25,0.53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B7C23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63677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5 (0.50,1.10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42E59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143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2F23D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3 (0.48,1.10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3C2D5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129</w:t>
            </w:r>
          </w:p>
        </w:tc>
      </w:tr>
      <w:tr w:rsidR="00B573FE" w:rsidRPr="008C4FEA" w14:paraId="0CC166F1" w14:textId="77777777" w:rsidTr="008C4FEA">
        <w:trPr>
          <w:trHeight w:val="276"/>
        </w:trPr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08B42" w14:textId="77777777" w:rsidR="00B573FE" w:rsidRPr="008C4FEA" w:rsidRDefault="00B573FE" w:rsidP="008C4FE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8C4FEA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≥23.3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B1EC5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8 18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84375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37 (0.45)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0BBD1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35 (0.24,0.51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2125F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7B15C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52 (0.34,0.79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BF103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0.003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9CAB8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52 (0.34,0.82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2CB63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0.004</w:t>
            </w:r>
          </w:p>
        </w:tc>
      </w:tr>
      <w:tr w:rsidR="00B573FE" w:rsidRPr="008C4FEA" w14:paraId="2C67C5AF" w14:textId="77777777" w:rsidTr="008C4FEA">
        <w:trPr>
          <w:trHeight w:val="276"/>
        </w:trPr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6D416" w14:textId="77777777" w:rsidR="00B573FE" w:rsidRPr="008C4FEA" w:rsidRDefault="00B573FE" w:rsidP="008C4FEA">
            <w:pPr>
              <w:spacing w:before="0"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8C4FEA"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  <w:t>Stroke/minor stroke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33419" w14:textId="77777777" w:rsidR="00B573FE" w:rsidRPr="00C320BD" w:rsidRDefault="00B573FE" w:rsidP="008C4FEA">
            <w:pPr>
              <w:spacing w:before="0" w:after="0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27055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9C5122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E1608B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416A25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91E961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B30336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8EE158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</w:tr>
      <w:tr w:rsidR="00B573FE" w:rsidRPr="008C4FEA" w14:paraId="4CD01BA5" w14:textId="77777777" w:rsidTr="008C4FEA">
        <w:trPr>
          <w:trHeight w:val="360"/>
        </w:trPr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17A6D0" w14:textId="77777777" w:rsidR="00B573FE" w:rsidRPr="008C4FEA" w:rsidRDefault="00B573FE" w:rsidP="008C4FE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8C4FEA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Total physical activity (MET-h/d)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7440B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32 279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A229A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832 (2.58)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E4828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0 (0.88,0.93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31B0C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16024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6 (0.94,0.99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23B8B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0.006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2FDA4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6 (0.94,0.99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9549F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0.007</w:t>
            </w:r>
          </w:p>
        </w:tc>
      </w:tr>
      <w:tr w:rsidR="00B573FE" w:rsidRPr="008C4FEA" w14:paraId="2F6BA971" w14:textId="77777777" w:rsidTr="008C4FEA">
        <w:trPr>
          <w:trHeight w:val="348"/>
        </w:trPr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C17882" w14:textId="77777777" w:rsidR="00B573FE" w:rsidRPr="008C4FEA" w:rsidRDefault="00B573FE" w:rsidP="008C4FE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8C4FEA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 xml:space="preserve">Total physical activity (four categories) </w:t>
            </w:r>
            <w:r w:rsidRPr="008C4FEA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eastAsia="zh-CN"/>
              </w:rPr>
              <w:t>c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8FED3" w14:textId="77777777" w:rsidR="00B573FE" w:rsidRPr="00C320BD" w:rsidRDefault="00B573FE" w:rsidP="008C4FE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4B832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B444E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864FD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7131A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4BA70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14D67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345DA" w14:textId="77777777" w:rsidR="00B573FE" w:rsidRPr="00C320BD" w:rsidRDefault="00B573FE" w:rsidP="008C4FE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</w:tr>
      <w:tr w:rsidR="00B573FE" w:rsidRPr="008C4FEA" w14:paraId="231A437D" w14:textId="77777777" w:rsidTr="008C4FEA">
        <w:trPr>
          <w:trHeight w:val="288"/>
        </w:trPr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02772" w14:textId="77777777" w:rsidR="00B573FE" w:rsidRPr="008C4FEA" w:rsidRDefault="00B573FE" w:rsidP="008C4FE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8C4FEA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&lt;9.0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620A0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7 967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E564B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329 (4.13)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14F9D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8281B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76734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F1619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F9F9D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B1E67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</w:tr>
      <w:tr w:rsidR="00B573FE" w:rsidRPr="008C4FEA" w14:paraId="673C84DA" w14:textId="77777777" w:rsidTr="008C4FEA">
        <w:trPr>
          <w:trHeight w:val="276"/>
        </w:trPr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E5CE" w14:textId="77777777" w:rsidR="00B573FE" w:rsidRPr="008C4FEA" w:rsidRDefault="00B573FE" w:rsidP="008C4FE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8C4FEA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9.0-15.2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BF00C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7 99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4B886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207 (2.59)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7E76A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62 (0.52,0.74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5955D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FF20B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(0.83,1.20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560FF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98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6D7AE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4 (0.85,1.26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CD4CE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23</w:t>
            </w:r>
          </w:p>
        </w:tc>
      </w:tr>
      <w:tr w:rsidR="00B573FE" w:rsidRPr="008C4FEA" w14:paraId="0BC0867E" w14:textId="77777777" w:rsidTr="008C4FEA">
        <w:trPr>
          <w:trHeight w:val="276"/>
        </w:trPr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18ADF" w14:textId="77777777" w:rsidR="00B573FE" w:rsidRPr="008C4FEA" w:rsidRDefault="00B573FE" w:rsidP="008C4FE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8C4FEA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5.3-23.2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94C9F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8 10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D7821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40 (1.73)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67A4F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41 (0.33,0.50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EE6E3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C8987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3 (0.75,1.15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4CBA5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524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55D58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4 (0.75,1.17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AE218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563</w:t>
            </w:r>
          </w:p>
        </w:tc>
      </w:tr>
      <w:tr w:rsidR="00B573FE" w:rsidRPr="008C4FEA" w14:paraId="2BE6FC9B" w14:textId="77777777" w:rsidTr="008C4FEA">
        <w:trPr>
          <w:trHeight w:val="288"/>
        </w:trPr>
        <w:tc>
          <w:tcPr>
            <w:tcW w:w="94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F44618" w14:textId="77777777" w:rsidR="00B573FE" w:rsidRPr="008C4FEA" w:rsidRDefault="00B573FE" w:rsidP="008C4FE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8C4FEA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≥23.3</w:t>
            </w:r>
          </w:p>
        </w:tc>
        <w:tc>
          <w:tcPr>
            <w:tcW w:w="51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31FB01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8 209</w:t>
            </w:r>
          </w:p>
        </w:tc>
        <w:tc>
          <w:tcPr>
            <w:tcW w:w="47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7751F9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56 (1.90)</w:t>
            </w:r>
          </w:p>
        </w:tc>
        <w:tc>
          <w:tcPr>
            <w:tcW w:w="91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9073A1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45 (0.37,0.55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B0CDD8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5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D59B0E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2 (0.58,0.88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AA3BC8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55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C43D60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2 (0.58,0.89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735DEB" w14:textId="77777777" w:rsidR="00B573FE" w:rsidRPr="00C320BD" w:rsidRDefault="00B573FE" w:rsidP="008C4FE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0.003</w:t>
            </w:r>
          </w:p>
        </w:tc>
      </w:tr>
    </w:tbl>
    <w:p w14:paraId="57758014" w14:textId="7F5FC926" w:rsidR="00B573FE" w:rsidRPr="008C4FEA" w:rsidRDefault="00B573FE" w:rsidP="008C4FEA">
      <w:pPr>
        <w:spacing w:before="0" w:after="0"/>
        <w:rPr>
          <w:rFonts w:cs="Times New Roman"/>
          <w:sz w:val="20"/>
          <w:szCs w:val="20"/>
        </w:rPr>
      </w:pPr>
      <w:r w:rsidRPr="008C4FEA">
        <w:rPr>
          <w:rFonts w:cs="Times New Roman"/>
          <w:sz w:val="20"/>
          <w:szCs w:val="20"/>
        </w:rPr>
        <w:t>MACE, major adverse cardiovascular event; MET-h/d, metabolic equivalents of task per hour per day; OR, odds ratio; CI, confidence interval.</w:t>
      </w:r>
    </w:p>
    <w:p w14:paraId="51BF5AD4" w14:textId="77777777" w:rsidR="00B573FE" w:rsidRPr="008C4FEA" w:rsidRDefault="00B573FE" w:rsidP="008C4FEA">
      <w:pPr>
        <w:spacing w:before="0" w:after="0"/>
        <w:rPr>
          <w:rFonts w:cs="Times New Roman"/>
          <w:sz w:val="20"/>
          <w:szCs w:val="20"/>
        </w:rPr>
      </w:pPr>
      <w:r w:rsidRPr="008C4FEA">
        <w:rPr>
          <w:rFonts w:cs="Times New Roman"/>
          <w:sz w:val="20"/>
          <w:szCs w:val="20"/>
          <w:vertAlign w:val="superscript"/>
        </w:rPr>
        <w:t>a</w:t>
      </w:r>
      <w:r w:rsidRPr="008C4FEA">
        <w:rPr>
          <w:rFonts w:cs="Times New Roman"/>
          <w:sz w:val="20"/>
          <w:szCs w:val="20"/>
        </w:rPr>
        <w:t xml:space="preserve"> Model 2 adjusted for age, sex, study location, household annual income, and education.</w:t>
      </w:r>
      <w:r w:rsidRPr="008C4FEA">
        <w:rPr>
          <w:rFonts w:cs="Times New Roman"/>
          <w:sz w:val="20"/>
          <w:szCs w:val="20"/>
        </w:rPr>
        <w:tab/>
      </w:r>
      <w:r w:rsidRPr="008C4FEA">
        <w:rPr>
          <w:rFonts w:cs="Times New Roman"/>
          <w:sz w:val="20"/>
          <w:szCs w:val="20"/>
        </w:rPr>
        <w:tab/>
      </w:r>
      <w:r w:rsidRPr="008C4FEA">
        <w:rPr>
          <w:rFonts w:cs="Times New Roman"/>
          <w:sz w:val="20"/>
          <w:szCs w:val="20"/>
        </w:rPr>
        <w:tab/>
      </w:r>
      <w:r w:rsidRPr="008C4FEA">
        <w:rPr>
          <w:rFonts w:cs="Times New Roman"/>
          <w:sz w:val="20"/>
          <w:szCs w:val="20"/>
        </w:rPr>
        <w:tab/>
      </w:r>
    </w:p>
    <w:p w14:paraId="350C4F82" w14:textId="77777777" w:rsidR="00B573FE" w:rsidRPr="008C4FEA" w:rsidRDefault="00B573FE" w:rsidP="008C4FEA">
      <w:pPr>
        <w:spacing w:before="0" w:after="0"/>
        <w:rPr>
          <w:rFonts w:cs="Times New Roman"/>
          <w:sz w:val="20"/>
          <w:szCs w:val="20"/>
        </w:rPr>
      </w:pPr>
      <w:r w:rsidRPr="008C4FEA">
        <w:rPr>
          <w:rFonts w:cs="Times New Roman"/>
          <w:sz w:val="20"/>
          <w:szCs w:val="20"/>
          <w:vertAlign w:val="superscript"/>
        </w:rPr>
        <w:t>b</w:t>
      </w:r>
      <w:r w:rsidRPr="008C4FEA">
        <w:rPr>
          <w:rFonts w:cs="Times New Roman"/>
          <w:sz w:val="20"/>
          <w:szCs w:val="20"/>
        </w:rPr>
        <w:t xml:space="preserve"> Model 3 additionally adjusted for smoking, alcohol consumption, sedentary leisure time, fruit intake, and self-reported general health status.</w:t>
      </w:r>
      <w:r w:rsidRPr="008C4FEA">
        <w:rPr>
          <w:rFonts w:cs="Times New Roman"/>
          <w:sz w:val="20"/>
          <w:szCs w:val="20"/>
        </w:rPr>
        <w:tab/>
      </w:r>
    </w:p>
    <w:p w14:paraId="3500F2D0" w14:textId="3452F58F" w:rsidR="00B573FE" w:rsidRDefault="00B573FE" w:rsidP="008C4FEA">
      <w:pPr>
        <w:spacing w:before="0" w:after="0"/>
        <w:rPr>
          <w:rFonts w:cs="Times New Roman"/>
          <w:b/>
        </w:rPr>
        <w:sectPr w:rsidR="00B573FE" w:rsidSect="00AE6272"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  <w:r w:rsidRPr="008C4FEA">
        <w:rPr>
          <w:rFonts w:cs="Times New Roman"/>
          <w:sz w:val="20"/>
          <w:szCs w:val="20"/>
          <w:vertAlign w:val="superscript"/>
        </w:rPr>
        <w:t>c</w:t>
      </w:r>
      <w:r w:rsidRPr="008C4FEA">
        <w:rPr>
          <w:rFonts w:cs="Times New Roman"/>
          <w:sz w:val="20"/>
          <w:szCs w:val="20"/>
        </w:rPr>
        <w:t xml:space="preserve"> </w:t>
      </w:r>
      <w:proofErr w:type="gramStart"/>
      <w:r w:rsidRPr="008C4FEA">
        <w:rPr>
          <w:rFonts w:cs="Times New Roman"/>
          <w:sz w:val="20"/>
          <w:szCs w:val="20"/>
        </w:rPr>
        <w:t>The</w:t>
      </w:r>
      <w:proofErr w:type="gramEnd"/>
      <w:r w:rsidRPr="008C4FEA">
        <w:rPr>
          <w:rFonts w:cs="Times New Roman"/>
          <w:sz w:val="20"/>
          <w:szCs w:val="20"/>
        </w:rPr>
        <w:t xml:space="preserve"> value of METs was categorized into four groups by quartile: 9.0 (quartile1), 15.2 (quartile2), 23.2 (quartile3).</w:t>
      </w:r>
      <w:r w:rsidRPr="008C4FEA">
        <w:rPr>
          <w:rFonts w:cs="Times New Roman"/>
          <w:sz w:val="20"/>
          <w:szCs w:val="20"/>
        </w:rPr>
        <w:tab/>
      </w:r>
    </w:p>
    <w:p w14:paraId="05AD5D12" w14:textId="7DD2AF2C" w:rsidR="00AE6272" w:rsidRPr="00CD132E" w:rsidRDefault="00AE6272" w:rsidP="00AE6272">
      <w:pPr>
        <w:spacing w:after="0"/>
        <w:rPr>
          <w:rFonts w:eastAsia="等线" w:cs="Times New Roman"/>
          <w:sz w:val="18"/>
          <w:szCs w:val="18"/>
        </w:rPr>
      </w:pPr>
      <w:r w:rsidRPr="00CD132E">
        <w:rPr>
          <w:rFonts w:cs="Times New Roman"/>
          <w:b/>
        </w:rPr>
        <w:lastRenderedPageBreak/>
        <w:t xml:space="preserve">Supplementary Table </w:t>
      </w:r>
      <w:r w:rsidR="00B573FE">
        <w:rPr>
          <w:rFonts w:cs="Times New Roman"/>
          <w:b/>
        </w:rPr>
        <w:t>4</w:t>
      </w:r>
      <w:r w:rsidRPr="00CD132E">
        <w:rPr>
          <w:rFonts w:cs="Times New Roman"/>
          <w:b/>
        </w:rPr>
        <w:t xml:space="preserve">. </w:t>
      </w:r>
      <w:r w:rsidRPr="00CD132E">
        <w:rPr>
          <w:rFonts w:cs="Times New Roman"/>
        </w:rPr>
        <w:t>Associations between total physical activity and the prevalence of MACE in different sex group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238"/>
        <w:gridCol w:w="1310"/>
        <w:gridCol w:w="1696"/>
        <w:gridCol w:w="1956"/>
        <w:gridCol w:w="1012"/>
        <w:gridCol w:w="1666"/>
        <w:gridCol w:w="1012"/>
        <w:gridCol w:w="1668"/>
        <w:gridCol w:w="1006"/>
      </w:tblGrid>
      <w:tr w:rsidR="00AE6272" w:rsidRPr="00CD132E" w14:paraId="49AF6C4F" w14:textId="77777777" w:rsidTr="008C4FEA">
        <w:trPr>
          <w:trHeight w:val="336"/>
        </w:trPr>
        <w:tc>
          <w:tcPr>
            <w:tcW w:w="825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6D827F8" w14:textId="77777777" w:rsidR="00AE6272" w:rsidRPr="00CD132E" w:rsidRDefault="00AE6272" w:rsidP="00F74DE5">
            <w:pPr>
              <w:spacing w:after="0"/>
              <w:jc w:val="center"/>
              <w:rPr>
                <w:rFonts w:eastAsia="等线" w:cs="Times New Roman"/>
                <w:b/>
                <w:color w:val="000000"/>
                <w:szCs w:val="21"/>
              </w:rPr>
            </w:pPr>
            <w:r w:rsidRPr="00CD132E">
              <w:rPr>
                <w:rFonts w:eastAsia="等线" w:cs="Times New Roman"/>
                <w:b/>
                <w:color w:val="000000"/>
                <w:szCs w:val="21"/>
              </w:rPr>
              <w:t xml:space="preserve">　</w:t>
            </w:r>
          </w:p>
        </w:tc>
        <w:tc>
          <w:tcPr>
            <w:tcW w:w="483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824A49" w14:textId="77777777" w:rsidR="00AE6272" w:rsidRPr="00CD132E" w:rsidRDefault="00AE6272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color w:val="000000"/>
                <w:szCs w:val="20"/>
              </w:rPr>
              <w:t>Sample Size</w:t>
            </w:r>
          </w:p>
        </w:tc>
        <w:tc>
          <w:tcPr>
            <w:tcW w:w="625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A68894A" w14:textId="77777777" w:rsidR="00AE6272" w:rsidRPr="00CD132E" w:rsidRDefault="00AE6272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color w:val="000000"/>
                <w:szCs w:val="20"/>
              </w:rPr>
              <w:t xml:space="preserve">Prevalence, </w:t>
            </w:r>
            <w:r w:rsidRPr="00CD132E">
              <w:rPr>
                <w:rFonts w:eastAsia="等线" w:cs="Times New Roman"/>
                <w:b/>
                <w:i/>
                <w:iCs/>
                <w:color w:val="000000"/>
                <w:szCs w:val="20"/>
              </w:rPr>
              <w:t>n</w:t>
            </w:r>
            <w:r w:rsidRPr="00CD132E">
              <w:rPr>
                <w:rFonts w:eastAsia="等线" w:cs="Times New Roman"/>
                <w:b/>
                <w:color w:val="000000"/>
                <w:szCs w:val="20"/>
              </w:rPr>
              <w:t xml:space="preserve"> (%)</w:t>
            </w:r>
          </w:p>
        </w:tc>
        <w:tc>
          <w:tcPr>
            <w:tcW w:w="72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67D39D" w14:textId="77777777" w:rsidR="00AE6272" w:rsidRPr="00CD132E" w:rsidRDefault="00AE6272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color w:val="000000"/>
                <w:szCs w:val="20"/>
              </w:rPr>
              <w:t>Model 1 (crude)</w:t>
            </w:r>
          </w:p>
        </w:tc>
        <w:tc>
          <w:tcPr>
            <w:tcW w:w="37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E3847" w14:textId="77777777" w:rsidR="00AE6272" w:rsidRPr="00CD132E" w:rsidRDefault="00AE6272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i/>
                <w:iCs/>
                <w:color w:val="000000"/>
                <w:szCs w:val="20"/>
              </w:rPr>
              <w:t>p</w:t>
            </w:r>
            <w:r w:rsidRPr="00CD132E">
              <w:rPr>
                <w:rFonts w:eastAsia="等线" w:cs="Times New Roman"/>
                <w:b/>
                <w:color w:val="000000"/>
                <w:szCs w:val="20"/>
              </w:rPr>
              <w:t>-value</w:t>
            </w:r>
          </w:p>
        </w:tc>
        <w:tc>
          <w:tcPr>
            <w:tcW w:w="61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31DA94" w14:textId="77777777" w:rsidR="00AE6272" w:rsidRPr="00CD132E" w:rsidRDefault="00AE6272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color w:val="000000"/>
                <w:szCs w:val="20"/>
              </w:rPr>
              <w:t>Model 2</w:t>
            </w:r>
            <w:r w:rsidRPr="00CD132E">
              <w:rPr>
                <w:rFonts w:eastAsia="等线" w:cs="Times New Roman"/>
                <w:b/>
                <w:color w:val="000000"/>
                <w:szCs w:val="20"/>
                <w:vertAlign w:val="superscript"/>
              </w:rPr>
              <w:t xml:space="preserve"> a</w:t>
            </w:r>
          </w:p>
        </w:tc>
        <w:tc>
          <w:tcPr>
            <w:tcW w:w="37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9B30FD" w14:textId="77777777" w:rsidR="00AE6272" w:rsidRPr="00CD132E" w:rsidRDefault="00AE6272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i/>
                <w:iCs/>
                <w:color w:val="000000"/>
                <w:szCs w:val="20"/>
              </w:rPr>
              <w:t>p</w:t>
            </w:r>
            <w:r w:rsidRPr="00CD132E">
              <w:rPr>
                <w:rFonts w:eastAsia="等线" w:cs="Times New Roman"/>
                <w:b/>
                <w:color w:val="000000"/>
                <w:szCs w:val="20"/>
              </w:rPr>
              <w:t>-value</w:t>
            </w:r>
          </w:p>
        </w:tc>
        <w:tc>
          <w:tcPr>
            <w:tcW w:w="61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B32FDB" w14:textId="77777777" w:rsidR="00AE6272" w:rsidRPr="00CD132E" w:rsidRDefault="00AE6272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color w:val="000000"/>
                <w:szCs w:val="20"/>
              </w:rPr>
              <w:t>Model 3</w:t>
            </w:r>
            <w:r w:rsidRPr="00CD132E">
              <w:rPr>
                <w:rFonts w:eastAsia="等线" w:cs="Times New Roman"/>
                <w:b/>
                <w:color w:val="000000"/>
                <w:szCs w:val="20"/>
                <w:vertAlign w:val="superscript"/>
              </w:rPr>
              <w:t xml:space="preserve"> b</w:t>
            </w:r>
          </w:p>
        </w:tc>
        <w:tc>
          <w:tcPr>
            <w:tcW w:w="37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3FA525" w14:textId="77777777" w:rsidR="00AE6272" w:rsidRPr="00CD132E" w:rsidRDefault="00AE6272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i/>
                <w:iCs/>
                <w:color w:val="000000"/>
                <w:szCs w:val="20"/>
              </w:rPr>
              <w:t>p</w:t>
            </w:r>
            <w:r w:rsidRPr="00CD132E">
              <w:rPr>
                <w:rFonts w:eastAsia="等线" w:cs="Times New Roman"/>
                <w:b/>
                <w:color w:val="000000"/>
                <w:szCs w:val="20"/>
              </w:rPr>
              <w:t>-value</w:t>
            </w:r>
          </w:p>
        </w:tc>
      </w:tr>
      <w:tr w:rsidR="00AE6272" w:rsidRPr="00CD132E" w14:paraId="6A6C8C27" w14:textId="77777777" w:rsidTr="00AE6272">
        <w:trPr>
          <w:trHeight w:val="288"/>
        </w:trPr>
        <w:tc>
          <w:tcPr>
            <w:tcW w:w="825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9DAF3CE" w14:textId="77777777" w:rsidR="00AE6272" w:rsidRPr="00CD132E" w:rsidRDefault="00AE6272" w:rsidP="00F74DE5">
            <w:pPr>
              <w:spacing w:after="0"/>
              <w:rPr>
                <w:rFonts w:eastAsia="等线" w:cs="Times New Roman"/>
                <w:b/>
                <w:color w:val="000000"/>
                <w:szCs w:val="21"/>
              </w:rPr>
            </w:pPr>
          </w:p>
        </w:tc>
        <w:tc>
          <w:tcPr>
            <w:tcW w:w="483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FC80F43" w14:textId="77777777" w:rsidR="00AE6272" w:rsidRPr="00CD132E" w:rsidRDefault="00AE6272" w:rsidP="00F74DE5">
            <w:pPr>
              <w:spacing w:after="0"/>
              <w:rPr>
                <w:rFonts w:eastAsia="等线" w:cs="Times New Roman"/>
                <w:b/>
                <w:color w:val="000000"/>
                <w:szCs w:val="20"/>
              </w:rPr>
            </w:pPr>
          </w:p>
        </w:tc>
        <w:tc>
          <w:tcPr>
            <w:tcW w:w="625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8FE46A0" w14:textId="77777777" w:rsidR="00AE6272" w:rsidRPr="00CD132E" w:rsidRDefault="00AE6272" w:rsidP="00F74DE5">
            <w:pPr>
              <w:spacing w:after="0"/>
              <w:rPr>
                <w:rFonts w:eastAsia="等线" w:cs="Times New Roman"/>
                <w:b/>
                <w:color w:val="000000"/>
                <w:szCs w:val="20"/>
              </w:rPr>
            </w:pPr>
          </w:p>
        </w:tc>
        <w:tc>
          <w:tcPr>
            <w:tcW w:w="3067" w:type="pct"/>
            <w:gridSpan w:val="6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DE80DF7" w14:textId="77777777" w:rsidR="00AE6272" w:rsidRPr="00CD132E" w:rsidRDefault="00AE6272" w:rsidP="00C320BD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  <w:szCs w:val="20"/>
              </w:rPr>
              <w:t>OR (95% CI)</w:t>
            </w:r>
          </w:p>
        </w:tc>
      </w:tr>
      <w:tr w:rsidR="00AE6272" w:rsidRPr="00CD132E" w14:paraId="11E85A55" w14:textId="77777777" w:rsidTr="00AE6272">
        <w:trPr>
          <w:trHeight w:val="276"/>
        </w:trPr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9A2AF" w14:textId="77777777" w:rsidR="00AE6272" w:rsidRPr="00CD132E" w:rsidRDefault="00AE6272" w:rsidP="00F74DE5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Sex group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310B4" w14:textId="77777777" w:rsidR="00AE6272" w:rsidRPr="00CD132E" w:rsidRDefault="00AE6272" w:rsidP="00F74DE5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4B044" w14:textId="77777777" w:rsidR="00AE6272" w:rsidRPr="00CD132E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B099A" w14:textId="77777777" w:rsidR="00AE6272" w:rsidRPr="00CD132E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C3E2D" w14:textId="77777777" w:rsidR="00AE6272" w:rsidRPr="00CD132E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A070A" w14:textId="77777777" w:rsidR="00AE6272" w:rsidRPr="00CD132E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CB113" w14:textId="77777777" w:rsidR="00AE6272" w:rsidRPr="00CD132E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1E059" w14:textId="77777777" w:rsidR="00AE6272" w:rsidRPr="00CD132E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883E3" w14:textId="77777777" w:rsidR="00AE6272" w:rsidRPr="00CD132E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AE6272" w:rsidRPr="00CD132E" w14:paraId="6CD58A86" w14:textId="77777777" w:rsidTr="00AE6272">
        <w:trPr>
          <w:trHeight w:val="276"/>
        </w:trPr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E3191" w14:textId="77777777" w:rsidR="00AE6272" w:rsidRPr="00CD132E" w:rsidRDefault="00AE6272" w:rsidP="00F74DE5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05479" w14:textId="77777777" w:rsidR="00AE6272" w:rsidRPr="00CD132E" w:rsidRDefault="00AE6272" w:rsidP="00F74DE5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5AD20" w14:textId="77777777" w:rsidR="00AE6272" w:rsidRPr="00CD132E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F988B" w14:textId="77777777" w:rsidR="00AE6272" w:rsidRPr="00CD132E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BBFF8" w14:textId="77777777" w:rsidR="00AE6272" w:rsidRPr="00CD132E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08521" w14:textId="77777777" w:rsidR="00AE6272" w:rsidRPr="00CD132E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01C61" w14:textId="77777777" w:rsidR="00AE6272" w:rsidRPr="00CD132E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8376" w14:textId="77777777" w:rsidR="00AE6272" w:rsidRPr="00CD132E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937FB" w14:textId="77777777" w:rsidR="00AE6272" w:rsidRPr="00CD132E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AE6272" w:rsidRPr="00CD132E" w14:paraId="051BC192" w14:textId="77777777" w:rsidTr="00AE6272">
        <w:trPr>
          <w:trHeight w:val="600"/>
        </w:trPr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3017B6" w14:textId="77777777" w:rsidR="00AE6272" w:rsidRPr="00CD132E" w:rsidRDefault="00AE6272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Total physical activity (MET-h/d)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A83A5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2 717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94BAD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498 (3.92)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8F3B5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9 (0.86,0.92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A21A5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9AE4D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6 (0.93,0.99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0A773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4BAB3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7 (0.94,1.00)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B294A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45</w:t>
            </w:r>
          </w:p>
        </w:tc>
      </w:tr>
      <w:tr w:rsidR="00AE6272" w:rsidRPr="00CD132E" w14:paraId="5B73BF4D" w14:textId="77777777" w:rsidTr="00AE6272">
        <w:trPr>
          <w:trHeight w:val="552"/>
        </w:trPr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DDAEAC" w14:textId="77777777" w:rsidR="00AE6272" w:rsidRPr="00CD132E" w:rsidRDefault="00AE6272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 xml:space="preserve">Total physical activity (four categories) </w:t>
            </w:r>
            <w:r w:rsidRPr="00CD132E">
              <w:rPr>
                <w:rFonts w:eastAsia="等线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2AB8B" w14:textId="77777777" w:rsidR="00AE6272" w:rsidRPr="00C320BD" w:rsidRDefault="00AE6272" w:rsidP="00F74DE5">
            <w:pPr>
              <w:spacing w:after="0"/>
              <w:jc w:val="right"/>
              <w:rPr>
                <w:rFonts w:eastAsia="等线" w:cs="Times New Roman"/>
                <w:color w:val="000000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A9AC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8EB78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E5F71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04DD6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6F822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A380C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4FC67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AE6272" w:rsidRPr="00CD132E" w14:paraId="4D73B39E" w14:textId="77777777" w:rsidTr="00AE6272">
        <w:trPr>
          <w:trHeight w:val="276"/>
        </w:trPr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EDC8C" w14:textId="77777777" w:rsidR="00AE6272" w:rsidRPr="00CD132E" w:rsidRDefault="00AE6272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&lt;9.0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F85BB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3 22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A2A7B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221 (6.86)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C8F78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8BFD0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38ADE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34DAC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7B665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D24A6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</w:p>
        </w:tc>
      </w:tr>
      <w:tr w:rsidR="00AE6272" w:rsidRPr="00CD132E" w14:paraId="7037DF45" w14:textId="77777777" w:rsidTr="00AE6272">
        <w:trPr>
          <w:trHeight w:val="276"/>
        </w:trPr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EA0E4" w14:textId="77777777" w:rsidR="00AE6272" w:rsidRPr="00CD132E" w:rsidRDefault="00AE6272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9.0-15.2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F4BA2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2 717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5428B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03 (3.79)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6AD48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54 (0.42,0.68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27462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7832F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5 (0.73,1.23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062AB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86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5F444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2 (0.78,1.33)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8ACBE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90</w:t>
            </w:r>
          </w:p>
        </w:tc>
      </w:tr>
      <w:tr w:rsidR="00AE6272" w:rsidRPr="00CD132E" w14:paraId="4C64F4A0" w14:textId="77777777" w:rsidTr="00AE6272">
        <w:trPr>
          <w:trHeight w:val="276"/>
        </w:trPr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D49A3" w14:textId="77777777" w:rsidR="00AE6272" w:rsidRPr="00CD132E" w:rsidRDefault="00AE6272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15.3-23.2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EB787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3 277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36A31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72 (2.20)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DC3D3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31 (0.23,0.40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E5050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C0505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5 (0.64,1.13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9899A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269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0AB4B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8 (0.65,1.19)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827A0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401</w:t>
            </w:r>
          </w:p>
        </w:tc>
      </w:tr>
      <w:tr w:rsidR="00AE6272" w:rsidRPr="00CD132E" w14:paraId="5837D89B" w14:textId="77777777" w:rsidTr="00AE6272">
        <w:trPr>
          <w:trHeight w:val="276"/>
        </w:trPr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96D40" w14:textId="77777777" w:rsidR="00AE6272" w:rsidRPr="00CD132E" w:rsidRDefault="00AE6272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≥23.3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102E4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3 50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8F272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02 (2.91)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9BE95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41 (0.32,0.52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11253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8DCD4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70 (0.54,0.91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CB9AF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C5467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73 (0.56,0.97)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EC77C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28</w:t>
            </w:r>
          </w:p>
        </w:tc>
      </w:tr>
      <w:tr w:rsidR="00AE6272" w:rsidRPr="00CD132E" w14:paraId="2319FB8A" w14:textId="77777777" w:rsidTr="00AE6272">
        <w:trPr>
          <w:trHeight w:val="276"/>
        </w:trPr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D961C" w14:textId="77777777" w:rsidR="00AE6272" w:rsidRPr="00CD132E" w:rsidRDefault="00AE6272" w:rsidP="00F74DE5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4AE46" w14:textId="77777777" w:rsidR="00AE6272" w:rsidRPr="00C320BD" w:rsidRDefault="00AE6272" w:rsidP="00F74DE5">
            <w:pPr>
              <w:spacing w:after="0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EA83E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93342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0318F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A18D6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79412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85792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45E7E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AE6272" w:rsidRPr="00CD132E" w14:paraId="6CF6974C" w14:textId="77777777" w:rsidTr="00AE6272">
        <w:trPr>
          <w:trHeight w:val="648"/>
        </w:trPr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D3A909" w14:textId="77777777" w:rsidR="00AE6272" w:rsidRPr="00CD132E" w:rsidRDefault="00AE6272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Total physical activity (MET-h/d)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8982E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9 62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31BB6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550 (2.80)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B10D2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9 (0.86,0.92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1444B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5E2B1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4 (0.91,0.98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65414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44A73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3 (0.90,0.97)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8E6AF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1</w:t>
            </w:r>
          </w:p>
        </w:tc>
      </w:tr>
      <w:tr w:rsidR="00AE6272" w:rsidRPr="00CD132E" w14:paraId="323C1348" w14:textId="77777777" w:rsidTr="00AE6272">
        <w:trPr>
          <w:trHeight w:val="552"/>
        </w:trPr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1722A3" w14:textId="77777777" w:rsidR="00AE6272" w:rsidRPr="00CD132E" w:rsidRDefault="00AE6272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 xml:space="preserve">Total physical activity (four categories) 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8B3EF" w14:textId="77777777" w:rsidR="00AE6272" w:rsidRPr="00C320BD" w:rsidRDefault="00AE6272" w:rsidP="00F74DE5">
            <w:pPr>
              <w:spacing w:after="0"/>
              <w:jc w:val="right"/>
              <w:rPr>
                <w:rFonts w:eastAsia="等线" w:cs="Times New Roman"/>
                <w:color w:val="000000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BC72A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49351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443F8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06E1E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D3363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9498A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6EE2D" w14:textId="77777777" w:rsidR="00AE6272" w:rsidRPr="00C320BD" w:rsidRDefault="00AE6272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AE6272" w:rsidRPr="00CD132E" w14:paraId="2C21FFAE" w14:textId="77777777" w:rsidTr="00AE6272">
        <w:trPr>
          <w:trHeight w:val="276"/>
        </w:trPr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C9051" w14:textId="77777777" w:rsidR="00AE6272" w:rsidRPr="00CD132E" w:rsidRDefault="00AE6272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&lt;9.0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94120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4 77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45054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99 (4.17)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A68F9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A1D15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A7596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DD5DB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20EA5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8B2D8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</w:p>
        </w:tc>
      </w:tr>
      <w:tr w:rsidR="00AE6272" w:rsidRPr="00CD132E" w14:paraId="4ABB1FD9" w14:textId="77777777" w:rsidTr="00AE6272">
        <w:trPr>
          <w:trHeight w:val="276"/>
        </w:trPr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A8FAD" w14:textId="77777777" w:rsidR="00AE6272" w:rsidRPr="00CD132E" w:rsidRDefault="00AE6272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9.0-15.2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6B50B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5 297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C2EA0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62 (3.06)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5A2D7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73 (0.59,0.90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4EF8A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66E62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8 (0.78,1.22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552A3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36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FF110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2 (0.81,1.28)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FC5FB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74</w:t>
            </w:r>
          </w:p>
        </w:tc>
      </w:tr>
      <w:tr w:rsidR="00AE6272" w:rsidRPr="00CD132E" w14:paraId="4B4FD740" w14:textId="77777777" w:rsidTr="00AE6272">
        <w:trPr>
          <w:trHeight w:val="276"/>
        </w:trPr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1B6BB" w14:textId="77777777" w:rsidR="00AE6272" w:rsidRPr="00CD132E" w:rsidRDefault="00AE6272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15.3-23.2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BD0D1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4 84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6B432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01 (2.09)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BCCF0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49 (0.39,0.63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1E6CF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061F3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0 (0.70,1.17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A7D71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438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B53E9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9 (0.68,1.16)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ECEC8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396</w:t>
            </w:r>
          </w:p>
        </w:tc>
      </w:tr>
      <w:tr w:rsidR="00AE6272" w:rsidRPr="00CD132E" w14:paraId="62ACB43B" w14:textId="77777777" w:rsidTr="008C4FEA">
        <w:trPr>
          <w:trHeight w:val="288"/>
        </w:trPr>
        <w:tc>
          <w:tcPr>
            <w:tcW w:w="82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01912F" w14:textId="77777777" w:rsidR="00AE6272" w:rsidRPr="00CD132E" w:rsidRDefault="00AE6272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≥23.3</w:t>
            </w:r>
          </w:p>
        </w:tc>
        <w:tc>
          <w:tcPr>
            <w:tcW w:w="48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2B973C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4 712</w:t>
            </w:r>
          </w:p>
        </w:tc>
        <w:tc>
          <w:tcPr>
            <w:tcW w:w="62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55A67F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88 (1.87)</w:t>
            </w:r>
          </w:p>
        </w:tc>
        <w:tc>
          <w:tcPr>
            <w:tcW w:w="72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E13DD7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44 (0.34,0.57)</w:t>
            </w:r>
          </w:p>
        </w:tc>
        <w:tc>
          <w:tcPr>
            <w:tcW w:w="37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0E2391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774FEF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3 (0.47,0.83)</w:t>
            </w:r>
          </w:p>
        </w:tc>
        <w:tc>
          <w:tcPr>
            <w:tcW w:w="37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4270FF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61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F5B311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2 (0.46,0.82)</w:t>
            </w:r>
          </w:p>
        </w:tc>
        <w:tc>
          <w:tcPr>
            <w:tcW w:w="37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E35125" w14:textId="77777777" w:rsidR="00AE6272" w:rsidRPr="00C320BD" w:rsidRDefault="00AE6272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1</w:t>
            </w:r>
          </w:p>
        </w:tc>
      </w:tr>
    </w:tbl>
    <w:p w14:paraId="168B39B1" w14:textId="2DE853E5" w:rsidR="00AE6272" w:rsidRPr="00C320BD" w:rsidRDefault="00AE6272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cs="Times New Roman"/>
          <w:sz w:val="20"/>
          <w:szCs w:val="20"/>
        </w:rPr>
        <w:t>MACE, major adverse cardiovascular event; MET-h/d, metabolic equivalents of task per hour per day; OR, odds ratio; CI, confidence interval.</w:t>
      </w:r>
    </w:p>
    <w:p w14:paraId="7630F13F" w14:textId="77777777" w:rsidR="00AE6272" w:rsidRPr="00C320BD" w:rsidRDefault="00AE6272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cs="Times New Roman"/>
          <w:sz w:val="20"/>
          <w:szCs w:val="20"/>
          <w:vertAlign w:val="superscript"/>
        </w:rPr>
        <w:t>a</w:t>
      </w:r>
      <w:r w:rsidRPr="00C320BD">
        <w:rPr>
          <w:rFonts w:cs="Times New Roman"/>
          <w:sz w:val="20"/>
          <w:szCs w:val="20"/>
        </w:rPr>
        <w:t xml:space="preserve"> Model 2 adjusted for</w:t>
      </w:r>
      <w:bookmarkStart w:id="0" w:name="_Hlk108778515"/>
      <w:r w:rsidRPr="00C320BD">
        <w:rPr>
          <w:rFonts w:cs="Times New Roman"/>
          <w:sz w:val="20"/>
          <w:szCs w:val="20"/>
        </w:rPr>
        <w:t xml:space="preserve"> age, sex, study location, household annual income, and education</w:t>
      </w:r>
      <w:bookmarkEnd w:id="0"/>
      <w:r w:rsidRPr="00C320BD">
        <w:rPr>
          <w:rFonts w:cs="Times New Roman"/>
          <w:sz w:val="20"/>
          <w:szCs w:val="20"/>
        </w:rPr>
        <w:t>.</w:t>
      </w:r>
    </w:p>
    <w:p w14:paraId="4EA3F5B2" w14:textId="77777777" w:rsidR="00AE6272" w:rsidRPr="00C320BD" w:rsidRDefault="00AE6272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cs="Times New Roman"/>
          <w:sz w:val="20"/>
          <w:szCs w:val="20"/>
          <w:vertAlign w:val="superscript"/>
        </w:rPr>
        <w:t>b</w:t>
      </w:r>
      <w:r w:rsidRPr="00C320BD">
        <w:rPr>
          <w:rFonts w:cs="Times New Roman"/>
          <w:sz w:val="20"/>
          <w:szCs w:val="20"/>
        </w:rPr>
        <w:t xml:space="preserve"> Model 3 additionally adjusted for </w:t>
      </w:r>
      <w:bookmarkStart w:id="1" w:name="_Hlk108778533"/>
      <w:r w:rsidRPr="00C320BD">
        <w:rPr>
          <w:rFonts w:cs="Times New Roman"/>
          <w:sz w:val="20"/>
          <w:szCs w:val="20"/>
        </w:rPr>
        <w:t>smoking, alcohol consumption, sedentary leisure time, fruit intake, and self-reported general health status.</w:t>
      </w:r>
      <w:bookmarkEnd w:id="1"/>
    </w:p>
    <w:p w14:paraId="6D255D0A" w14:textId="77777777" w:rsidR="00F74DE5" w:rsidRPr="00CD132E" w:rsidRDefault="00AE6272" w:rsidP="00C320BD">
      <w:pPr>
        <w:spacing w:before="0" w:after="0"/>
        <w:rPr>
          <w:rFonts w:cs="Times New Roman"/>
          <w:sz w:val="20"/>
          <w:szCs w:val="20"/>
        </w:rPr>
        <w:sectPr w:rsidR="00F74DE5" w:rsidRPr="00CD132E" w:rsidSect="00AE6272"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  <w:r w:rsidRPr="00C320BD">
        <w:rPr>
          <w:rFonts w:cs="Times New Roman"/>
          <w:sz w:val="20"/>
          <w:szCs w:val="20"/>
          <w:vertAlign w:val="superscript"/>
        </w:rPr>
        <w:t>c</w:t>
      </w:r>
      <w:r w:rsidRPr="00C320BD">
        <w:rPr>
          <w:rFonts w:cs="Times New Roman"/>
          <w:sz w:val="20"/>
          <w:szCs w:val="20"/>
        </w:rPr>
        <w:t xml:space="preserve"> </w:t>
      </w:r>
      <w:proofErr w:type="gramStart"/>
      <w:r w:rsidRPr="00C320BD">
        <w:rPr>
          <w:rFonts w:cs="Times New Roman"/>
          <w:sz w:val="20"/>
          <w:szCs w:val="20"/>
        </w:rPr>
        <w:t>The</w:t>
      </w:r>
      <w:proofErr w:type="gramEnd"/>
      <w:r w:rsidRPr="00C320BD">
        <w:rPr>
          <w:rFonts w:cs="Times New Roman"/>
          <w:sz w:val="20"/>
          <w:szCs w:val="20"/>
        </w:rPr>
        <w:t xml:space="preserve"> value of METs was categorized into four groups by quartile: 9.0 (quartile1), 15.2 (quartile2), 23.2 (quartile3)</w:t>
      </w:r>
      <w:r w:rsidR="00F74DE5" w:rsidRPr="00C320BD">
        <w:rPr>
          <w:rFonts w:cs="Times New Roman"/>
          <w:sz w:val="20"/>
          <w:szCs w:val="20"/>
        </w:rPr>
        <w:t>.</w:t>
      </w:r>
    </w:p>
    <w:p w14:paraId="49A91EE8" w14:textId="40EA9BFA" w:rsidR="00F74DE5" w:rsidRPr="00CD132E" w:rsidRDefault="00F74DE5" w:rsidP="00F74DE5">
      <w:pPr>
        <w:spacing w:after="0"/>
        <w:rPr>
          <w:rFonts w:eastAsia="等线" w:cs="Times New Roman"/>
          <w:sz w:val="18"/>
          <w:szCs w:val="18"/>
        </w:rPr>
      </w:pPr>
      <w:r w:rsidRPr="00CD132E">
        <w:rPr>
          <w:rFonts w:cs="Times New Roman"/>
          <w:b/>
        </w:rPr>
        <w:lastRenderedPageBreak/>
        <w:t xml:space="preserve">Supplementary Table </w:t>
      </w:r>
      <w:r w:rsidR="00B573FE">
        <w:rPr>
          <w:rFonts w:cs="Times New Roman"/>
          <w:b/>
        </w:rPr>
        <w:t>5</w:t>
      </w:r>
      <w:r w:rsidRPr="00CD132E">
        <w:rPr>
          <w:rFonts w:cs="Times New Roman"/>
          <w:b/>
        </w:rPr>
        <w:t xml:space="preserve">. </w:t>
      </w:r>
      <w:r w:rsidRPr="00CD132E">
        <w:rPr>
          <w:rFonts w:cs="Times New Roman"/>
        </w:rPr>
        <w:t>Associations between total physical activity and the prevalence of MACE in different age group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030"/>
        <w:gridCol w:w="1450"/>
        <w:gridCol w:w="2049"/>
        <w:gridCol w:w="1856"/>
        <w:gridCol w:w="973"/>
        <w:gridCol w:w="1630"/>
        <w:gridCol w:w="976"/>
        <w:gridCol w:w="1630"/>
        <w:gridCol w:w="970"/>
      </w:tblGrid>
      <w:tr w:rsidR="00F74DE5" w:rsidRPr="00CD132E" w14:paraId="33727F85" w14:textId="77777777" w:rsidTr="00C320BD">
        <w:trPr>
          <w:trHeight w:val="336"/>
        </w:trPr>
        <w:tc>
          <w:tcPr>
            <w:tcW w:w="762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81382B2" w14:textId="77777777" w:rsidR="00F74DE5" w:rsidRPr="00CD132E" w:rsidRDefault="00F74DE5" w:rsidP="00F74DE5">
            <w:pPr>
              <w:spacing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color w:val="000000"/>
                <w:szCs w:val="20"/>
              </w:rPr>
              <w:t xml:space="preserve">　</w:t>
            </w:r>
          </w:p>
        </w:tc>
        <w:tc>
          <w:tcPr>
            <w:tcW w:w="547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F89CD65" w14:textId="77777777" w:rsidR="00F74DE5" w:rsidRPr="00CD132E" w:rsidRDefault="00F74DE5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color w:val="000000"/>
                <w:szCs w:val="20"/>
              </w:rPr>
              <w:t>Sample Size</w:t>
            </w:r>
          </w:p>
        </w:tc>
        <w:tc>
          <w:tcPr>
            <w:tcW w:w="700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499505F" w14:textId="77777777" w:rsidR="00F74DE5" w:rsidRPr="00CD132E" w:rsidRDefault="00F74DE5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color w:val="000000"/>
                <w:szCs w:val="20"/>
              </w:rPr>
              <w:t xml:space="preserve">Prevalence, </w:t>
            </w:r>
            <w:r w:rsidRPr="00CD132E">
              <w:rPr>
                <w:rFonts w:eastAsia="等线" w:cs="Times New Roman"/>
                <w:b/>
                <w:i/>
                <w:iCs/>
                <w:color w:val="000000"/>
                <w:szCs w:val="20"/>
              </w:rPr>
              <w:t>n</w:t>
            </w:r>
            <w:r w:rsidRPr="00CD132E">
              <w:rPr>
                <w:rFonts w:eastAsia="等线" w:cs="Times New Roman"/>
                <w:b/>
                <w:color w:val="000000"/>
                <w:szCs w:val="20"/>
              </w:rPr>
              <w:t xml:space="preserve"> (%)</w:t>
            </w:r>
          </w:p>
        </w:tc>
        <w:tc>
          <w:tcPr>
            <w:tcW w:w="64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ACF43A" w14:textId="77777777" w:rsidR="00F74DE5" w:rsidRPr="00CD132E" w:rsidRDefault="00F74DE5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color w:val="000000"/>
                <w:szCs w:val="20"/>
              </w:rPr>
              <w:t>Model 1 (crude)</w:t>
            </w:r>
          </w:p>
        </w:tc>
        <w:tc>
          <w:tcPr>
            <w:tcW w:w="37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2212E2" w14:textId="77777777" w:rsidR="00F74DE5" w:rsidRPr="00CD132E" w:rsidRDefault="00F74DE5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i/>
                <w:iCs/>
                <w:color w:val="000000"/>
                <w:szCs w:val="20"/>
              </w:rPr>
              <w:t>p</w:t>
            </w:r>
            <w:r w:rsidRPr="00CD132E">
              <w:rPr>
                <w:rFonts w:eastAsia="等线" w:cs="Times New Roman"/>
                <w:b/>
                <w:color w:val="000000"/>
                <w:szCs w:val="20"/>
              </w:rPr>
              <w:t>-value</w:t>
            </w:r>
          </w:p>
        </w:tc>
        <w:tc>
          <w:tcPr>
            <w:tcW w:w="61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3B62B0" w14:textId="77777777" w:rsidR="00F74DE5" w:rsidRPr="00CD132E" w:rsidRDefault="00F74DE5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color w:val="000000"/>
                <w:szCs w:val="20"/>
              </w:rPr>
              <w:t xml:space="preserve">Model 2 </w:t>
            </w:r>
            <w:r w:rsidRPr="00CD132E">
              <w:rPr>
                <w:rFonts w:eastAsia="等线" w:cs="Times New Roman"/>
                <w:b/>
                <w:color w:val="000000"/>
                <w:szCs w:val="20"/>
                <w:vertAlign w:val="superscript"/>
              </w:rPr>
              <w:t>a</w:t>
            </w:r>
          </w:p>
        </w:tc>
        <w:tc>
          <w:tcPr>
            <w:tcW w:w="37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45B3B4" w14:textId="77777777" w:rsidR="00F74DE5" w:rsidRPr="00CD132E" w:rsidRDefault="00F74DE5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i/>
                <w:iCs/>
                <w:color w:val="000000"/>
                <w:szCs w:val="20"/>
              </w:rPr>
              <w:t>p</w:t>
            </w:r>
            <w:r w:rsidRPr="00CD132E">
              <w:rPr>
                <w:rFonts w:eastAsia="等线" w:cs="Times New Roman"/>
                <w:b/>
                <w:color w:val="000000"/>
                <w:szCs w:val="20"/>
              </w:rPr>
              <w:t>-value</w:t>
            </w:r>
          </w:p>
        </w:tc>
        <w:tc>
          <w:tcPr>
            <w:tcW w:w="61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0C0250" w14:textId="77777777" w:rsidR="00F74DE5" w:rsidRPr="00CD132E" w:rsidRDefault="00F74DE5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color w:val="000000"/>
                <w:szCs w:val="20"/>
              </w:rPr>
              <w:t xml:space="preserve">Model 3 </w:t>
            </w:r>
            <w:r w:rsidRPr="00CD132E">
              <w:rPr>
                <w:rFonts w:eastAsia="等线" w:cs="Times New Roman"/>
                <w:b/>
                <w:color w:val="000000"/>
                <w:szCs w:val="20"/>
                <w:vertAlign w:val="superscript"/>
              </w:rPr>
              <w:t>b</w:t>
            </w:r>
          </w:p>
        </w:tc>
        <w:tc>
          <w:tcPr>
            <w:tcW w:w="37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C1B611" w14:textId="77777777" w:rsidR="00F74DE5" w:rsidRPr="00CD132E" w:rsidRDefault="00F74DE5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i/>
                <w:iCs/>
                <w:color w:val="000000"/>
                <w:szCs w:val="20"/>
              </w:rPr>
              <w:t>p</w:t>
            </w:r>
            <w:r w:rsidRPr="00CD132E">
              <w:rPr>
                <w:rFonts w:eastAsia="等线" w:cs="Times New Roman"/>
                <w:b/>
                <w:color w:val="000000"/>
                <w:szCs w:val="20"/>
              </w:rPr>
              <w:t>-value</w:t>
            </w:r>
          </w:p>
        </w:tc>
      </w:tr>
      <w:tr w:rsidR="00F74DE5" w:rsidRPr="00CD132E" w14:paraId="5E1379D2" w14:textId="77777777" w:rsidTr="00F74DE5">
        <w:trPr>
          <w:trHeight w:val="288"/>
        </w:trPr>
        <w:tc>
          <w:tcPr>
            <w:tcW w:w="762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A92E6E2" w14:textId="77777777" w:rsidR="00F74DE5" w:rsidRPr="00CD132E" w:rsidRDefault="00F74DE5" w:rsidP="00F74DE5">
            <w:pPr>
              <w:spacing w:after="0"/>
              <w:rPr>
                <w:rFonts w:eastAsia="等线" w:cs="Times New Roman"/>
                <w:b/>
                <w:color w:val="000000"/>
                <w:szCs w:val="20"/>
              </w:rPr>
            </w:pPr>
          </w:p>
        </w:tc>
        <w:tc>
          <w:tcPr>
            <w:tcW w:w="547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0B05694" w14:textId="77777777" w:rsidR="00F74DE5" w:rsidRPr="00CD132E" w:rsidRDefault="00F74DE5" w:rsidP="00F74DE5">
            <w:pPr>
              <w:spacing w:after="0"/>
              <w:rPr>
                <w:rFonts w:eastAsia="等线" w:cs="Times New Roman"/>
                <w:b/>
                <w:color w:val="000000"/>
                <w:szCs w:val="20"/>
              </w:rPr>
            </w:pPr>
          </w:p>
        </w:tc>
        <w:tc>
          <w:tcPr>
            <w:tcW w:w="700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7F62384" w14:textId="77777777" w:rsidR="00F74DE5" w:rsidRPr="00CD132E" w:rsidRDefault="00F74DE5" w:rsidP="00F74DE5">
            <w:pPr>
              <w:spacing w:after="0"/>
              <w:rPr>
                <w:rFonts w:eastAsia="等线" w:cs="Times New Roman"/>
                <w:b/>
                <w:color w:val="000000"/>
                <w:szCs w:val="20"/>
              </w:rPr>
            </w:pPr>
          </w:p>
        </w:tc>
        <w:tc>
          <w:tcPr>
            <w:tcW w:w="2991" w:type="pct"/>
            <w:gridSpan w:val="6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8BD37D4" w14:textId="77777777" w:rsidR="00F74DE5" w:rsidRPr="00CD132E" w:rsidRDefault="00F74DE5" w:rsidP="00C320BD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Cs w:val="2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  <w:szCs w:val="20"/>
              </w:rPr>
              <w:t>OR (95% CI)</w:t>
            </w:r>
          </w:p>
        </w:tc>
      </w:tr>
      <w:tr w:rsidR="00F74DE5" w:rsidRPr="00CD132E" w14:paraId="0AAF9770" w14:textId="77777777" w:rsidTr="00F74DE5">
        <w:trPr>
          <w:trHeight w:val="276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55F85" w14:textId="77777777" w:rsidR="00F74DE5" w:rsidRPr="00CD132E" w:rsidRDefault="00F74DE5" w:rsidP="00F74DE5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Age group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E349B" w14:textId="77777777" w:rsidR="00F74DE5" w:rsidRPr="00CD132E" w:rsidRDefault="00F74DE5" w:rsidP="00F74DE5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4D621" w14:textId="77777777" w:rsidR="00F74DE5" w:rsidRPr="00CD132E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79631" w14:textId="77777777" w:rsidR="00F74DE5" w:rsidRPr="00CD132E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9A659" w14:textId="77777777" w:rsidR="00F74DE5" w:rsidRPr="00CD132E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F884A" w14:textId="77777777" w:rsidR="00F74DE5" w:rsidRPr="00CD132E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C3E33" w14:textId="77777777" w:rsidR="00F74DE5" w:rsidRPr="00CD132E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AF0A9" w14:textId="77777777" w:rsidR="00F74DE5" w:rsidRPr="00CD132E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F5DD5" w14:textId="77777777" w:rsidR="00F74DE5" w:rsidRPr="00CD132E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F74DE5" w:rsidRPr="00CD132E" w14:paraId="3348C7B6" w14:textId="77777777" w:rsidTr="00F74DE5">
        <w:trPr>
          <w:trHeight w:val="276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15C1D" w14:textId="77777777" w:rsidR="00F74DE5" w:rsidRPr="00CD132E" w:rsidRDefault="00F74DE5" w:rsidP="00F74DE5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8-44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76F66" w14:textId="77777777" w:rsidR="00F74DE5" w:rsidRPr="00CD132E" w:rsidRDefault="00F74DE5" w:rsidP="00F74DE5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94BA3" w14:textId="77777777" w:rsidR="00F74DE5" w:rsidRPr="00CD132E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76CCD" w14:textId="77777777" w:rsidR="00F74DE5" w:rsidRPr="00CD132E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5E457" w14:textId="77777777" w:rsidR="00F74DE5" w:rsidRPr="00CD132E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5BEB7" w14:textId="77777777" w:rsidR="00F74DE5" w:rsidRPr="00CD132E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2358B" w14:textId="77777777" w:rsidR="00F74DE5" w:rsidRPr="00CD132E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CDEC7" w14:textId="77777777" w:rsidR="00F74DE5" w:rsidRPr="00CD132E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B5000" w14:textId="77777777" w:rsidR="00F74DE5" w:rsidRPr="00CD132E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F74DE5" w:rsidRPr="00CD132E" w14:paraId="101E34B2" w14:textId="77777777" w:rsidTr="00F74DE5">
        <w:trPr>
          <w:trHeight w:val="600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2259B0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Total physical activity (MET-h/d)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7787C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0 111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61070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7 (0.17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183AF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8 (0.81,1.18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5B91A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19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ADCD4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3 (0.88,1.21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6AEAB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97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7C77D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4 (0.89,1.21)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CD96E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53</w:t>
            </w:r>
          </w:p>
        </w:tc>
      </w:tr>
      <w:tr w:rsidR="00F74DE5" w:rsidRPr="00CD132E" w14:paraId="11E501A8" w14:textId="77777777" w:rsidTr="00F74DE5">
        <w:trPr>
          <w:trHeight w:val="552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D83B12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 xml:space="preserve">Total physical activity (four categories) </w:t>
            </w:r>
            <w:r w:rsidRPr="00CD132E">
              <w:rPr>
                <w:rFonts w:eastAsia="等线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F1A67" w14:textId="77777777" w:rsidR="00F74DE5" w:rsidRPr="00C320BD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49472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FA7A3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F0A54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C2ADB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4F470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26793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C21B0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F74DE5" w:rsidRPr="00CD132E" w14:paraId="435F916E" w14:textId="77777777" w:rsidTr="00F74DE5">
        <w:trPr>
          <w:trHeight w:val="276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D3DA9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&lt;9.0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335A3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 147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DA5BA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3 (0.26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B9F9E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76272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84E36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D3A32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E7312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14A63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</w:tr>
      <w:tr w:rsidR="00F74DE5" w:rsidRPr="00CD132E" w14:paraId="41A0A574" w14:textId="77777777" w:rsidTr="00F74DE5">
        <w:trPr>
          <w:trHeight w:val="276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AFE28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9.0-15.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50C29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2 588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0739D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7 (0.27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0051B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5 (0.27,3.39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0CA0D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37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44E7B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2.57 (0.73,9.05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3A4E4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143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9A15C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2.56 (0.80,8.22)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01ACA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113</w:t>
            </w:r>
          </w:p>
        </w:tc>
      </w:tr>
      <w:tr w:rsidR="00F74DE5" w:rsidRPr="00CD132E" w14:paraId="0257D5E1" w14:textId="77777777" w:rsidTr="00F74DE5">
        <w:trPr>
          <w:trHeight w:val="276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82676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15.3-23.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8561C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3 783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C3075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2 (0.05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BF2DC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22 (0.04,1.10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0D384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F3084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27 (0.28,5.77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50F52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755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98EB0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1 (0.19,4.23)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3BDDF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99</w:t>
            </w:r>
          </w:p>
        </w:tc>
      </w:tr>
      <w:tr w:rsidR="00F74DE5" w:rsidRPr="00CD132E" w14:paraId="579BA4D5" w14:textId="77777777" w:rsidTr="00F74DE5">
        <w:trPr>
          <w:trHeight w:val="276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4BF3F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≥23.3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9E206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2 593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106FA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5 (0.19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575F8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9 (0.18,2.66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B7A11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595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6C940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73 (0.40,7.46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36562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462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51EDF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95 (0.50,7.64)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E0251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335</w:t>
            </w:r>
          </w:p>
        </w:tc>
      </w:tr>
      <w:tr w:rsidR="00F74DE5" w:rsidRPr="00CD132E" w14:paraId="5B825A29" w14:textId="77777777" w:rsidTr="00F74DE5">
        <w:trPr>
          <w:trHeight w:val="276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F5D31" w14:textId="77777777" w:rsidR="00F74DE5" w:rsidRPr="00CD132E" w:rsidRDefault="00F74DE5" w:rsidP="00F74DE5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45-59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6E42A" w14:textId="77777777" w:rsidR="00F74DE5" w:rsidRPr="00C320BD" w:rsidRDefault="00F74DE5" w:rsidP="00F74DE5">
            <w:pPr>
              <w:spacing w:after="0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BDE0C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25470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E43FA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287E3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406E6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993EC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CB400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F74DE5" w:rsidRPr="00CD132E" w14:paraId="3934F281" w14:textId="77777777" w:rsidTr="00F74DE5">
        <w:trPr>
          <w:trHeight w:val="600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C9C1F8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Total physical activity (MET-h/d)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3103A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3 934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23F56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338 (2.43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49DE9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6 (0.92,0.99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AC684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E8BBE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3 (0.90,0.97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3F767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6FC2B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3 (0.89,0.97)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4B79E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F74DE5" w:rsidRPr="00CD132E" w14:paraId="6B9A1990" w14:textId="77777777" w:rsidTr="00F74DE5">
        <w:trPr>
          <w:trHeight w:val="552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480AFE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Total physical activity (four categories)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A7ABB" w14:textId="77777777" w:rsidR="00F74DE5" w:rsidRPr="00C320BD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32436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10202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6F120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D2FC5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E558F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5233E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5E8A1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F74DE5" w:rsidRPr="00CD132E" w14:paraId="338743BA" w14:textId="77777777" w:rsidTr="00F74DE5">
        <w:trPr>
          <w:trHeight w:val="276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3A88B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&lt;9.0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5A074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3 577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978AE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11 (3.10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76C7A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93FD0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1F0F1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53A58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C3848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7F4CE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</w:tr>
      <w:tr w:rsidR="00F74DE5" w:rsidRPr="00CD132E" w14:paraId="300DBDC0" w14:textId="77777777" w:rsidTr="00F74DE5">
        <w:trPr>
          <w:trHeight w:val="276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DF595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9.0-15.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34C1D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3 350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BDF75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78 (2.33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86D10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75 (0.56,1.00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CC552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50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AB1B5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3 (0.61,1.13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3B34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232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C1A8D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5 (0.62,1.16)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352D7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306</w:t>
            </w:r>
          </w:p>
        </w:tc>
      </w:tr>
      <w:tr w:rsidR="00F74DE5" w:rsidRPr="00CD132E" w14:paraId="0ED323EB" w14:textId="77777777" w:rsidTr="00F74DE5">
        <w:trPr>
          <w:trHeight w:val="276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538B5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15.3-23.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D35F3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2 980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B559E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60 (2.01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03391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4 (0.47,0.88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6F8BF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1A4A1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71 (0.51,0.99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5AE66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046E9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70 (0.50,1.00)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D39E8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047</w:t>
            </w:r>
          </w:p>
        </w:tc>
      </w:tr>
      <w:tr w:rsidR="00F74DE5" w:rsidRPr="00CD132E" w14:paraId="178E15E3" w14:textId="77777777" w:rsidTr="00F74DE5">
        <w:trPr>
          <w:trHeight w:val="276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5AF68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≥23.3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71C19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4 027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DB377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89 (2.21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AA18A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71 (0.53,0.94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405A5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974F7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0 (0.45,0.81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90279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08E29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59 (0.43,0.81)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A8931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1</w:t>
            </w:r>
          </w:p>
        </w:tc>
      </w:tr>
      <w:tr w:rsidR="00F74DE5" w:rsidRPr="00CD132E" w14:paraId="4A16BBB0" w14:textId="77777777" w:rsidTr="00F74DE5">
        <w:trPr>
          <w:trHeight w:val="276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A6D52" w14:textId="77777777" w:rsidR="00F74DE5" w:rsidRPr="00CD132E" w:rsidRDefault="00F74DE5" w:rsidP="00F74DE5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CD132E">
              <w:rPr>
                <w:rFonts w:eastAsia="宋体" w:cs="Times New Roman"/>
                <w:b/>
                <w:bCs/>
                <w:color w:val="000000"/>
                <w:sz w:val="20"/>
                <w:szCs w:val="20"/>
              </w:rPr>
              <w:t>≥</w:t>
            </w:r>
            <w:r w:rsidRPr="00CD132E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60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0C40B" w14:textId="77777777" w:rsidR="00F74DE5" w:rsidRPr="00C320BD" w:rsidRDefault="00F74DE5" w:rsidP="00F74DE5">
            <w:pPr>
              <w:spacing w:after="0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DD15C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57789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796B1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CC890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701FE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46AA1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B77FB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F74DE5" w:rsidRPr="00CD132E" w14:paraId="095DDB18" w14:textId="77777777" w:rsidTr="00F74DE5">
        <w:trPr>
          <w:trHeight w:val="648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2B312B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Total physical activity (MET-h/d)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A1D7B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8 293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9CFE0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693 (8.36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89632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5 (0.92,0.98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6E37E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21EC2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4 (0.91,0.97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2C4FB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B961F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5 (0.92,0.98)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ADAEE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1</w:t>
            </w:r>
          </w:p>
        </w:tc>
      </w:tr>
      <w:tr w:rsidR="00F74DE5" w:rsidRPr="00CD132E" w14:paraId="311E6340" w14:textId="77777777" w:rsidTr="00F74DE5">
        <w:trPr>
          <w:trHeight w:val="552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AADA25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Total physical activity (four categories)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FA0A5" w14:textId="77777777" w:rsidR="00F74DE5" w:rsidRPr="00C320BD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2C6A9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C30BD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69981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BB158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F61BF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5C1FD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FEC70" w14:textId="77777777" w:rsidR="00F74DE5" w:rsidRPr="00C320BD" w:rsidRDefault="00F74DE5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F74DE5" w:rsidRPr="00CD132E" w14:paraId="0B409535" w14:textId="77777777" w:rsidTr="00F74DE5">
        <w:trPr>
          <w:trHeight w:val="276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24AB7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lastRenderedPageBreak/>
              <w:t>&lt;9.0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93EBA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3 268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81CF1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306 (9.36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B2C4E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F95C2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1231F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D2876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62CA7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BF130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</w:tr>
      <w:tr w:rsidR="00F74DE5" w:rsidRPr="00CD132E" w14:paraId="2E9BE3B5" w14:textId="77777777" w:rsidTr="00F74DE5">
        <w:trPr>
          <w:trHeight w:val="276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8D2C4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9.0-15.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A921B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2 076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3D4AC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80 (8.67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2B389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2 (0.76,1.12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E5B93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396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BD0D9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8 (0.80,1.20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7E262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36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4A35E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3 (0.84,1.27)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C17DA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747</w:t>
            </w:r>
          </w:p>
        </w:tc>
      </w:tr>
      <w:tr w:rsidR="00F74DE5" w:rsidRPr="00CD132E" w14:paraId="3D0856EA" w14:textId="77777777" w:rsidTr="00F74DE5">
        <w:trPr>
          <w:trHeight w:val="276"/>
        </w:trPr>
        <w:tc>
          <w:tcPr>
            <w:tcW w:w="7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B649B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15.3-23.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F5D94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 355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5FDB6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11 (8.19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30E34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7 (0.69,1.09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4A79F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214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F6A95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0 (0.72,1.14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8BE95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40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415B2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3 (0.73,1.18)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13703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533</w:t>
            </w:r>
          </w:p>
        </w:tc>
      </w:tr>
      <w:tr w:rsidR="00F74DE5" w:rsidRPr="00CD132E" w14:paraId="38BD3EAF" w14:textId="77777777" w:rsidTr="00C320BD">
        <w:trPr>
          <w:trHeight w:val="288"/>
        </w:trPr>
        <w:tc>
          <w:tcPr>
            <w:tcW w:w="76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B2D46" w14:textId="77777777" w:rsidR="00F74DE5" w:rsidRPr="00CD132E" w:rsidRDefault="00F74DE5" w:rsidP="00F74DE5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D132E">
              <w:rPr>
                <w:rFonts w:eastAsia="等线" w:cs="Times New Roman"/>
                <w:color w:val="000000"/>
                <w:sz w:val="20"/>
                <w:szCs w:val="20"/>
              </w:rPr>
              <w:t>≥23.3</w:t>
            </w:r>
          </w:p>
        </w:tc>
        <w:tc>
          <w:tcPr>
            <w:tcW w:w="54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0476DF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 594</w:t>
            </w:r>
          </w:p>
        </w:tc>
        <w:tc>
          <w:tcPr>
            <w:tcW w:w="70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513BCE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96 (6.02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700BCD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2 (0.49,0.79)</w:t>
            </w:r>
          </w:p>
        </w:tc>
        <w:tc>
          <w:tcPr>
            <w:tcW w:w="37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8199A1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EF8D62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58 (0.46,0.75)</w:t>
            </w:r>
          </w:p>
        </w:tc>
        <w:tc>
          <w:tcPr>
            <w:tcW w:w="37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0F9E8D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4258AC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0 (0.46,0.77)</w:t>
            </w:r>
          </w:p>
        </w:tc>
        <w:tc>
          <w:tcPr>
            <w:tcW w:w="37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5082F7" w14:textId="77777777" w:rsidR="00F74DE5" w:rsidRPr="00C320BD" w:rsidRDefault="00F74DE5" w:rsidP="00F74DE5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</w:tr>
    </w:tbl>
    <w:p w14:paraId="4F1A8A47" w14:textId="44E74A9D" w:rsidR="00F74DE5" w:rsidRPr="00C320BD" w:rsidRDefault="00F74DE5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cs="Times New Roman"/>
          <w:sz w:val="20"/>
          <w:szCs w:val="20"/>
        </w:rPr>
        <w:t>MACE, major adverse cardiovascular event; MET-h/d, metabolic equivalents of task per hour per day; OR, odds ratio; CI, confidence interval.</w:t>
      </w:r>
    </w:p>
    <w:p w14:paraId="4837A34E" w14:textId="77777777" w:rsidR="00F74DE5" w:rsidRPr="00C320BD" w:rsidRDefault="00F74DE5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cs="Times New Roman"/>
          <w:sz w:val="20"/>
          <w:szCs w:val="20"/>
          <w:vertAlign w:val="superscript"/>
        </w:rPr>
        <w:t>a</w:t>
      </w:r>
      <w:r w:rsidRPr="00C320BD">
        <w:rPr>
          <w:rFonts w:cs="Times New Roman"/>
          <w:sz w:val="20"/>
          <w:szCs w:val="20"/>
        </w:rPr>
        <w:t xml:space="preserve"> Model 2 adjusted for age, sex, study location, household annual income, and education.</w:t>
      </w:r>
    </w:p>
    <w:p w14:paraId="1980B530" w14:textId="77777777" w:rsidR="00F74DE5" w:rsidRPr="00C320BD" w:rsidRDefault="00F74DE5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cs="Times New Roman"/>
          <w:sz w:val="20"/>
          <w:szCs w:val="20"/>
          <w:vertAlign w:val="superscript"/>
        </w:rPr>
        <w:t>b</w:t>
      </w:r>
      <w:r w:rsidRPr="00C320BD">
        <w:rPr>
          <w:rFonts w:cs="Times New Roman"/>
          <w:sz w:val="20"/>
          <w:szCs w:val="20"/>
        </w:rPr>
        <w:t xml:space="preserve"> Model 3 additionally adjusted for smoking, alcohol consumption, sedentary leisure time, fruit intake, and self-reported general health status.</w:t>
      </w:r>
    </w:p>
    <w:p w14:paraId="16DD7A4A" w14:textId="0FC76446" w:rsidR="00F74DE5" w:rsidRPr="00C320BD" w:rsidRDefault="00F74DE5" w:rsidP="00C320BD">
      <w:pPr>
        <w:spacing w:before="0" w:after="0"/>
        <w:rPr>
          <w:rFonts w:cs="Times New Roman"/>
        </w:rPr>
        <w:sectPr w:rsidR="00F74DE5" w:rsidRPr="00C320BD" w:rsidSect="00AE6272"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  <w:r w:rsidRPr="00C320BD">
        <w:rPr>
          <w:rFonts w:cs="Times New Roman"/>
          <w:sz w:val="20"/>
          <w:szCs w:val="20"/>
          <w:vertAlign w:val="superscript"/>
        </w:rPr>
        <w:t>c</w:t>
      </w:r>
      <w:r w:rsidRPr="00C320BD">
        <w:rPr>
          <w:rFonts w:cs="Times New Roman"/>
          <w:sz w:val="20"/>
          <w:szCs w:val="20"/>
        </w:rPr>
        <w:t xml:space="preserve"> </w:t>
      </w:r>
      <w:proofErr w:type="gramStart"/>
      <w:r w:rsidRPr="00C320BD">
        <w:rPr>
          <w:rFonts w:cs="Times New Roman"/>
          <w:sz w:val="20"/>
          <w:szCs w:val="20"/>
        </w:rPr>
        <w:t>The</w:t>
      </w:r>
      <w:proofErr w:type="gramEnd"/>
      <w:r w:rsidRPr="00C320BD">
        <w:rPr>
          <w:rFonts w:cs="Times New Roman"/>
          <w:sz w:val="20"/>
          <w:szCs w:val="20"/>
        </w:rPr>
        <w:t xml:space="preserve"> value of METs was categorized into four groups by quartile: 9.0 (quartile1), 15.2 (quartile2), 23.2 (quartile3)</w:t>
      </w:r>
      <w:r w:rsidRPr="00C320BD">
        <w:rPr>
          <w:rFonts w:cs="Times New Roman"/>
          <w:sz w:val="20"/>
          <w:szCs w:val="20"/>
          <w:lang w:eastAsia="zh-CN"/>
        </w:rPr>
        <w:t>.</w:t>
      </w:r>
    </w:p>
    <w:p w14:paraId="175DC6D6" w14:textId="46040729" w:rsidR="00F74DE5" w:rsidRPr="00CD132E" w:rsidRDefault="00F74DE5" w:rsidP="00F74DE5">
      <w:pPr>
        <w:spacing w:after="0"/>
        <w:rPr>
          <w:rFonts w:eastAsia="等线" w:cs="Times New Roman"/>
          <w:sz w:val="18"/>
          <w:szCs w:val="18"/>
        </w:rPr>
      </w:pPr>
      <w:r w:rsidRPr="00CD132E">
        <w:rPr>
          <w:rFonts w:cs="Times New Roman"/>
          <w:b/>
        </w:rPr>
        <w:lastRenderedPageBreak/>
        <w:t xml:space="preserve">Supplementary Table </w:t>
      </w:r>
      <w:r w:rsidR="00B573FE">
        <w:rPr>
          <w:rFonts w:cs="Times New Roman"/>
          <w:b/>
        </w:rPr>
        <w:t>6</w:t>
      </w:r>
      <w:r w:rsidRPr="00CD132E">
        <w:rPr>
          <w:rFonts w:cs="Times New Roman"/>
          <w:b/>
        </w:rPr>
        <w:t xml:space="preserve">. </w:t>
      </w:r>
      <w:r w:rsidRPr="00CD132E">
        <w:rPr>
          <w:rFonts w:cs="Times New Roman"/>
        </w:rPr>
        <w:t xml:space="preserve">Associations between total physical activity and the prevalence of MACE in different BMI groups </w:t>
      </w:r>
      <w:r w:rsidRPr="00CD132E">
        <w:rPr>
          <w:rFonts w:cs="Times New Roman"/>
          <w:vertAlign w:val="superscript"/>
        </w:rPr>
        <w:t>a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828"/>
        <w:gridCol w:w="1450"/>
        <w:gridCol w:w="2146"/>
        <w:gridCol w:w="1937"/>
        <w:gridCol w:w="985"/>
        <w:gridCol w:w="1623"/>
        <w:gridCol w:w="986"/>
        <w:gridCol w:w="1623"/>
        <w:gridCol w:w="986"/>
      </w:tblGrid>
      <w:tr w:rsidR="00E11D97" w:rsidRPr="00C320BD" w14:paraId="38E1CDC4" w14:textId="77777777" w:rsidTr="00C320BD">
        <w:trPr>
          <w:trHeight w:val="336"/>
        </w:trPr>
        <w:tc>
          <w:tcPr>
            <w:tcW w:w="692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A1ADFA" w14:textId="123E7836" w:rsidR="00E11D97" w:rsidRPr="00CD132E" w:rsidRDefault="00E11D97" w:rsidP="00F74DE5">
            <w:pPr>
              <w:spacing w:after="0"/>
              <w:jc w:val="center"/>
              <w:rPr>
                <w:rFonts w:eastAsia="等线" w:cs="Times New Roman"/>
                <w:b/>
                <w:color w:val="000000"/>
                <w:szCs w:val="21"/>
              </w:rPr>
            </w:pPr>
          </w:p>
        </w:tc>
        <w:tc>
          <w:tcPr>
            <w:tcW w:w="392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C9C0611" w14:textId="77777777" w:rsidR="00E11D97" w:rsidRPr="00C320BD" w:rsidRDefault="00E11D97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320BD">
              <w:rPr>
                <w:rFonts w:eastAsia="等线" w:cs="Times New Roman"/>
                <w:b/>
                <w:color w:val="000000"/>
                <w:szCs w:val="20"/>
              </w:rPr>
              <w:t>Sample Size</w:t>
            </w:r>
          </w:p>
        </w:tc>
        <w:tc>
          <w:tcPr>
            <w:tcW w:w="809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A1A77F" w14:textId="3D90EAC4" w:rsidR="00E11D97" w:rsidRPr="00C320BD" w:rsidRDefault="00E11D97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320BD">
              <w:rPr>
                <w:rFonts w:eastAsia="等线" w:cs="Times New Roman"/>
                <w:b/>
                <w:color w:val="000000"/>
                <w:szCs w:val="20"/>
              </w:rPr>
              <w:t xml:space="preserve">Prevalence, </w:t>
            </w:r>
            <w:r w:rsidRPr="00C320BD">
              <w:rPr>
                <w:rFonts w:eastAsia="等线" w:cs="Times New Roman"/>
                <w:b/>
                <w:i/>
                <w:iCs/>
                <w:color w:val="000000"/>
                <w:szCs w:val="20"/>
              </w:rPr>
              <w:t>n</w:t>
            </w:r>
            <w:r w:rsidRPr="00C320BD">
              <w:rPr>
                <w:rFonts w:eastAsia="等线" w:cs="Times New Roman"/>
                <w:b/>
                <w:color w:val="000000"/>
                <w:szCs w:val="20"/>
              </w:rPr>
              <w:t xml:space="preserve"> (%)</w:t>
            </w:r>
          </w:p>
        </w:tc>
        <w:tc>
          <w:tcPr>
            <w:tcW w:w="73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38D94" w14:textId="77777777" w:rsidR="00E11D97" w:rsidRPr="00C320BD" w:rsidRDefault="00E11D97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320BD">
              <w:rPr>
                <w:rFonts w:eastAsia="等线" w:cs="Times New Roman"/>
                <w:b/>
                <w:color w:val="000000"/>
                <w:szCs w:val="20"/>
              </w:rPr>
              <w:t>Model 1 (crude)</w:t>
            </w:r>
          </w:p>
        </w:tc>
        <w:tc>
          <w:tcPr>
            <w:tcW w:w="38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7B2376" w14:textId="77777777" w:rsidR="00E11D97" w:rsidRPr="00C320BD" w:rsidRDefault="00E11D97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320BD">
              <w:rPr>
                <w:rFonts w:eastAsia="等线" w:cs="Times New Roman"/>
                <w:b/>
                <w:i/>
                <w:iCs/>
                <w:color w:val="000000"/>
                <w:szCs w:val="20"/>
              </w:rPr>
              <w:t>p</w:t>
            </w:r>
            <w:r w:rsidRPr="00C320BD">
              <w:rPr>
                <w:rFonts w:eastAsia="等线" w:cs="Times New Roman"/>
                <w:b/>
                <w:color w:val="000000"/>
                <w:szCs w:val="20"/>
              </w:rPr>
              <w:t>-value</w:t>
            </w:r>
          </w:p>
        </w:tc>
        <w:tc>
          <w:tcPr>
            <w:tcW w:w="61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C1E4A" w14:textId="77777777" w:rsidR="00E11D97" w:rsidRPr="00C320BD" w:rsidRDefault="00E11D97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320BD">
              <w:rPr>
                <w:rFonts w:eastAsia="等线" w:cs="Times New Roman"/>
                <w:b/>
                <w:color w:val="000000"/>
                <w:szCs w:val="20"/>
              </w:rPr>
              <w:t>Model 2</w:t>
            </w:r>
            <w:r w:rsidRPr="00C320BD">
              <w:rPr>
                <w:rFonts w:eastAsia="等线" w:cs="Times New Roman"/>
                <w:b/>
                <w:color w:val="000000"/>
                <w:szCs w:val="20"/>
                <w:vertAlign w:val="superscript"/>
              </w:rPr>
              <w:t xml:space="preserve"> b</w:t>
            </w:r>
          </w:p>
        </w:tc>
        <w:tc>
          <w:tcPr>
            <w:tcW w:w="38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F2CE1A" w14:textId="77777777" w:rsidR="00E11D97" w:rsidRPr="00C320BD" w:rsidRDefault="00E11D97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320BD">
              <w:rPr>
                <w:rFonts w:eastAsia="等线" w:cs="Times New Roman"/>
                <w:b/>
                <w:i/>
                <w:iCs/>
                <w:color w:val="000000"/>
                <w:szCs w:val="20"/>
              </w:rPr>
              <w:t>p</w:t>
            </w:r>
            <w:r w:rsidRPr="00C320BD">
              <w:rPr>
                <w:rFonts w:eastAsia="等线" w:cs="Times New Roman"/>
                <w:b/>
                <w:color w:val="000000"/>
                <w:szCs w:val="20"/>
              </w:rPr>
              <w:t>-value</w:t>
            </w:r>
          </w:p>
        </w:tc>
        <w:tc>
          <w:tcPr>
            <w:tcW w:w="61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D9B7C1" w14:textId="77777777" w:rsidR="00E11D97" w:rsidRPr="00C320BD" w:rsidRDefault="00E11D97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320BD">
              <w:rPr>
                <w:rFonts w:eastAsia="等线" w:cs="Times New Roman"/>
                <w:b/>
                <w:color w:val="000000"/>
                <w:szCs w:val="20"/>
              </w:rPr>
              <w:t>Model 3</w:t>
            </w:r>
            <w:r w:rsidRPr="00C320BD">
              <w:rPr>
                <w:rFonts w:eastAsia="等线" w:cs="Times New Roman"/>
                <w:b/>
                <w:color w:val="000000"/>
                <w:szCs w:val="20"/>
                <w:vertAlign w:val="superscript"/>
              </w:rPr>
              <w:t xml:space="preserve"> c</w:t>
            </w:r>
          </w:p>
        </w:tc>
        <w:tc>
          <w:tcPr>
            <w:tcW w:w="38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6B27C6" w14:textId="77777777" w:rsidR="00E11D97" w:rsidRPr="00C320BD" w:rsidRDefault="00E11D97" w:rsidP="00C320B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Cs w:val="20"/>
              </w:rPr>
            </w:pPr>
            <w:r w:rsidRPr="00C320BD">
              <w:rPr>
                <w:rFonts w:eastAsia="等线" w:cs="Times New Roman"/>
                <w:b/>
                <w:i/>
                <w:iCs/>
                <w:color w:val="000000"/>
                <w:szCs w:val="20"/>
              </w:rPr>
              <w:t>p</w:t>
            </w:r>
            <w:r w:rsidRPr="00C320BD">
              <w:rPr>
                <w:rFonts w:eastAsia="等线" w:cs="Times New Roman"/>
                <w:b/>
                <w:color w:val="000000"/>
                <w:szCs w:val="20"/>
              </w:rPr>
              <w:t>-value</w:t>
            </w:r>
          </w:p>
        </w:tc>
      </w:tr>
      <w:tr w:rsidR="00E11D97" w:rsidRPr="00C320BD" w14:paraId="619A6C2D" w14:textId="77777777" w:rsidTr="00E11D97">
        <w:trPr>
          <w:trHeight w:val="288"/>
        </w:trPr>
        <w:tc>
          <w:tcPr>
            <w:tcW w:w="692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99FB530" w14:textId="77777777" w:rsidR="00E11D97" w:rsidRPr="00C320BD" w:rsidRDefault="00E11D97" w:rsidP="00F74DE5">
            <w:pPr>
              <w:spacing w:after="0"/>
              <w:rPr>
                <w:rFonts w:eastAsia="等线" w:cs="Times New Roman"/>
                <w:b/>
                <w:color w:val="000000"/>
                <w:szCs w:val="21"/>
              </w:rPr>
            </w:pPr>
          </w:p>
        </w:tc>
        <w:tc>
          <w:tcPr>
            <w:tcW w:w="392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EF6DC3D" w14:textId="77777777" w:rsidR="00E11D97" w:rsidRPr="00C320BD" w:rsidRDefault="00E11D97" w:rsidP="00F74DE5">
            <w:pPr>
              <w:spacing w:after="0"/>
              <w:rPr>
                <w:rFonts w:eastAsia="等线" w:cs="Times New Roman"/>
                <w:b/>
                <w:color w:val="000000"/>
                <w:szCs w:val="20"/>
              </w:rPr>
            </w:pPr>
          </w:p>
        </w:tc>
        <w:tc>
          <w:tcPr>
            <w:tcW w:w="809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F6BD5EB" w14:textId="24908743" w:rsidR="00E11D97" w:rsidRPr="00C320BD" w:rsidRDefault="00E11D97" w:rsidP="00F74DE5">
            <w:pPr>
              <w:spacing w:after="0"/>
              <w:rPr>
                <w:rFonts w:eastAsia="等线" w:cs="Times New Roman"/>
                <w:b/>
                <w:color w:val="000000"/>
                <w:szCs w:val="20"/>
              </w:rPr>
            </w:pPr>
          </w:p>
        </w:tc>
        <w:tc>
          <w:tcPr>
            <w:tcW w:w="3107" w:type="pct"/>
            <w:gridSpan w:val="6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6FA7655" w14:textId="77777777" w:rsidR="00E11D97" w:rsidRPr="00C320BD" w:rsidRDefault="00E11D97" w:rsidP="00F74DE5">
            <w:pPr>
              <w:spacing w:after="0"/>
              <w:jc w:val="center"/>
              <w:rPr>
                <w:rFonts w:eastAsia="等线" w:cs="Times New Roman"/>
                <w:b/>
                <w:bCs/>
                <w:color w:val="000000"/>
                <w:szCs w:val="20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Cs w:val="20"/>
              </w:rPr>
              <w:t>OR (95% CI)</w:t>
            </w:r>
          </w:p>
        </w:tc>
      </w:tr>
      <w:tr w:rsidR="00E11D97" w:rsidRPr="00C320BD" w14:paraId="2D3F9C59" w14:textId="77777777" w:rsidTr="00E11D97">
        <w:trPr>
          <w:trHeight w:val="276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4D741" w14:textId="77777777" w:rsidR="00E11D97" w:rsidRPr="00C320BD" w:rsidRDefault="00E11D97" w:rsidP="00F74DE5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BMI groups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2E1CF" w14:textId="77777777" w:rsidR="00E11D97" w:rsidRPr="00C320BD" w:rsidRDefault="00E11D97" w:rsidP="00F74DE5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8C27" w14:textId="74FDC775" w:rsidR="00E11D97" w:rsidRPr="00C320BD" w:rsidRDefault="00E11D97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698B9" w14:textId="77777777" w:rsidR="00E11D97" w:rsidRPr="00C320BD" w:rsidRDefault="00E11D97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DC1E7" w14:textId="77777777" w:rsidR="00E11D97" w:rsidRPr="00C320BD" w:rsidRDefault="00E11D97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4ACD0" w14:textId="77777777" w:rsidR="00E11D97" w:rsidRPr="00C320BD" w:rsidRDefault="00E11D97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65EA2" w14:textId="77777777" w:rsidR="00E11D97" w:rsidRPr="00C320BD" w:rsidRDefault="00E11D97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95A18" w14:textId="77777777" w:rsidR="00E11D97" w:rsidRPr="00C320BD" w:rsidRDefault="00E11D97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244A1" w14:textId="77777777" w:rsidR="00E11D97" w:rsidRPr="00C320BD" w:rsidRDefault="00E11D97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E11D97" w:rsidRPr="00C320BD" w14:paraId="5DF29359" w14:textId="77777777" w:rsidTr="006A4593">
        <w:trPr>
          <w:trHeight w:val="276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DBD39" w14:textId="77777777" w:rsidR="00E11D97" w:rsidRPr="00C320BD" w:rsidRDefault="00E11D97" w:rsidP="00F74DE5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Normal weight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12B12" w14:textId="77777777" w:rsidR="00E11D97" w:rsidRPr="00C320BD" w:rsidRDefault="00E11D97" w:rsidP="00F74DE5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E12A8" w14:textId="2B06763F" w:rsidR="00E11D97" w:rsidRPr="00C320BD" w:rsidRDefault="00E11D97" w:rsidP="006A4593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E6496" w14:textId="77777777" w:rsidR="00E11D97" w:rsidRPr="00C320BD" w:rsidRDefault="00E11D97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5B91D" w14:textId="77777777" w:rsidR="00E11D97" w:rsidRPr="00C320BD" w:rsidRDefault="00E11D97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B87F7" w14:textId="77777777" w:rsidR="00E11D97" w:rsidRPr="00C320BD" w:rsidRDefault="00E11D97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C0749" w14:textId="77777777" w:rsidR="00E11D97" w:rsidRPr="00C320BD" w:rsidRDefault="00E11D97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085C4" w14:textId="77777777" w:rsidR="00E11D97" w:rsidRPr="00C320BD" w:rsidRDefault="00E11D97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8689F" w14:textId="77777777" w:rsidR="00E11D97" w:rsidRPr="00C320BD" w:rsidRDefault="00E11D97" w:rsidP="00F74DE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E11D97" w:rsidRPr="00C320BD" w14:paraId="3EC7BC70" w14:textId="77777777" w:rsidTr="006A4593">
        <w:trPr>
          <w:trHeight w:val="60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0B9346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Total physical activity (MET-h/d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DCB61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7 632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0381B" w14:textId="068FE1F3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C320BD">
              <w:rPr>
                <w:rFonts w:eastAsia="等线" w:cs="Times New Roman"/>
                <w:sz w:val="20"/>
                <w:szCs w:val="20"/>
              </w:rPr>
              <w:t>495 (2.81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544EB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8 (0.85,0.92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1AE6F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DA19C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5 (0.92,0.99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D8383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B0803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5 (0.92,0.99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F499C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7</w:t>
            </w:r>
          </w:p>
        </w:tc>
      </w:tr>
      <w:tr w:rsidR="00E11D97" w:rsidRPr="00C320BD" w14:paraId="0959EBC1" w14:textId="77777777" w:rsidTr="006A4593">
        <w:trPr>
          <w:trHeight w:val="552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94FB91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 xml:space="preserve">Total physical activity (four categories) </w:t>
            </w:r>
            <w:r w:rsidRPr="00C320BD">
              <w:rPr>
                <w:rFonts w:eastAsia="等线" w:cs="Times New Roman"/>
                <w:color w:val="00000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3AC36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278D9" w14:textId="41449A75" w:rsidR="00E11D97" w:rsidRPr="00C320BD" w:rsidRDefault="00E11D97" w:rsidP="006A4593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2DF85" w14:textId="77777777" w:rsidR="00E11D97" w:rsidRPr="00C320BD" w:rsidRDefault="00E11D97" w:rsidP="00E11D97">
            <w:pPr>
              <w:spacing w:after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5BE1F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B65B5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99E4E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B0719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C5872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E11D97" w:rsidRPr="00C320BD" w14:paraId="7EA993BB" w14:textId="77777777" w:rsidTr="006A4593">
        <w:trPr>
          <w:trHeight w:val="276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5F286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&lt;9.0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5ED5A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4 379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F5409" w14:textId="0665C98B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C320BD">
              <w:rPr>
                <w:rFonts w:cs="Times New Roman"/>
                <w:sz w:val="20"/>
                <w:szCs w:val="20"/>
              </w:rPr>
              <w:t>207 (4.73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7BBE8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07691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176DC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9BC1F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2E82D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1C403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</w:tr>
      <w:tr w:rsidR="00E11D97" w:rsidRPr="00C320BD" w14:paraId="6C9057CB" w14:textId="77777777" w:rsidTr="006A4593">
        <w:trPr>
          <w:trHeight w:val="276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57BAC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9.0-15.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6505F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4 404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63303" w14:textId="09F182DC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C320BD">
              <w:rPr>
                <w:rFonts w:cs="Times New Roman"/>
                <w:sz w:val="20"/>
                <w:szCs w:val="20"/>
              </w:rPr>
              <w:t>128 (2.91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FE684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0 (0.48,0.76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B0310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13DA1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6 (0.84,1.35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6018A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12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5B984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16 (0.90,1.48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AC124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244</w:t>
            </w:r>
          </w:p>
        </w:tc>
      </w:tr>
      <w:tr w:rsidR="00E11D97" w:rsidRPr="00C320BD" w14:paraId="730582AE" w14:textId="77777777" w:rsidTr="006A4593">
        <w:trPr>
          <w:trHeight w:val="276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4FF27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5.3-23.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D777A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4 408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D43FC" w14:textId="1135EF97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C320BD">
              <w:rPr>
                <w:rFonts w:cs="Times New Roman"/>
                <w:sz w:val="20"/>
                <w:szCs w:val="20"/>
              </w:rPr>
              <w:t>73 (1.66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5EB05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34 (0.26,0.45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5FBCD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9D146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6 (0.64,1.15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E3031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301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B7F65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7 (0.65,1.18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33D5A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376</w:t>
            </w:r>
          </w:p>
        </w:tc>
      </w:tr>
      <w:tr w:rsidR="00E11D97" w:rsidRPr="00C320BD" w14:paraId="0F67CBF5" w14:textId="77777777" w:rsidTr="006A4593">
        <w:trPr>
          <w:trHeight w:val="276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33703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≥23.3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233DA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4 441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BE9CA" w14:textId="06557C83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C320BD">
              <w:rPr>
                <w:rFonts w:cs="Times New Roman"/>
                <w:sz w:val="20"/>
                <w:szCs w:val="20"/>
              </w:rPr>
              <w:t>87 (1.96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4E20B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40 (0.31,0.52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09CFC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332FB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4 (0.48,0.85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7B34D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6955F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6 (0.49,0.89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D35DB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6</w:t>
            </w:r>
          </w:p>
        </w:tc>
      </w:tr>
      <w:tr w:rsidR="00E11D97" w:rsidRPr="00C320BD" w14:paraId="117C83B4" w14:textId="77777777" w:rsidTr="006A4593">
        <w:trPr>
          <w:trHeight w:val="276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82EBA" w14:textId="77777777" w:rsidR="00E11D97" w:rsidRPr="00C320BD" w:rsidRDefault="00E11D97" w:rsidP="00E11D97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Overweight range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55C4F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2E1CB" w14:textId="572EB175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D1133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9986A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8C78B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BD958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DC124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73015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E11D97" w:rsidRPr="00C320BD" w14:paraId="40F377A3" w14:textId="77777777" w:rsidTr="006A4593">
        <w:trPr>
          <w:trHeight w:val="60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D53D58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Total physical activity (MET-h/d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F5892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1 091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5BFC4" w14:textId="389DD4A2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C320BD">
              <w:rPr>
                <w:rFonts w:eastAsia="等线" w:cs="Times New Roman"/>
                <w:sz w:val="20"/>
                <w:szCs w:val="20"/>
              </w:rPr>
              <w:t>410 (3.70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A9D2A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1 (0.87,0.94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C41BA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264DF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7 (0.94,1.01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492DB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138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2BF37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6 (0.93,1.00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E6ACA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074</w:t>
            </w:r>
          </w:p>
        </w:tc>
      </w:tr>
      <w:tr w:rsidR="00E11D97" w:rsidRPr="00C320BD" w14:paraId="79D373F1" w14:textId="77777777" w:rsidTr="006A4593">
        <w:trPr>
          <w:trHeight w:val="552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418128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Total physical activity (four categories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4BD51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F8179" w14:textId="597EFFF8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6EFE0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D33F2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EC75F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3561D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B5EC5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F62F0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E11D97" w:rsidRPr="00C320BD" w14:paraId="29BB5E25" w14:textId="77777777" w:rsidTr="006A4593">
        <w:trPr>
          <w:trHeight w:val="276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3CDD3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&lt;9.0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BF96F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2 781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CF2BC" w14:textId="1D3EE2D3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C320BD">
              <w:rPr>
                <w:rFonts w:cs="Times New Roman"/>
                <w:sz w:val="20"/>
                <w:szCs w:val="20"/>
              </w:rPr>
              <w:t>164 (5.90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90737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698A2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A358D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52CA0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DDE20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F4FF6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</w:tr>
      <w:tr w:rsidR="00E11D97" w:rsidRPr="00C320BD" w14:paraId="2B84EF54" w14:textId="77777777" w:rsidTr="006A4593">
        <w:trPr>
          <w:trHeight w:val="276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779C0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9.0-15.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67917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2 706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045FE" w14:textId="2B21A43E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C320BD">
              <w:rPr>
                <w:rFonts w:cs="Times New Roman"/>
                <w:sz w:val="20"/>
                <w:szCs w:val="20"/>
              </w:rPr>
              <w:t>97 (3.58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9E48F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59 (0.46,0.77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22022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79E8F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5 (0.65,1.12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A7E21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251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5C24E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1 (0.68,1.20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C102A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500</w:t>
            </w:r>
          </w:p>
        </w:tc>
      </w:tr>
      <w:tr w:rsidR="00E11D97" w:rsidRPr="00C320BD" w14:paraId="063E875D" w14:textId="77777777" w:rsidTr="006A4593">
        <w:trPr>
          <w:trHeight w:val="276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E3BB7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5.3-23.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598EC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2 750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86D7A" w14:textId="3C0E58A7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C320BD">
              <w:rPr>
                <w:rFonts w:cs="Times New Roman"/>
                <w:sz w:val="20"/>
                <w:szCs w:val="20"/>
              </w:rPr>
              <w:t>70 (2.55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CAFB2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42 (0.32,0.56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D195A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27BCC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4 (0.62,1.14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3FC60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268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5E2B6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3 (0.61,1.14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7596E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255</w:t>
            </w:r>
          </w:p>
        </w:tc>
      </w:tr>
      <w:tr w:rsidR="00E11D97" w:rsidRPr="00C320BD" w14:paraId="58DB4762" w14:textId="77777777" w:rsidTr="006A4593">
        <w:trPr>
          <w:trHeight w:val="276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BA952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≥23.3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B718B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2 854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FA605" w14:textId="63CB4C82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C320BD">
              <w:rPr>
                <w:rFonts w:cs="Times New Roman"/>
                <w:sz w:val="20"/>
                <w:szCs w:val="20"/>
              </w:rPr>
              <w:t>79 (2.77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0D8B5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46 (0.35,0.60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67377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882A8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72 (0.54,0.97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94C7D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808A4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8 (0.50,0.93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03C05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14</w:t>
            </w:r>
          </w:p>
        </w:tc>
      </w:tr>
      <w:tr w:rsidR="00E11D97" w:rsidRPr="00C320BD" w14:paraId="71E5AB42" w14:textId="77777777" w:rsidTr="006A4593">
        <w:trPr>
          <w:trHeight w:val="276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E63F3" w14:textId="77777777" w:rsidR="00E11D97" w:rsidRPr="00C320BD" w:rsidRDefault="00E11D97" w:rsidP="00E11D97">
            <w:pPr>
              <w:spacing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Obesity range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D49F4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</w:rPr>
            </w:pP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AE609" w14:textId="722EA23F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7E3A7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5453A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D8775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24EA0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F0FA9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8C7CC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E11D97" w:rsidRPr="00C320BD" w14:paraId="4687DC58" w14:textId="77777777" w:rsidTr="006A4593">
        <w:trPr>
          <w:trHeight w:val="648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E7EE21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Total physical activity (MET-h/d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711DF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3 296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58675" w14:textId="038BF73D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C320BD">
              <w:rPr>
                <w:rFonts w:eastAsia="等线" w:cs="Times New Roman"/>
                <w:sz w:val="20"/>
                <w:szCs w:val="20"/>
              </w:rPr>
              <w:t>137 (4.16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4064D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7 (0.81,0.93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2A2F8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2EC9F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3 (0.87,0.99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C5239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B32F8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94 (0.88,1.01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F1AE8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088</w:t>
            </w:r>
          </w:p>
        </w:tc>
      </w:tr>
      <w:tr w:rsidR="00E11D97" w:rsidRPr="00C320BD" w14:paraId="526D1F9A" w14:textId="77777777" w:rsidTr="006A4593">
        <w:trPr>
          <w:trHeight w:val="552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1D004C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lastRenderedPageBreak/>
              <w:t>Total physical activity (four categories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145C4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E4818" w14:textId="617774D3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09D09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50D5A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E208A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34F3D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38970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C62F5" w14:textId="77777777" w:rsidR="00E11D97" w:rsidRPr="00C320BD" w:rsidRDefault="00E11D97" w:rsidP="00E11D97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E11D97" w:rsidRPr="00C320BD" w14:paraId="2B3EBE83" w14:textId="77777777" w:rsidTr="006A4593">
        <w:trPr>
          <w:trHeight w:val="276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2458A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&lt;9.0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29CDE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796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8D368" w14:textId="1E50AE07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C320BD">
              <w:rPr>
                <w:rFonts w:cs="Times New Roman"/>
                <w:sz w:val="20"/>
                <w:szCs w:val="20"/>
              </w:rPr>
              <w:t>48 (6.03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2FFB0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80B01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B202C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E06A8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25098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0 [Reference]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AB0D5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</w:tr>
      <w:tr w:rsidR="00E11D97" w:rsidRPr="00C320BD" w14:paraId="3D7EE391" w14:textId="77777777" w:rsidTr="006A4593">
        <w:trPr>
          <w:trHeight w:val="276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F66FB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9.0-15.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E7849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815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95ED6" w14:textId="5EB41502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C320BD">
              <w:rPr>
                <w:rFonts w:cs="Times New Roman"/>
                <w:sz w:val="20"/>
                <w:szCs w:val="20"/>
              </w:rPr>
              <w:t>40 (4.91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81B2C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1 (0.52,1.24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7423F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325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4DDE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13 (0.72,1.78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91577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01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94B93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9 (0.68,1.75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51BF9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730</w:t>
            </w:r>
          </w:p>
        </w:tc>
      </w:tr>
      <w:tr w:rsidR="00E11D97" w:rsidRPr="00C320BD" w14:paraId="03795B8A" w14:textId="77777777" w:rsidTr="006A4593">
        <w:trPr>
          <w:trHeight w:val="276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0FC9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5.3-23.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37140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847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C9F49" w14:textId="4AD89A53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C320BD">
              <w:rPr>
                <w:rFonts w:cs="Times New Roman"/>
                <w:sz w:val="20"/>
                <w:szCs w:val="20"/>
              </w:rPr>
              <w:t>26 (3.07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770E2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50 (0.31,0.81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2853D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E47A8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05 (0.63,1.75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FD158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854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F0A98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1.14 (0.67,1.94)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612BB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38</w:t>
            </w:r>
          </w:p>
        </w:tc>
      </w:tr>
      <w:tr w:rsidR="00E11D97" w:rsidRPr="00CD132E" w14:paraId="484D6FC0" w14:textId="77777777" w:rsidTr="00C320BD">
        <w:trPr>
          <w:trHeight w:val="288"/>
        </w:trPr>
        <w:tc>
          <w:tcPr>
            <w:tcW w:w="69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B97B2C" w14:textId="77777777" w:rsidR="00E11D97" w:rsidRPr="00C320BD" w:rsidRDefault="00E11D97" w:rsidP="00E11D97">
            <w:pPr>
              <w:spacing w:after="0"/>
              <w:jc w:val="righ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≥23.3</w:t>
            </w:r>
          </w:p>
        </w:tc>
        <w:tc>
          <w:tcPr>
            <w:tcW w:w="39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B7301C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838</w:t>
            </w:r>
          </w:p>
        </w:tc>
        <w:tc>
          <w:tcPr>
            <w:tcW w:w="80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BD75F1" w14:textId="033AF59E" w:rsidR="00E11D97" w:rsidRPr="00C320BD" w:rsidRDefault="00E11D97" w:rsidP="006A4593">
            <w:pPr>
              <w:spacing w:after="0"/>
              <w:jc w:val="center"/>
              <w:rPr>
                <w:rFonts w:eastAsia="等线" w:cs="Times New Roman"/>
                <w:sz w:val="20"/>
                <w:szCs w:val="20"/>
              </w:rPr>
            </w:pPr>
            <w:r w:rsidRPr="00C320BD">
              <w:rPr>
                <w:rFonts w:cs="Times New Roman"/>
                <w:sz w:val="20"/>
                <w:szCs w:val="20"/>
              </w:rPr>
              <w:t>23 (2.74)</w:t>
            </w:r>
          </w:p>
        </w:tc>
        <w:tc>
          <w:tcPr>
            <w:tcW w:w="73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27B3E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44 (0.27,0.74)</w:t>
            </w:r>
          </w:p>
        </w:tc>
        <w:tc>
          <w:tcPr>
            <w:tcW w:w="38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1EA116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61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169F3D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68 (0.40,1.16)</w:t>
            </w:r>
          </w:p>
        </w:tc>
        <w:tc>
          <w:tcPr>
            <w:tcW w:w="38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E79D41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155</w:t>
            </w:r>
          </w:p>
        </w:tc>
        <w:tc>
          <w:tcPr>
            <w:tcW w:w="61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88CC5C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78 (0.45,1.35)</w:t>
            </w:r>
          </w:p>
        </w:tc>
        <w:tc>
          <w:tcPr>
            <w:tcW w:w="38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14C81A" w14:textId="77777777" w:rsidR="00E11D97" w:rsidRPr="00C320BD" w:rsidRDefault="00E11D97" w:rsidP="00E11D97">
            <w:pPr>
              <w:spacing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</w:rPr>
              <w:t>0.381</w:t>
            </w:r>
          </w:p>
        </w:tc>
      </w:tr>
    </w:tbl>
    <w:p w14:paraId="5DC4FE93" w14:textId="5311FF03" w:rsidR="00F74DE5" w:rsidRPr="00C320BD" w:rsidRDefault="00F74DE5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eastAsia="等线" w:cs="Times New Roman"/>
          <w:sz w:val="20"/>
          <w:szCs w:val="20"/>
        </w:rPr>
        <w:t xml:space="preserve">BMI, body mass index (calculated as weight in kilograms divided by height in meters squared); </w:t>
      </w:r>
      <w:r w:rsidRPr="00C320BD">
        <w:rPr>
          <w:rFonts w:cs="Times New Roman"/>
          <w:sz w:val="20"/>
          <w:szCs w:val="20"/>
        </w:rPr>
        <w:t>MACE, major adverse cardiovascular event; MET-h/d, metabolic equivalents of task per hour per day; OR, odds ratio; CI, confidence interval.</w:t>
      </w:r>
    </w:p>
    <w:p w14:paraId="696747D5" w14:textId="77777777" w:rsidR="00F74DE5" w:rsidRPr="00C320BD" w:rsidRDefault="00F74DE5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cs="Times New Roman"/>
          <w:sz w:val="20"/>
          <w:szCs w:val="20"/>
          <w:vertAlign w:val="superscript"/>
        </w:rPr>
        <w:t>a</w:t>
      </w:r>
      <w:r w:rsidRPr="00C320BD">
        <w:rPr>
          <w:rFonts w:cs="Times New Roman"/>
          <w:sz w:val="20"/>
          <w:szCs w:val="20"/>
        </w:rPr>
        <w:t xml:space="preserve"> BMI was categorized into three groups: normal weight (BMI&lt;24 kg/m</w:t>
      </w:r>
      <w:r w:rsidRPr="00C320BD">
        <w:rPr>
          <w:rFonts w:cs="Times New Roman"/>
          <w:sz w:val="20"/>
          <w:szCs w:val="20"/>
          <w:vertAlign w:val="superscript"/>
        </w:rPr>
        <w:t>2</w:t>
      </w:r>
      <w:r w:rsidRPr="00C320BD">
        <w:rPr>
          <w:rFonts w:cs="Times New Roman"/>
          <w:sz w:val="20"/>
          <w:szCs w:val="20"/>
        </w:rPr>
        <w:t>), overweight (24 kg/m</w:t>
      </w:r>
      <w:r w:rsidRPr="00C320BD">
        <w:rPr>
          <w:rFonts w:cs="Times New Roman"/>
          <w:sz w:val="20"/>
          <w:szCs w:val="20"/>
          <w:vertAlign w:val="superscript"/>
        </w:rPr>
        <w:t>2</w:t>
      </w:r>
      <w:r w:rsidRPr="00C320BD">
        <w:rPr>
          <w:rFonts w:cs="Times New Roman"/>
          <w:sz w:val="20"/>
          <w:szCs w:val="20"/>
        </w:rPr>
        <w:t>≤BMI&lt;28 kg/m</w:t>
      </w:r>
      <w:r w:rsidRPr="00C320BD">
        <w:rPr>
          <w:rFonts w:cs="Times New Roman"/>
          <w:sz w:val="20"/>
          <w:szCs w:val="20"/>
          <w:vertAlign w:val="superscript"/>
        </w:rPr>
        <w:t>2</w:t>
      </w:r>
      <w:r w:rsidRPr="00C320BD">
        <w:rPr>
          <w:rFonts w:cs="Times New Roman"/>
          <w:sz w:val="20"/>
          <w:szCs w:val="20"/>
        </w:rPr>
        <w:t>), and obesity (BMI</w:t>
      </w:r>
      <w:r w:rsidRPr="00C320BD">
        <w:rPr>
          <w:rFonts w:eastAsia="等线" w:cs="Times New Roman"/>
          <w:color w:val="000000"/>
          <w:sz w:val="20"/>
          <w:szCs w:val="20"/>
        </w:rPr>
        <w:t>≥</w:t>
      </w:r>
      <w:r w:rsidRPr="00C320BD">
        <w:rPr>
          <w:rFonts w:cs="Times New Roman"/>
          <w:sz w:val="20"/>
          <w:szCs w:val="20"/>
        </w:rPr>
        <w:t>28 kg/m</w:t>
      </w:r>
      <w:r w:rsidRPr="00C320BD">
        <w:rPr>
          <w:rFonts w:cs="Times New Roman"/>
          <w:sz w:val="20"/>
          <w:szCs w:val="20"/>
          <w:vertAlign w:val="superscript"/>
        </w:rPr>
        <w:t>2</w:t>
      </w:r>
      <w:r w:rsidRPr="00C320BD">
        <w:rPr>
          <w:rFonts w:cs="Times New Roman"/>
          <w:sz w:val="20"/>
          <w:szCs w:val="20"/>
        </w:rPr>
        <w:t>).</w:t>
      </w:r>
    </w:p>
    <w:p w14:paraId="3A3BAEF0" w14:textId="77777777" w:rsidR="00F74DE5" w:rsidRPr="00C320BD" w:rsidRDefault="00F74DE5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cs="Times New Roman"/>
          <w:sz w:val="20"/>
          <w:szCs w:val="20"/>
          <w:vertAlign w:val="superscript"/>
        </w:rPr>
        <w:t>b</w:t>
      </w:r>
      <w:r w:rsidRPr="00C320BD">
        <w:rPr>
          <w:rFonts w:cs="Times New Roman"/>
          <w:sz w:val="20"/>
          <w:szCs w:val="20"/>
        </w:rPr>
        <w:t xml:space="preserve"> Model 2 adjusted for age, sex, study location, household annual income, and education.</w:t>
      </w:r>
    </w:p>
    <w:p w14:paraId="1EB310FF" w14:textId="77777777" w:rsidR="00F74DE5" w:rsidRPr="00C320BD" w:rsidRDefault="00F74DE5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cs="Times New Roman"/>
          <w:sz w:val="20"/>
          <w:szCs w:val="20"/>
          <w:vertAlign w:val="superscript"/>
        </w:rPr>
        <w:t>c</w:t>
      </w:r>
      <w:r w:rsidRPr="00C320BD">
        <w:rPr>
          <w:rFonts w:cs="Times New Roman"/>
          <w:sz w:val="20"/>
          <w:szCs w:val="20"/>
        </w:rPr>
        <w:t xml:space="preserve"> Model 3 additionally adjusted for smoking, alcohol consumption, sedentary leisure time, fruit intake, and self-reported general health status.</w:t>
      </w:r>
    </w:p>
    <w:p w14:paraId="23C0EAE4" w14:textId="77777777" w:rsidR="00F73EDA" w:rsidRPr="00CD132E" w:rsidRDefault="00F74DE5" w:rsidP="00C320BD">
      <w:pPr>
        <w:spacing w:before="0" w:after="0"/>
        <w:rPr>
          <w:rFonts w:cs="Times New Roman"/>
          <w:sz w:val="20"/>
          <w:szCs w:val="20"/>
        </w:rPr>
        <w:sectPr w:rsidR="00F73EDA" w:rsidRPr="00CD132E" w:rsidSect="00AE6272"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  <w:r w:rsidRPr="00C320BD">
        <w:rPr>
          <w:rFonts w:cs="Times New Roman"/>
          <w:sz w:val="20"/>
          <w:szCs w:val="20"/>
          <w:vertAlign w:val="superscript"/>
        </w:rPr>
        <w:t>d</w:t>
      </w:r>
      <w:r w:rsidRPr="00C320BD">
        <w:rPr>
          <w:rFonts w:cs="Times New Roman"/>
          <w:sz w:val="20"/>
          <w:szCs w:val="20"/>
        </w:rPr>
        <w:t xml:space="preserve"> </w:t>
      </w:r>
      <w:proofErr w:type="gramStart"/>
      <w:r w:rsidRPr="00C320BD">
        <w:rPr>
          <w:rFonts w:cs="Times New Roman"/>
          <w:sz w:val="20"/>
          <w:szCs w:val="20"/>
        </w:rPr>
        <w:t>The</w:t>
      </w:r>
      <w:proofErr w:type="gramEnd"/>
      <w:r w:rsidRPr="00C320BD">
        <w:rPr>
          <w:rFonts w:cs="Times New Roman"/>
          <w:sz w:val="20"/>
          <w:szCs w:val="20"/>
        </w:rPr>
        <w:t xml:space="preserve"> value of METs was categorized into four groups by quartile: 9.0 (quartile1), 15.2 (quartile2), 23.2 (quartile3).</w:t>
      </w:r>
      <w:r w:rsidRPr="00C320BD">
        <w:rPr>
          <w:rFonts w:cs="Times New Roman"/>
          <w:sz w:val="20"/>
          <w:szCs w:val="20"/>
        </w:rPr>
        <w:tab/>
      </w:r>
    </w:p>
    <w:p w14:paraId="653AA800" w14:textId="6F739351" w:rsidR="00AE6272" w:rsidRPr="00C320BD" w:rsidRDefault="00F73EDA" w:rsidP="00F73EDA">
      <w:pPr>
        <w:spacing w:after="0"/>
        <w:rPr>
          <w:rFonts w:cs="Times New Roman"/>
        </w:rPr>
      </w:pPr>
      <w:r w:rsidRPr="00C320BD">
        <w:rPr>
          <w:rFonts w:cs="Times New Roman"/>
          <w:b/>
        </w:rPr>
        <w:lastRenderedPageBreak/>
        <w:t xml:space="preserve">Supplementary Table </w:t>
      </w:r>
      <w:r w:rsidR="00B573FE" w:rsidRPr="00C320BD">
        <w:rPr>
          <w:rFonts w:cs="Times New Roman"/>
          <w:b/>
        </w:rPr>
        <w:t>7</w:t>
      </w:r>
      <w:r w:rsidRPr="00C320BD">
        <w:rPr>
          <w:rFonts w:cs="Times New Roman"/>
          <w:b/>
        </w:rPr>
        <w:t xml:space="preserve">. </w:t>
      </w:r>
      <w:r w:rsidRPr="00C320BD">
        <w:rPr>
          <w:rFonts w:cs="Times New Roman"/>
        </w:rPr>
        <w:t>Associations between total physical activity and the prevalence of MACE in different region group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089"/>
        <w:gridCol w:w="1454"/>
        <w:gridCol w:w="2127"/>
        <w:gridCol w:w="1885"/>
        <w:gridCol w:w="963"/>
        <w:gridCol w:w="1560"/>
        <w:gridCol w:w="963"/>
        <w:gridCol w:w="1560"/>
        <w:gridCol w:w="963"/>
      </w:tblGrid>
      <w:tr w:rsidR="00E11D97" w:rsidRPr="00C320BD" w14:paraId="35B1870B" w14:textId="77777777" w:rsidTr="00C320BD">
        <w:trPr>
          <w:trHeight w:val="372"/>
        </w:trPr>
        <w:tc>
          <w:tcPr>
            <w:tcW w:w="770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A223624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 xml:space="preserve">　</w:t>
            </w:r>
          </w:p>
        </w:tc>
        <w:tc>
          <w:tcPr>
            <w:tcW w:w="536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D83D534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>Sample Size</w:t>
            </w:r>
          </w:p>
        </w:tc>
        <w:tc>
          <w:tcPr>
            <w:tcW w:w="784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596E25D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 xml:space="preserve">Prevalence, </w:t>
            </w:r>
            <w:r w:rsidRPr="00C320BD">
              <w:rPr>
                <w:rFonts w:eastAsia="等线" w:cs="Times New Roman"/>
                <w:b/>
                <w:bCs/>
                <w:i/>
                <w:iCs/>
                <w:color w:val="000000"/>
                <w:szCs w:val="24"/>
                <w:lang w:eastAsia="zh-CN"/>
              </w:rPr>
              <w:t>n</w:t>
            </w:r>
            <w:r w:rsidRPr="00C320BD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 xml:space="preserve"> (%)</w:t>
            </w:r>
          </w:p>
        </w:tc>
        <w:tc>
          <w:tcPr>
            <w:tcW w:w="69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76E5A5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>Model 1 (crude)</w:t>
            </w:r>
          </w:p>
        </w:tc>
        <w:tc>
          <w:tcPr>
            <w:tcW w:w="35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54DF4E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/>
                <w:bCs/>
                <w:i/>
                <w:iCs/>
                <w:color w:val="000000"/>
                <w:szCs w:val="24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i/>
                <w:iCs/>
                <w:color w:val="000000"/>
                <w:szCs w:val="24"/>
                <w:lang w:eastAsia="zh-CN"/>
              </w:rPr>
              <w:t>p</w:t>
            </w:r>
            <w:r w:rsidRPr="00C320BD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>-value</w:t>
            </w:r>
          </w:p>
        </w:tc>
        <w:tc>
          <w:tcPr>
            <w:tcW w:w="57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07908C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>Model 2</w:t>
            </w:r>
            <w:r w:rsidRPr="00C320BD">
              <w:rPr>
                <w:rFonts w:eastAsia="等线" w:cs="Times New Roman"/>
                <w:b/>
                <w:bCs/>
                <w:color w:val="000000"/>
                <w:szCs w:val="24"/>
                <w:vertAlign w:val="superscript"/>
                <w:lang w:eastAsia="zh-CN"/>
              </w:rPr>
              <w:t xml:space="preserve"> a</w:t>
            </w:r>
          </w:p>
        </w:tc>
        <w:tc>
          <w:tcPr>
            <w:tcW w:w="35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412333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/>
                <w:bCs/>
                <w:i/>
                <w:iCs/>
                <w:color w:val="000000"/>
                <w:szCs w:val="24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i/>
                <w:iCs/>
                <w:color w:val="000000"/>
                <w:szCs w:val="24"/>
                <w:lang w:eastAsia="zh-CN"/>
              </w:rPr>
              <w:t>p</w:t>
            </w:r>
            <w:r w:rsidRPr="00C320BD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>-value</w:t>
            </w:r>
          </w:p>
        </w:tc>
        <w:tc>
          <w:tcPr>
            <w:tcW w:w="57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F03B49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>Model 3</w:t>
            </w:r>
            <w:r w:rsidRPr="00C320BD">
              <w:rPr>
                <w:rFonts w:eastAsia="等线" w:cs="Times New Roman"/>
                <w:b/>
                <w:bCs/>
                <w:color w:val="000000"/>
                <w:szCs w:val="24"/>
                <w:vertAlign w:val="superscript"/>
                <w:lang w:eastAsia="zh-CN"/>
              </w:rPr>
              <w:t xml:space="preserve"> b</w:t>
            </w:r>
          </w:p>
        </w:tc>
        <w:tc>
          <w:tcPr>
            <w:tcW w:w="35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1F3E9A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/>
                <w:bCs/>
                <w:i/>
                <w:iCs/>
                <w:color w:val="000000"/>
                <w:szCs w:val="24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i/>
                <w:iCs/>
                <w:color w:val="000000"/>
                <w:szCs w:val="24"/>
                <w:lang w:eastAsia="zh-CN"/>
              </w:rPr>
              <w:t>p</w:t>
            </w:r>
            <w:r w:rsidRPr="00C320BD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>-value</w:t>
            </w:r>
          </w:p>
        </w:tc>
      </w:tr>
      <w:tr w:rsidR="00F73EDA" w:rsidRPr="00C320BD" w14:paraId="2A7FC0D3" w14:textId="77777777" w:rsidTr="00E11D97">
        <w:trPr>
          <w:trHeight w:val="324"/>
        </w:trPr>
        <w:tc>
          <w:tcPr>
            <w:tcW w:w="770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6967674" w14:textId="77777777" w:rsidR="00F73EDA" w:rsidRPr="00C320BD" w:rsidRDefault="00F73EDA" w:rsidP="00F73EDA">
            <w:pPr>
              <w:spacing w:before="0" w:after="0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</w:p>
        </w:tc>
        <w:tc>
          <w:tcPr>
            <w:tcW w:w="536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54B2898" w14:textId="77777777" w:rsidR="00F73EDA" w:rsidRPr="00C320BD" w:rsidRDefault="00F73EDA" w:rsidP="00F73EDA">
            <w:pPr>
              <w:spacing w:before="0" w:after="0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</w:p>
        </w:tc>
        <w:tc>
          <w:tcPr>
            <w:tcW w:w="784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F610ACA" w14:textId="77777777" w:rsidR="00F73EDA" w:rsidRPr="00C320BD" w:rsidRDefault="00F73EDA" w:rsidP="00F73EDA">
            <w:pPr>
              <w:spacing w:before="0" w:after="0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</w:p>
        </w:tc>
        <w:tc>
          <w:tcPr>
            <w:tcW w:w="2910" w:type="pct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E7AA5F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Cs w:val="24"/>
                <w:lang w:eastAsia="zh-CN"/>
              </w:rPr>
              <w:t>OR (95% CI)</w:t>
            </w:r>
          </w:p>
        </w:tc>
      </w:tr>
      <w:tr w:rsidR="00E11D97" w:rsidRPr="00C320BD" w14:paraId="60F49B92" w14:textId="77777777" w:rsidTr="00E11D97">
        <w:trPr>
          <w:trHeight w:val="288"/>
        </w:trPr>
        <w:tc>
          <w:tcPr>
            <w:tcW w:w="7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52EFB" w14:textId="77777777" w:rsidR="00F73EDA" w:rsidRPr="00C320BD" w:rsidRDefault="00F73EDA" w:rsidP="00F73EDA">
            <w:pPr>
              <w:spacing w:before="0"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  <w:t>Region groups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7FBE0" w14:textId="77777777" w:rsidR="00F73EDA" w:rsidRPr="00C320BD" w:rsidRDefault="00F73EDA" w:rsidP="00F73EDA">
            <w:pPr>
              <w:spacing w:before="0"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665B2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8134F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99203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35C54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9B0D2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14BDE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86CDA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</w:tr>
      <w:tr w:rsidR="00E11D97" w:rsidRPr="00C320BD" w14:paraId="22CC7F8C" w14:textId="77777777" w:rsidTr="00E11D97">
        <w:trPr>
          <w:trHeight w:val="288"/>
        </w:trPr>
        <w:tc>
          <w:tcPr>
            <w:tcW w:w="7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1089C" w14:textId="77777777" w:rsidR="00F73EDA" w:rsidRPr="00C320BD" w:rsidRDefault="00F73EDA" w:rsidP="00F73EDA">
            <w:pPr>
              <w:spacing w:before="0"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  <w:t>Urban region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4079C" w14:textId="77777777" w:rsidR="00F73EDA" w:rsidRPr="00C320BD" w:rsidRDefault="00F73EDA" w:rsidP="00F73EDA">
            <w:pPr>
              <w:spacing w:before="0"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4DBB1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CDE0F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FA73C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F9511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69914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B36F6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832AA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</w:tr>
      <w:tr w:rsidR="00E11D97" w:rsidRPr="00C320BD" w14:paraId="2ACA13C0" w14:textId="77777777" w:rsidTr="00E11D97">
        <w:trPr>
          <w:trHeight w:val="300"/>
        </w:trPr>
        <w:tc>
          <w:tcPr>
            <w:tcW w:w="7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45E4E5" w14:textId="77777777" w:rsidR="00F73EDA" w:rsidRPr="00C320BD" w:rsidRDefault="00F73EDA" w:rsidP="00F73ED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Total physical activity (MET-h/d)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AE02A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0 838</w:t>
            </w: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65CDC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18 (1.08)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54733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80 (0.72,0.88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96337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02033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(0.92,1.10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041F5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3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F3065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(0.89,1.12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044BE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56</w:t>
            </w:r>
          </w:p>
        </w:tc>
      </w:tr>
      <w:tr w:rsidR="00E11D97" w:rsidRPr="00C320BD" w14:paraId="12BE8F69" w14:textId="77777777" w:rsidTr="00E11D97">
        <w:trPr>
          <w:trHeight w:val="348"/>
        </w:trPr>
        <w:tc>
          <w:tcPr>
            <w:tcW w:w="7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6487B7" w14:textId="77777777" w:rsidR="00F73EDA" w:rsidRPr="00C320BD" w:rsidRDefault="00F73EDA" w:rsidP="00F73ED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 xml:space="preserve">Total physical activity (four categories) </w:t>
            </w:r>
            <w:r w:rsidRPr="00C320BD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eastAsia="zh-CN"/>
              </w:rPr>
              <w:t>c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73E97" w14:textId="77777777" w:rsidR="00F73EDA" w:rsidRPr="00C320BD" w:rsidRDefault="00F73EDA" w:rsidP="00F73ED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8E8CB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78797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98F83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35E65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91F4E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2F2A3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3486E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</w:tr>
      <w:tr w:rsidR="00E11D97" w:rsidRPr="00C320BD" w14:paraId="7E8BC02E" w14:textId="77777777" w:rsidTr="00E11D97">
        <w:trPr>
          <w:trHeight w:val="288"/>
        </w:trPr>
        <w:tc>
          <w:tcPr>
            <w:tcW w:w="7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074C1" w14:textId="77777777" w:rsidR="00F73EDA" w:rsidRPr="00C320BD" w:rsidRDefault="00F73EDA" w:rsidP="00F73ED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&lt;9.0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BE023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 016</w:t>
            </w: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27841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40 (3.94)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C31C8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E62CE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14590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68D8A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0B415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9785F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</w:tr>
      <w:tr w:rsidR="00E11D97" w:rsidRPr="00C320BD" w14:paraId="63D58D5B" w14:textId="77777777" w:rsidTr="00E11D97">
        <w:trPr>
          <w:trHeight w:val="276"/>
        </w:trPr>
        <w:tc>
          <w:tcPr>
            <w:tcW w:w="7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8A5A9" w14:textId="77777777" w:rsidR="00F73EDA" w:rsidRPr="00C320BD" w:rsidRDefault="00F73EDA" w:rsidP="00F73ED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9.0-15.2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83576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2 978</w:t>
            </w: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7CD60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28 (0.94)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ED017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23 (0.14,0.38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1D1A1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3EE13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1 (0.39,1.29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1078C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26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B6BFC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3 (0.46,1.86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A9290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834</w:t>
            </w:r>
          </w:p>
        </w:tc>
      </w:tr>
      <w:tr w:rsidR="00E11D97" w:rsidRPr="00C320BD" w14:paraId="3427FF6A" w14:textId="77777777" w:rsidTr="00E11D97">
        <w:trPr>
          <w:trHeight w:val="276"/>
        </w:trPr>
        <w:tc>
          <w:tcPr>
            <w:tcW w:w="7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CBD65" w14:textId="77777777" w:rsidR="00F73EDA" w:rsidRPr="00C320BD" w:rsidRDefault="00F73EDA" w:rsidP="00F73ED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5.3-23.2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A7D4C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4 369</w:t>
            </w: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58986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31 (0.71)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9CD5F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18 (0.11,0.28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87A5F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B6593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4 (0.59,1.86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4BB27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88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C9FA8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14 (0.57,2.28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5DDB9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05</w:t>
            </w:r>
          </w:p>
        </w:tc>
      </w:tr>
      <w:tr w:rsidR="00E11D97" w:rsidRPr="00C320BD" w14:paraId="161E340B" w14:textId="77777777" w:rsidTr="00E11D97">
        <w:trPr>
          <w:trHeight w:val="276"/>
        </w:trPr>
        <w:tc>
          <w:tcPr>
            <w:tcW w:w="7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E4D10" w14:textId="77777777" w:rsidR="00F73EDA" w:rsidRPr="00C320BD" w:rsidRDefault="00F73EDA" w:rsidP="00F73ED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≥23.3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F4A8F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2 473</w:t>
            </w: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C3194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9 (0.77)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6EEAF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19 (0.11,0.33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F630C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7BB65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9 (0.40,1.56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CEB15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50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352DB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4 (0.32,1.75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E674F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497</w:t>
            </w:r>
          </w:p>
        </w:tc>
      </w:tr>
      <w:tr w:rsidR="00E11D97" w:rsidRPr="00C320BD" w14:paraId="63FFB5C4" w14:textId="77777777" w:rsidTr="00E11D97">
        <w:trPr>
          <w:trHeight w:val="288"/>
        </w:trPr>
        <w:tc>
          <w:tcPr>
            <w:tcW w:w="7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F44AB" w14:textId="77777777" w:rsidR="00F73EDA" w:rsidRPr="00C320BD" w:rsidRDefault="00F73EDA" w:rsidP="00F73EDA">
            <w:pPr>
              <w:spacing w:before="0"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  <w:t>Rural region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A1038" w14:textId="77777777" w:rsidR="00F73EDA" w:rsidRPr="00C320BD" w:rsidRDefault="00F73EDA" w:rsidP="00F73EDA">
            <w:pPr>
              <w:spacing w:before="0" w:after="0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CDB63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90A6D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1F0E8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3D11E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A47C3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FD1D8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20250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</w:tr>
      <w:tr w:rsidR="00E11D97" w:rsidRPr="00C320BD" w14:paraId="224C7A90" w14:textId="77777777" w:rsidTr="00E11D97">
        <w:trPr>
          <w:trHeight w:val="336"/>
        </w:trPr>
        <w:tc>
          <w:tcPr>
            <w:tcW w:w="7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ED0009" w14:textId="77777777" w:rsidR="00F73EDA" w:rsidRPr="00C320BD" w:rsidRDefault="00F73EDA" w:rsidP="00F73ED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Total physical activity (MET-h/d)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73F53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21 502</w:t>
            </w: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515C3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930 (4.33)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0C60A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2 (0.90,0.94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A2C32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E6DB4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5 (0.93,0.98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36FD4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5DEE5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5 (0.93,0.98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4F0F2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E11D97" w:rsidRPr="00C320BD" w14:paraId="2E37D84D" w14:textId="77777777" w:rsidTr="00E11D97">
        <w:trPr>
          <w:trHeight w:val="312"/>
        </w:trPr>
        <w:tc>
          <w:tcPr>
            <w:tcW w:w="7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06A985" w14:textId="77777777" w:rsidR="00F73EDA" w:rsidRPr="00C320BD" w:rsidRDefault="00F73EDA" w:rsidP="00F73ED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 xml:space="preserve">Total physical activity (four categories) 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250E5" w14:textId="77777777" w:rsidR="00F73EDA" w:rsidRPr="00C320BD" w:rsidRDefault="00F73EDA" w:rsidP="00F73ED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64B83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BD735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BADF9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DF941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01D9C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CD233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8B0EB" w14:textId="77777777" w:rsidR="00F73EDA" w:rsidRPr="00C320BD" w:rsidRDefault="00F73EDA" w:rsidP="00F73ED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</w:tr>
      <w:tr w:rsidR="00E11D97" w:rsidRPr="00C320BD" w14:paraId="20442656" w14:textId="77777777" w:rsidTr="00E11D97">
        <w:trPr>
          <w:trHeight w:val="288"/>
        </w:trPr>
        <w:tc>
          <w:tcPr>
            <w:tcW w:w="7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1CCE7" w14:textId="77777777" w:rsidR="00F73EDA" w:rsidRPr="00C320BD" w:rsidRDefault="00F73EDA" w:rsidP="00F73ED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&lt;9.0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E9179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6 976</w:t>
            </w: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F9F17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380 (5.45)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72C7E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2B06C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6E020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0EAA4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66634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B9D74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</w:tr>
      <w:tr w:rsidR="00E11D97" w:rsidRPr="00C320BD" w14:paraId="2F7546DB" w14:textId="77777777" w:rsidTr="00E11D97">
        <w:trPr>
          <w:trHeight w:val="276"/>
        </w:trPr>
        <w:tc>
          <w:tcPr>
            <w:tcW w:w="7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F77BF" w14:textId="77777777" w:rsidR="00F73EDA" w:rsidRPr="00C320BD" w:rsidRDefault="00F73EDA" w:rsidP="00F73ED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9.0-15.2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1D7AB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5 036</w:t>
            </w: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B8993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237 (4.71)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986B1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86 (0.73,1.01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140A4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0.07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9B5AA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1 (0.85,1.20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AE551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3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C34DC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4 (0.87,1.24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4B875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694</w:t>
            </w:r>
          </w:p>
        </w:tc>
      </w:tr>
      <w:tr w:rsidR="00E11D97" w:rsidRPr="00C320BD" w14:paraId="38D8D0F5" w14:textId="77777777" w:rsidTr="00E11D97">
        <w:trPr>
          <w:trHeight w:val="276"/>
        </w:trPr>
        <w:tc>
          <w:tcPr>
            <w:tcW w:w="7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C1E0B" w14:textId="77777777" w:rsidR="00F73EDA" w:rsidRPr="00C320BD" w:rsidRDefault="00F73EDA" w:rsidP="00F73ED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5.3-23.2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967B5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3 749</w:t>
            </w: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C712F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42 (3.79)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ED72B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68 (0.56,0.83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13DDA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E94A2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87 (0.71,1.06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8ECC9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17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09E02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87 (0.70,1.07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A750A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189</w:t>
            </w:r>
          </w:p>
        </w:tc>
      </w:tr>
      <w:tr w:rsidR="00E11D97" w:rsidRPr="00C320BD" w14:paraId="70407958" w14:textId="77777777" w:rsidTr="00C320BD">
        <w:trPr>
          <w:trHeight w:val="288"/>
        </w:trPr>
        <w:tc>
          <w:tcPr>
            <w:tcW w:w="77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D5160D" w14:textId="77777777" w:rsidR="00F73EDA" w:rsidRPr="00C320BD" w:rsidRDefault="00F73EDA" w:rsidP="00F73EDA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≥23.3</w:t>
            </w:r>
          </w:p>
        </w:tc>
        <w:tc>
          <w:tcPr>
            <w:tcW w:w="53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BBE2C4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5 741</w:t>
            </w:r>
          </w:p>
        </w:tc>
        <w:tc>
          <w:tcPr>
            <w:tcW w:w="7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F73E5C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71 (2.98)</w:t>
            </w:r>
          </w:p>
        </w:tc>
        <w:tc>
          <w:tcPr>
            <w:tcW w:w="69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20425C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53 (0.44,0.64)</w:t>
            </w:r>
          </w:p>
        </w:tc>
        <w:tc>
          <w:tcPr>
            <w:tcW w:w="35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9EB5D6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7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B2BA98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67 (0.55,0.81)</w:t>
            </w:r>
          </w:p>
        </w:tc>
        <w:tc>
          <w:tcPr>
            <w:tcW w:w="35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D299E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7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22686B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67 (0.55,0.82)</w:t>
            </w:r>
          </w:p>
        </w:tc>
        <w:tc>
          <w:tcPr>
            <w:tcW w:w="35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0C986E" w14:textId="77777777" w:rsidR="00F73EDA" w:rsidRPr="00C320BD" w:rsidRDefault="00F73EDA" w:rsidP="00F73EDA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</w:tbl>
    <w:p w14:paraId="2022AC8C" w14:textId="051C68AB" w:rsidR="00F73EDA" w:rsidRPr="00C320BD" w:rsidRDefault="00F73EDA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cs="Times New Roman"/>
          <w:sz w:val="20"/>
          <w:szCs w:val="20"/>
        </w:rPr>
        <w:t>MACE, major adverse cardiovascular event; MET-h/d, metabolic equivalents of task per hour per day; OR, odds ratio; CI, confidence interval.</w:t>
      </w:r>
    </w:p>
    <w:p w14:paraId="6D422D41" w14:textId="77777777" w:rsidR="00F73EDA" w:rsidRPr="00C320BD" w:rsidRDefault="00F73EDA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cs="Times New Roman"/>
          <w:sz w:val="20"/>
          <w:szCs w:val="20"/>
          <w:vertAlign w:val="superscript"/>
        </w:rPr>
        <w:t>a</w:t>
      </w:r>
      <w:r w:rsidRPr="00C320BD">
        <w:rPr>
          <w:rFonts w:cs="Times New Roman"/>
          <w:sz w:val="20"/>
          <w:szCs w:val="20"/>
        </w:rPr>
        <w:t xml:space="preserve"> Model 2 adjusted for age, sex, study location, household annual income, and education.</w:t>
      </w:r>
      <w:r w:rsidRPr="00C320BD">
        <w:rPr>
          <w:rFonts w:cs="Times New Roman"/>
          <w:sz w:val="20"/>
          <w:szCs w:val="20"/>
        </w:rPr>
        <w:tab/>
      </w:r>
      <w:r w:rsidRPr="00C320BD">
        <w:rPr>
          <w:rFonts w:cs="Times New Roman"/>
          <w:sz w:val="20"/>
          <w:szCs w:val="20"/>
        </w:rPr>
        <w:tab/>
      </w:r>
    </w:p>
    <w:p w14:paraId="1ECF11DF" w14:textId="77777777" w:rsidR="00F73EDA" w:rsidRPr="00C320BD" w:rsidRDefault="00F73EDA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cs="Times New Roman"/>
          <w:sz w:val="20"/>
          <w:szCs w:val="20"/>
          <w:vertAlign w:val="superscript"/>
        </w:rPr>
        <w:t>b</w:t>
      </w:r>
      <w:r w:rsidRPr="00C320BD">
        <w:rPr>
          <w:rFonts w:cs="Times New Roman"/>
          <w:sz w:val="20"/>
          <w:szCs w:val="20"/>
        </w:rPr>
        <w:t xml:space="preserve"> Model 3 additionally adjusted for smoking, alcohol consumption, sedentary leisure time, fruit intake, and self-reported general health status.</w:t>
      </w:r>
    </w:p>
    <w:p w14:paraId="0C132689" w14:textId="77777777" w:rsidR="00CD132E" w:rsidRPr="00CD132E" w:rsidRDefault="00F73EDA" w:rsidP="00C320BD">
      <w:pPr>
        <w:spacing w:before="0" w:after="0"/>
        <w:rPr>
          <w:rFonts w:cs="Times New Roman"/>
          <w:sz w:val="20"/>
          <w:szCs w:val="20"/>
          <w:highlight w:val="yellow"/>
        </w:rPr>
        <w:sectPr w:rsidR="00CD132E" w:rsidRPr="00CD132E" w:rsidSect="00AE6272"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  <w:r w:rsidRPr="00C320BD">
        <w:rPr>
          <w:rFonts w:cs="Times New Roman"/>
          <w:sz w:val="20"/>
          <w:szCs w:val="20"/>
          <w:vertAlign w:val="superscript"/>
        </w:rPr>
        <w:t>c</w:t>
      </w:r>
      <w:r w:rsidRPr="00C320BD">
        <w:rPr>
          <w:rFonts w:cs="Times New Roman"/>
          <w:sz w:val="20"/>
          <w:szCs w:val="20"/>
        </w:rPr>
        <w:t xml:space="preserve"> </w:t>
      </w:r>
      <w:proofErr w:type="gramStart"/>
      <w:r w:rsidRPr="00C320BD">
        <w:rPr>
          <w:rFonts w:cs="Times New Roman"/>
          <w:sz w:val="20"/>
          <w:szCs w:val="20"/>
        </w:rPr>
        <w:t>The</w:t>
      </w:r>
      <w:proofErr w:type="gramEnd"/>
      <w:r w:rsidRPr="00C320BD">
        <w:rPr>
          <w:rFonts w:cs="Times New Roman"/>
          <w:sz w:val="20"/>
          <w:szCs w:val="20"/>
        </w:rPr>
        <w:t xml:space="preserve"> value of METs was categorized into four groups by quartile: 9.0 (quartile1), 15.2 (quartile2), 23.2 (quartile3).</w:t>
      </w:r>
    </w:p>
    <w:p w14:paraId="5C6E31D7" w14:textId="7619D793" w:rsidR="004C4771" w:rsidRPr="00C320BD" w:rsidRDefault="004C4771" w:rsidP="00CD132E">
      <w:pPr>
        <w:spacing w:after="120"/>
        <w:rPr>
          <w:rFonts w:cs="Times New Roman"/>
          <w:sz w:val="20"/>
          <w:szCs w:val="20"/>
        </w:rPr>
      </w:pPr>
      <w:r w:rsidRPr="00C320BD">
        <w:rPr>
          <w:rFonts w:eastAsia="等线" w:cs="Times New Roman"/>
          <w:b/>
          <w:bCs/>
          <w:color w:val="000000"/>
          <w:szCs w:val="24"/>
          <w:lang w:eastAsia="zh-CN"/>
        </w:rPr>
        <w:lastRenderedPageBreak/>
        <w:t>Supplementary Table 8.</w:t>
      </w:r>
      <w:r w:rsidRPr="00C320BD">
        <w:rPr>
          <w:rFonts w:eastAsia="等线" w:cs="Times New Roman"/>
          <w:color w:val="000000"/>
          <w:szCs w:val="24"/>
          <w:lang w:eastAsia="zh-CN"/>
        </w:rPr>
        <w:t xml:space="preserve"> Associations between total physical activity and MACE in diabetes participants and non-diabetes participant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777"/>
        <w:gridCol w:w="1348"/>
        <w:gridCol w:w="1896"/>
        <w:gridCol w:w="1720"/>
        <w:gridCol w:w="901"/>
        <w:gridCol w:w="1560"/>
        <w:gridCol w:w="901"/>
        <w:gridCol w:w="1560"/>
        <w:gridCol w:w="901"/>
      </w:tblGrid>
      <w:tr w:rsidR="004C4771" w:rsidRPr="00C320BD" w14:paraId="0C919884" w14:textId="77777777" w:rsidTr="00C320BD">
        <w:trPr>
          <w:trHeight w:val="348"/>
        </w:trPr>
        <w:tc>
          <w:tcPr>
            <w:tcW w:w="1024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BAB107C" w14:textId="5F82A544" w:rsidR="004C4771" w:rsidRPr="00C320BD" w:rsidRDefault="004C4771" w:rsidP="004C4771">
            <w:pPr>
              <w:spacing w:before="0" w:after="0"/>
              <w:jc w:val="center"/>
              <w:rPr>
                <w:rFonts w:ascii="等线" w:eastAsia="等线" w:hAnsi="等线" w:cs="宋体"/>
                <w:b/>
                <w:bCs/>
                <w:color w:val="000000"/>
                <w:sz w:val="22"/>
                <w:lang w:eastAsia="zh-CN"/>
              </w:rPr>
            </w:pPr>
          </w:p>
        </w:tc>
        <w:tc>
          <w:tcPr>
            <w:tcW w:w="497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CA436DD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  <w:t>Sample Size</w:t>
            </w:r>
          </w:p>
        </w:tc>
        <w:tc>
          <w:tcPr>
            <w:tcW w:w="699" w:type="pct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2D9C9FA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  <w:t xml:space="preserve">Prevalence, </w:t>
            </w:r>
            <w:r w:rsidRPr="00C320BD">
              <w:rPr>
                <w:rFonts w:eastAsia="等线" w:cs="Times New Roman"/>
                <w:b/>
                <w:bCs/>
                <w:i/>
                <w:iCs/>
                <w:color w:val="000000"/>
                <w:sz w:val="22"/>
                <w:lang w:eastAsia="zh-CN"/>
              </w:rPr>
              <w:t>n</w:t>
            </w:r>
            <w:r w:rsidRPr="00C320BD"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  <w:t xml:space="preserve"> (%)</w:t>
            </w:r>
          </w:p>
        </w:tc>
        <w:tc>
          <w:tcPr>
            <w:tcW w:w="634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2641E1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  <w:t>Model 1 (crude)</w:t>
            </w:r>
          </w:p>
        </w:tc>
        <w:tc>
          <w:tcPr>
            <w:tcW w:w="33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BA2836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/>
                <w:bCs/>
                <w:i/>
                <w:iCs/>
                <w:color w:val="000000"/>
                <w:sz w:val="22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i/>
                <w:iCs/>
                <w:color w:val="000000"/>
                <w:sz w:val="22"/>
                <w:lang w:eastAsia="zh-CN"/>
              </w:rPr>
              <w:t>p</w:t>
            </w:r>
            <w:r w:rsidRPr="00C320BD"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  <w:t>-value</w:t>
            </w:r>
          </w:p>
        </w:tc>
        <w:tc>
          <w:tcPr>
            <w:tcW w:w="57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A5606E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  <w:t xml:space="preserve">Model 2 </w:t>
            </w:r>
            <w:r w:rsidRPr="00C320BD">
              <w:rPr>
                <w:rFonts w:eastAsia="等线" w:cs="Times New Roman"/>
                <w:b/>
                <w:bCs/>
                <w:color w:val="000000"/>
                <w:sz w:val="22"/>
                <w:vertAlign w:val="superscript"/>
                <w:lang w:eastAsia="zh-CN"/>
              </w:rPr>
              <w:t>a</w:t>
            </w:r>
          </w:p>
        </w:tc>
        <w:tc>
          <w:tcPr>
            <w:tcW w:w="33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713A60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/>
                <w:bCs/>
                <w:i/>
                <w:iCs/>
                <w:color w:val="000000"/>
                <w:sz w:val="22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i/>
                <w:iCs/>
                <w:color w:val="000000"/>
                <w:sz w:val="22"/>
                <w:lang w:eastAsia="zh-CN"/>
              </w:rPr>
              <w:t>p</w:t>
            </w:r>
            <w:r w:rsidRPr="00C320BD"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  <w:t>-value</w:t>
            </w:r>
          </w:p>
        </w:tc>
        <w:tc>
          <w:tcPr>
            <w:tcW w:w="57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D92341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  <w:t xml:space="preserve">Model 3 </w:t>
            </w:r>
            <w:r w:rsidRPr="00C320BD">
              <w:rPr>
                <w:rFonts w:eastAsia="等线" w:cs="Times New Roman"/>
                <w:b/>
                <w:bCs/>
                <w:color w:val="000000"/>
                <w:sz w:val="22"/>
                <w:vertAlign w:val="superscript"/>
                <w:lang w:eastAsia="zh-CN"/>
              </w:rPr>
              <w:t>b</w:t>
            </w:r>
          </w:p>
        </w:tc>
        <w:tc>
          <w:tcPr>
            <w:tcW w:w="33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2A5F29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/>
                <w:bCs/>
                <w:i/>
                <w:iCs/>
                <w:color w:val="000000"/>
                <w:sz w:val="22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i/>
                <w:iCs/>
                <w:color w:val="000000"/>
                <w:sz w:val="22"/>
                <w:lang w:eastAsia="zh-CN"/>
              </w:rPr>
              <w:t>p</w:t>
            </w:r>
            <w:r w:rsidRPr="00C320BD"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  <w:t>-value</w:t>
            </w:r>
          </w:p>
        </w:tc>
      </w:tr>
      <w:tr w:rsidR="004C4771" w:rsidRPr="00C320BD" w14:paraId="452F6AFA" w14:textId="77777777" w:rsidTr="004C4771">
        <w:trPr>
          <w:trHeight w:val="288"/>
        </w:trPr>
        <w:tc>
          <w:tcPr>
            <w:tcW w:w="1024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894B3BA" w14:textId="77777777" w:rsidR="004C4771" w:rsidRPr="00C320BD" w:rsidRDefault="004C4771" w:rsidP="004C4771">
            <w:pPr>
              <w:spacing w:before="0" w:after="0"/>
              <w:rPr>
                <w:rFonts w:ascii="等线" w:eastAsia="等线" w:hAnsi="等线" w:cs="宋体"/>
                <w:b/>
                <w:bCs/>
                <w:color w:val="000000"/>
                <w:sz w:val="22"/>
                <w:lang w:eastAsia="zh-CN"/>
              </w:rPr>
            </w:pPr>
          </w:p>
        </w:tc>
        <w:tc>
          <w:tcPr>
            <w:tcW w:w="497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BBFD41E" w14:textId="77777777" w:rsidR="004C4771" w:rsidRPr="00C320BD" w:rsidRDefault="004C4771" w:rsidP="004C4771">
            <w:pPr>
              <w:spacing w:before="0" w:after="0"/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</w:pPr>
          </w:p>
        </w:tc>
        <w:tc>
          <w:tcPr>
            <w:tcW w:w="699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9394BCD" w14:textId="77777777" w:rsidR="004C4771" w:rsidRPr="00C320BD" w:rsidRDefault="004C4771" w:rsidP="004C4771">
            <w:pPr>
              <w:spacing w:before="0" w:after="0"/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</w:pPr>
          </w:p>
        </w:tc>
        <w:tc>
          <w:tcPr>
            <w:tcW w:w="2781" w:type="pct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61DED90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 w:val="22"/>
                <w:lang w:eastAsia="zh-CN"/>
              </w:rPr>
              <w:t>OR (95% CI)</w:t>
            </w:r>
          </w:p>
        </w:tc>
      </w:tr>
      <w:tr w:rsidR="004C4771" w:rsidRPr="00C320BD" w14:paraId="672904AC" w14:textId="77777777" w:rsidTr="004C4771">
        <w:trPr>
          <w:trHeight w:val="276"/>
        </w:trPr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7E577" w14:textId="77777777" w:rsidR="004C4771" w:rsidRPr="00C320BD" w:rsidRDefault="004C4771" w:rsidP="004C4771">
            <w:pPr>
              <w:spacing w:before="0"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  <w:t>Participants with diabetes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AEE9B" w14:textId="77777777" w:rsidR="004C4771" w:rsidRPr="00C320BD" w:rsidRDefault="004C4771" w:rsidP="004C4771">
            <w:pPr>
              <w:spacing w:before="0"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08B1F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A603CC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EC734A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0FB0FB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55185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1527F7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AB27F7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</w:tr>
      <w:tr w:rsidR="004C4771" w:rsidRPr="00C320BD" w14:paraId="1DDC5067" w14:textId="77777777" w:rsidTr="004C4771">
        <w:trPr>
          <w:trHeight w:val="324"/>
        </w:trPr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A52170" w14:textId="77777777" w:rsidR="004C4771" w:rsidRPr="00C320BD" w:rsidRDefault="004C4771" w:rsidP="004C4771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Total physical activity (MET-h/d)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08F30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797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22BE9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84 (10.54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B4CB5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3 (0.85,1.01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A8509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08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E7678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9 (0.90,1.08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3CF61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6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7AAC2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8 (0.90,1.08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EAB3E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45</w:t>
            </w:r>
          </w:p>
        </w:tc>
      </w:tr>
      <w:tr w:rsidR="004C4771" w:rsidRPr="00C320BD" w14:paraId="7B3CED6A" w14:textId="77777777" w:rsidTr="004C4771">
        <w:trPr>
          <w:trHeight w:val="324"/>
        </w:trPr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54208" w14:textId="77777777" w:rsidR="004C4771" w:rsidRPr="00C320BD" w:rsidRDefault="004C4771" w:rsidP="004C4771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 xml:space="preserve">Total physical activity (four categories) </w:t>
            </w:r>
            <w:r w:rsidRPr="00C320BD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eastAsia="zh-CN"/>
              </w:rPr>
              <w:t>c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2F2BD" w14:textId="77777777" w:rsidR="004C4771" w:rsidRPr="00C320BD" w:rsidRDefault="004C4771" w:rsidP="004C4771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72198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06B1A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9CF10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97427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9BFC0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E22CE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A34EA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</w:tr>
      <w:tr w:rsidR="004C4771" w:rsidRPr="00C320BD" w14:paraId="0028C070" w14:textId="77777777" w:rsidTr="004C4771">
        <w:trPr>
          <w:trHeight w:val="288"/>
        </w:trPr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CF7D0" w14:textId="77777777" w:rsidR="004C4771" w:rsidRPr="00C320BD" w:rsidRDefault="004C4771" w:rsidP="004C4771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&lt;9.0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BCD97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233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AEA68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31 (13.30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F555F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B0331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634EE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98F43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9E078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54158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</w:tr>
      <w:tr w:rsidR="004C4771" w:rsidRPr="00C320BD" w14:paraId="31E8CC14" w14:textId="77777777" w:rsidTr="004C4771">
        <w:trPr>
          <w:trHeight w:val="276"/>
        </w:trPr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B38A4" w14:textId="77777777" w:rsidR="004C4771" w:rsidRPr="00C320BD" w:rsidRDefault="004C4771" w:rsidP="004C4771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9.0-15.2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8CF02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206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A6960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25 (12.14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96610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0 (0.52,1.58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D33A7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2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35E37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17 (0.64,2.12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247F0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61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E8181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2 (0.54,1.93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AF7FE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58</w:t>
            </w:r>
          </w:p>
        </w:tc>
      </w:tr>
      <w:tr w:rsidR="004C4771" w:rsidRPr="00C320BD" w14:paraId="322A2267" w14:textId="77777777" w:rsidTr="004C4771">
        <w:trPr>
          <w:trHeight w:val="276"/>
        </w:trPr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9D808" w14:textId="77777777" w:rsidR="004C4771" w:rsidRPr="00C320BD" w:rsidRDefault="004C4771" w:rsidP="004C4771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5.3-23.2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190AA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69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7707F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3 (7.69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38E74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55 (0.28,1.09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CDB93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08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04B4D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82 (0.41,1.65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5ABF3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58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28775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82 (0.40,1.68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368DA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582</w:t>
            </w:r>
          </w:p>
        </w:tc>
      </w:tr>
      <w:tr w:rsidR="004C4771" w:rsidRPr="00C320BD" w14:paraId="35906ABB" w14:textId="77777777" w:rsidTr="004C4771">
        <w:trPr>
          <w:trHeight w:val="276"/>
        </w:trPr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68D88" w14:textId="77777777" w:rsidR="004C4771" w:rsidRPr="00C320BD" w:rsidRDefault="004C4771" w:rsidP="004C4771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ascii="等线" w:eastAsia="等线" w:hAnsi="等线" w:cs="Times New Roman" w:hint="eastAsia"/>
                <w:color w:val="000000"/>
                <w:sz w:val="20"/>
                <w:szCs w:val="20"/>
                <w:lang w:eastAsia="zh-CN"/>
              </w:rPr>
              <w:t>≥</w:t>
            </w: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23.3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05DA9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89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5BD8C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5 (7.94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59F4D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57 (0.30,1.09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D521F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08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44090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0 (0.45,1.81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D8ADB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7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4FCC0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84 (0.41,1.74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14211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649</w:t>
            </w:r>
          </w:p>
        </w:tc>
      </w:tr>
      <w:tr w:rsidR="004C4771" w:rsidRPr="00C320BD" w14:paraId="3B54E70A" w14:textId="77777777" w:rsidTr="004C4771">
        <w:trPr>
          <w:trHeight w:val="276"/>
        </w:trPr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B58C9" w14:textId="77777777" w:rsidR="004C4771" w:rsidRPr="00C320BD" w:rsidRDefault="004C4771" w:rsidP="004C4771">
            <w:pPr>
              <w:spacing w:before="0" w:after="0"/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/>
                <w:bCs/>
                <w:color w:val="000000"/>
                <w:sz w:val="20"/>
                <w:szCs w:val="20"/>
                <w:lang w:eastAsia="zh-CN"/>
              </w:rPr>
              <w:t>Participants without diabetes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9CA1F" w14:textId="77777777" w:rsidR="004C4771" w:rsidRPr="00C320BD" w:rsidRDefault="004C4771" w:rsidP="004C4771">
            <w:pPr>
              <w:spacing w:before="0" w:after="0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BDC75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C54A86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C8BE3D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36EF8B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9088FA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E3C4B8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EC83F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</w:tr>
      <w:tr w:rsidR="004C4771" w:rsidRPr="00C320BD" w14:paraId="06072A52" w14:textId="77777777" w:rsidTr="004C4771">
        <w:trPr>
          <w:trHeight w:val="360"/>
        </w:trPr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302F6B" w14:textId="77777777" w:rsidR="004C4771" w:rsidRPr="00C320BD" w:rsidRDefault="004C4771" w:rsidP="004C4771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Total physical activity (MET-h/d)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7EBF9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9 525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4699B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782 (8.21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410FC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5 (0.92,0.98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C7DCC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2C450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6 (0.93,0.98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21CA9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252F0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6 (0.93,0.98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4AF56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0.003</w:t>
            </w:r>
          </w:p>
        </w:tc>
      </w:tr>
      <w:tr w:rsidR="004C4771" w:rsidRPr="00C320BD" w14:paraId="36498618" w14:textId="77777777" w:rsidTr="004C4771">
        <w:trPr>
          <w:trHeight w:val="348"/>
        </w:trPr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F487B" w14:textId="77777777" w:rsidR="004C4771" w:rsidRPr="00C320BD" w:rsidRDefault="004C4771" w:rsidP="004C4771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 xml:space="preserve">Total physical activity (four categories) </w:t>
            </w:r>
            <w:r w:rsidRPr="00C320BD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eastAsia="zh-CN"/>
              </w:rPr>
              <w:t>c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C7579" w14:textId="77777777" w:rsidR="004C4771" w:rsidRPr="00C320BD" w:rsidRDefault="004C4771" w:rsidP="004C4771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34DD1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D20DE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2CB9A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99C9A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88A0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B434F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1F7BB" w14:textId="77777777" w:rsidR="004C4771" w:rsidRPr="00C320BD" w:rsidRDefault="004C4771" w:rsidP="004C477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</w:tr>
      <w:tr w:rsidR="004C4771" w:rsidRPr="00C320BD" w14:paraId="2AF1C25B" w14:textId="77777777" w:rsidTr="004C4771">
        <w:trPr>
          <w:trHeight w:val="288"/>
        </w:trPr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A134C" w14:textId="77777777" w:rsidR="004C4771" w:rsidRPr="00C320BD" w:rsidRDefault="004C4771" w:rsidP="004C4771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&lt;9.0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31683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3 058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37981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322 (10.53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92281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D8422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2DAF4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68ADF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A6AC0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.00 [Reference]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E0425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</w:p>
        </w:tc>
      </w:tr>
      <w:tr w:rsidR="004C4771" w:rsidRPr="00C320BD" w14:paraId="2C31E972" w14:textId="77777777" w:rsidTr="004C4771">
        <w:trPr>
          <w:trHeight w:val="276"/>
        </w:trPr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9D868" w14:textId="77777777" w:rsidR="004C4771" w:rsidRPr="00C320BD" w:rsidRDefault="004C4771" w:rsidP="004C4771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9.0-15.2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FBBDD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2 361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6DBF6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79 (7.58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13B92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0 (0.58,0.84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7034B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61104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2 (0.75,1.14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785D7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45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67C93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6 (0.78,1.19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5CEF9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25</w:t>
            </w:r>
          </w:p>
        </w:tc>
      </w:tr>
      <w:tr w:rsidR="004C4771" w:rsidRPr="00C320BD" w14:paraId="40608323" w14:textId="77777777" w:rsidTr="004C4771">
        <w:trPr>
          <w:trHeight w:val="276"/>
        </w:trPr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57CBB" w14:textId="77777777" w:rsidR="004C4771" w:rsidRPr="00C320BD" w:rsidRDefault="004C4771" w:rsidP="004C4771">
            <w:pPr>
              <w:spacing w:before="0" w:after="0"/>
              <w:jc w:val="right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5.3-23.2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EBBE5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2 109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B0F3E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36 (6.45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48934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59 (0.48,0.72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054E6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5E08F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4 (0.75,1.19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4A218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60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B4BE2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96 (0.75,1.22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AFCC9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29</w:t>
            </w:r>
          </w:p>
        </w:tc>
      </w:tr>
      <w:tr w:rsidR="004C4771" w:rsidRPr="00C320BD" w14:paraId="2290AC5D" w14:textId="77777777" w:rsidTr="00C320BD">
        <w:trPr>
          <w:trHeight w:val="288"/>
        </w:trPr>
        <w:tc>
          <w:tcPr>
            <w:tcW w:w="102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93A091" w14:textId="77777777" w:rsidR="004C4771" w:rsidRPr="00C320BD" w:rsidRDefault="004C4771" w:rsidP="004C4771">
            <w:pPr>
              <w:spacing w:before="0" w:after="0"/>
              <w:jc w:val="right"/>
              <w:rPr>
                <w:rFonts w:ascii="等线" w:eastAsia="等线" w:hAnsi="等线" w:cs="宋体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ascii="等线" w:eastAsia="等线" w:hAnsi="等线" w:cs="宋体" w:hint="eastAsia"/>
                <w:color w:val="000000"/>
                <w:sz w:val="20"/>
                <w:szCs w:val="20"/>
                <w:lang w:eastAsia="zh-CN"/>
              </w:rPr>
              <w:t>≥</w:t>
            </w: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23.3</w:t>
            </w:r>
          </w:p>
        </w:tc>
        <w:tc>
          <w:tcPr>
            <w:tcW w:w="49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83C620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 997</w:t>
            </w:r>
          </w:p>
        </w:tc>
        <w:tc>
          <w:tcPr>
            <w:tcW w:w="69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547F3D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145 (7.26)</w:t>
            </w:r>
          </w:p>
        </w:tc>
        <w:tc>
          <w:tcPr>
            <w:tcW w:w="63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A1F0D3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67 (0.54,0.82)</w:t>
            </w:r>
          </w:p>
        </w:tc>
        <w:tc>
          <w:tcPr>
            <w:tcW w:w="33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A081D5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57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A17E2E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69 (0.55,0.87)</w:t>
            </w:r>
          </w:p>
        </w:tc>
        <w:tc>
          <w:tcPr>
            <w:tcW w:w="33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726E39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57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FB58EE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color w:val="000000"/>
                <w:sz w:val="20"/>
                <w:szCs w:val="20"/>
                <w:lang w:eastAsia="zh-CN"/>
              </w:rPr>
              <w:t>0.70 (0.55,0.89)</w:t>
            </w:r>
          </w:p>
        </w:tc>
        <w:tc>
          <w:tcPr>
            <w:tcW w:w="33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8FB147" w14:textId="77777777" w:rsidR="004C4771" w:rsidRPr="00C320BD" w:rsidRDefault="004C4771" w:rsidP="004C4771">
            <w:pPr>
              <w:spacing w:before="0" w:after="0"/>
              <w:jc w:val="center"/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</w:pPr>
            <w:r w:rsidRPr="00C320BD">
              <w:rPr>
                <w:rFonts w:eastAsia="等线" w:cs="Times New Roman"/>
                <w:bCs/>
                <w:color w:val="000000"/>
                <w:sz w:val="20"/>
                <w:szCs w:val="20"/>
                <w:lang w:eastAsia="zh-CN"/>
              </w:rPr>
              <w:t>0.004</w:t>
            </w:r>
          </w:p>
        </w:tc>
      </w:tr>
    </w:tbl>
    <w:p w14:paraId="2501C9A4" w14:textId="291E738B" w:rsidR="004C4771" w:rsidRPr="00C320BD" w:rsidRDefault="004C4771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cs="Times New Roman"/>
          <w:sz w:val="20"/>
          <w:szCs w:val="20"/>
        </w:rPr>
        <w:t>MACE, major adverse cardiovascular event; MET-h/d, metabolic equivalents of task per hour per day; OR, odds ratio; CI, confidence interval.</w:t>
      </w:r>
    </w:p>
    <w:p w14:paraId="50A15FD6" w14:textId="77777777" w:rsidR="004C4771" w:rsidRPr="00C320BD" w:rsidRDefault="004C4771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cs="Times New Roman"/>
          <w:sz w:val="20"/>
          <w:szCs w:val="20"/>
          <w:vertAlign w:val="superscript"/>
        </w:rPr>
        <w:t>a</w:t>
      </w:r>
      <w:r w:rsidRPr="00C320BD">
        <w:rPr>
          <w:rFonts w:cs="Times New Roman"/>
          <w:sz w:val="20"/>
          <w:szCs w:val="20"/>
        </w:rPr>
        <w:t xml:space="preserve"> Model 2 adjusted for age, sex, study location, household annual income, and education.</w:t>
      </w:r>
      <w:r w:rsidRPr="00C320BD">
        <w:rPr>
          <w:rFonts w:cs="Times New Roman"/>
          <w:sz w:val="20"/>
          <w:szCs w:val="20"/>
        </w:rPr>
        <w:tab/>
      </w:r>
    </w:p>
    <w:p w14:paraId="59E6649D" w14:textId="77777777" w:rsidR="004C4771" w:rsidRPr="00C320BD" w:rsidRDefault="004C4771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cs="Times New Roman"/>
          <w:sz w:val="20"/>
          <w:szCs w:val="20"/>
          <w:vertAlign w:val="superscript"/>
        </w:rPr>
        <w:t>b</w:t>
      </w:r>
      <w:r w:rsidRPr="00C320BD">
        <w:rPr>
          <w:rFonts w:cs="Times New Roman"/>
          <w:sz w:val="20"/>
          <w:szCs w:val="20"/>
        </w:rPr>
        <w:t xml:space="preserve"> Model 3 additionally adjusted for smoking, alcohol consumption, sedentary leisure time, fruit intake, and self-reported general health status.</w:t>
      </w:r>
    </w:p>
    <w:p w14:paraId="7CBD9F27" w14:textId="76AECD00" w:rsidR="00F73EDA" w:rsidRPr="00C320BD" w:rsidRDefault="004C4771" w:rsidP="00C320BD">
      <w:pPr>
        <w:spacing w:before="0" w:after="0"/>
        <w:rPr>
          <w:rFonts w:cs="Times New Roman"/>
          <w:sz w:val="20"/>
          <w:szCs w:val="20"/>
        </w:rPr>
      </w:pPr>
      <w:r w:rsidRPr="00C320BD">
        <w:rPr>
          <w:rFonts w:cs="Times New Roman"/>
          <w:sz w:val="20"/>
          <w:szCs w:val="20"/>
          <w:vertAlign w:val="superscript"/>
        </w:rPr>
        <w:t>c</w:t>
      </w:r>
      <w:r w:rsidRPr="00C320BD">
        <w:rPr>
          <w:rFonts w:cs="Times New Roman"/>
          <w:sz w:val="20"/>
          <w:szCs w:val="20"/>
        </w:rPr>
        <w:t xml:space="preserve"> </w:t>
      </w:r>
      <w:proofErr w:type="gramStart"/>
      <w:r w:rsidRPr="00C320BD">
        <w:rPr>
          <w:rFonts w:cs="Times New Roman"/>
          <w:sz w:val="20"/>
          <w:szCs w:val="20"/>
        </w:rPr>
        <w:t>The</w:t>
      </w:r>
      <w:proofErr w:type="gramEnd"/>
      <w:r w:rsidRPr="00C320BD">
        <w:rPr>
          <w:rFonts w:cs="Times New Roman"/>
          <w:sz w:val="20"/>
          <w:szCs w:val="20"/>
        </w:rPr>
        <w:t xml:space="preserve"> value of METs was categorized into four groups by quartile: 9.0 (quartil</w:t>
      </w:r>
      <w:bookmarkStart w:id="2" w:name="_GoBack"/>
      <w:bookmarkEnd w:id="2"/>
      <w:r w:rsidRPr="00C320BD">
        <w:rPr>
          <w:rFonts w:cs="Times New Roman"/>
          <w:sz w:val="20"/>
          <w:szCs w:val="20"/>
        </w:rPr>
        <w:t>e1), 15.2 (quartile2), 23.2 (quartile3).</w:t>
      </w:r>
    </w:p>
    <w:p w14:paraId="2049B6B4" w14:textId="60BE39D6" w:rsidR="004C4771" w:rsidRPr="00CD132E" w:rsidRDefault="004C4771" w:rsidP="00CD132E">
      <w:pPr>
        <w:spacing w:after="120"/>
        <w:rPr>
          <w:rFonts w:cs="Times New Roman"/>
          <w:sz w:val="20"/>
          <w:szCs w:val="20"/>
        </w:rPr>
        <w:sectPr w:rsidR="004C4771" w:rsidRPr="00CD132E" w:rsidSect="00AE6272"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</w:p>
    <w:p w14:paraId="63D7C2B0" w14:textId="4F3C74DD" w:rsidR="00994A3D" w:rsidRPr="00CD132E" w:rsidRDefault="00F74DE5" w:rsidP="0001436A">
      <w:pPr>
        <w:pStyle w:val="2"/>
      </w:pPr>
      <w:r w:rsidRPr="00CD132E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D5872E2" wp14:editId="19A90BDF">
            <wp:simplePos x="0" y="0"/>
            <wp:positionH relativeFrom="column">
              <wp:posOffset>769620</wp:posOffset>
            </wp:positionH>
            <wp:positionV relativeFrom="paragraph">
              <wp:posOffset>324485</wp:posOffset>
            </wp:positionV>
            <wp:extent cx="6902450" cy="4438650"/>
            <wp:effectExtent l="0" t="0" r="0" b="0"/>
            <wp:wrapTopAndBottom/>
            <wp:docPr id="2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78B1CBCE-6D4E-4727-B311-49B3EF24D36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78B1CBCE-6D4E-4727-B311-49B3EF24D36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5682"/>
                    <a:stretch/>
                  </pic:blipFill>
                  <pic:spPr>
                    <a:xfrm>
                      <a:off x="0" y="0"/>
                      <a:ext cx="6902450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4A3D" w:rsidRPr="00CD132E">
        <w:t>Supplementary Figures</w:t>
      </w:r>
    </w:p>
    <w:p w14:paraId="3AE196DF" w14:textId="099BB218" w:rsidR="00994A3D" w:rsidRPr="00CD132E" w:rsidRDefault="00994A3D" w:rsidP="002B4A57">
      <w:pPr>
        <w:keepNext/>
        <w:rPr>
          <w:rFonts w:cs="Times New Roman"/>
          <w:b/>
          <w:szCs w:val="24"/>
        </w:rPr>
      </w:pPr>
      <w:r w:rsidRPr="00CD132E">
        <w:rPr>
          <w:rFonts w:cs="Times New Roman"/>
          <w:b/>
          <w:szCs w:val="24"/>
        </w:rPr>
        <w:t xml:space="preserve">Supplementary Figure </w:t>
      </w:r>
      <w:r w:rsidRPr="00CD132E">
        <w:rPr>
          <w:rFonts w:cs="Times New Roman"/>
          <w:b/>
          <w:szCs w:val="24"/>
        </w:rPr>
        <w:fldChar w:fldCharType="begin"/>
      </w:r>
      <w:r w:rsidRPr="00CD132E">
        <w:rPr>
          <w:rFonts w:cs="Times New Roman"/>
          <w:b/>
          <w:szCs w:val="24"/>
        </w:rPr>
        <w:instrText xml:space="preserve"> SEQ Figure \* ARABIC </w:instrText>
      </w:r>
      <w:r w:rsidRPr="00CD132E">
        <w:rPr>
          <w:rFonts w:cs="Times New Roman"/>
          <w:b/>
          <w:szCs w:val="24"/>
        </w:rPr>
        <w:fldChar w:fldCharType="separate"/>
      </w:r>
      <w:r w:rsidR="00ED20B5" w:rsidRPr="00CD132E">
        <w:rPr>
          <w:rFonts w:cs="Times New Roman"/>
          <w:b/>
          <w:noProof/>
          <w:szCs w:val="24"/>
        </w:rPr>
        <w:t>1</w:t>
      </w:r>
      <w:r w:rsidRPr="00CD132E">
        <w:rPr>
          <w:rFonts w:cs="Times New Roman"/>
          <w:b/>
          <w:szCs w:val="24"/>
        </w:rPr>
        <w:fldChar w:fldCharType="end"/>
      </w:r>
      <w:r w:rsidRPr="00CD132E">
        <w:rPr>
          <w:rFonts w:cs="Times New Roman"/>
          <w:b/>
          <w:szCs w:val="24"/>
        </w:rPr>
        <w:t>.</w:t>
      </w:r>
      <w:r w:rsidRPr="00CD132E">
        <w:rPr>
          <w:rFonts w:cs="Times New Roman"/>
          <w:szCs w:val="24"/>
        </w:rPr>
        <w:t xml:space="preserve"> </w:t>
      </w:r>
      <w:r w:rsidR="00F74DE5" w:rsidRPr="00CD132E">
        <w:rPr>
          <w:rFonts w:cs="Times New Roman"/>
          <w:szCs w:val="24"/>
        </w:rPr>
        <w:t>Directed acyclic graphs for the association between total physical activity and the risk of major adverse cardiovascular events, created with the help of DAGitty.net (http://dagitty.net/). Minimally sufficient adjustment set: age, sex, study location, household annual income, education, smoking, alcohol consumption, sedentary leisure time, fruit intake, and self-reported general health status.</w:t>
      </w:r>
    </w:p>
    <w:p w14:paraId="7B65BC41" w14:textId="77777777" w:rsidR="00DE23E8" w:rsidRPr="00CD132E" w:rsidRDefault="00DE23E8" w:rsidP="00654E8F">
      <w:pPr>
        <w:spacing w:before="240"/>
        <w:rPr>
          <w:rFonts w:cs="Times New Roman"/>
        </w:rPr>
      </w:pPr>
    </w:p>
    <w:sectPr w:rsidR="00DE23E8" w:rsidRPr="00CD132E" w:rsidSect="00F74DE5">
      <w:pgSz w:w="15840" w:h="12240" w:orient="landscape"/>
      <w:pgMar w:top="1282" w:right="1138" w:bottom="1181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3FDBA6" w14:textId="77777777" w:rsidR="00BE7ACF" w:rsidRDefault="00BE7ACF" w:rsidP="00117666">
      <w:pPr>
        <w:spacing w:after="0"/>
      </w:pPr>
      <w:r>
        <w:separator/>
      </w:r>
    </w:p>
  </w:endnote>
  <w:endnote w:type="continuationSeparator" w:id="0">
    <w:p w14:paraId="6BEA7C7E" w14:textId="77777777" w:rsidR="00BE7ACF" w:rsidRDefault="00BE7AC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8C4FEA" w:rsidRPr="00577C4C" w:rsidRDefault="008C4FEA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8C4FEA" w:rsidRPr="00577C4C" w:rsidRDefault="008C4FEA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8C4FEA" w:rsidRPr="00577C4C" w:rsidRDefault="008C4FEA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8C4FEA" w:rsidRPr="00577C4C" w:rsidRDefault="008C4FEA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8C4FEA" w:rsidRPr="00577C4C" w:rsidRDefault="008C4FEA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8C4FEA" w:rsidRPr="00577C4C" w:rsidRDefault="008C4FEA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D421A" w14:textId="77777777" w:rsidR="008C4FEA" w:rsidRDefault="008C4FEA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FE3E00" w14:textId="77777777" w:rsidR="00BE7ACF" w:rsidRDefault="00BE7ACF" w:rsidP="00117666">
      <w:pPr>
        <w:spacing w:after="0"/>
      </w:pPr>
      <w:r>
        <w:separator/>
      </w:r>
    </w:p>
  </w:footnote>
  <w:footnote w:type="continuationSeparator" w:id="0">
    <w:p w14:paraId="0964AFF5" w14:textId="77777777" w:rsidR="00BE7ACF" w:rsidRDefault="00BE7AC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8C4FEA" w:rsidRPr="009151AA" w:rsidRDefault="008C4FEA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732F9" w14:textId="77777777" w:rsidR="008C4FEA" w:rsidRDefault="008C4FEA">
    <w:pPr>
      <w:pStyle w:val="af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8C4FEA" w:rsidRDefault="008C4FEA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tzAzMTcxMDY1s7BU0lEKTi0uzszPAykwrgUAz3W07y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37A"/>
    <w:rsid w:val="00117666"/>
    <w:rsid w:val="001549D3"/>
    <w:rsid w:val="00160065"/>
    <w:rsid w:val="00177D84"/>
    <w:rsid w:val="00194B53"/>
    <w:rsid w:val="001D2443"/>
    <w:rsid w:val="00267D18"/>
    <w:rsid w:val="00274347"/>
    <w:rsid w:val="002868E2"/>
    <w:rsid w:val="002869C3"/>
    <w:rsid w:val="002936E4"/>
    <w:rsid w:val="002B4A57"/>
    <w:rsid w:val="002C74CA"/>
    <w:rsid w:val="003123F4"/>
    <w:rsid w:val="003453E2"/>
    <w:rsid w:val="003544FB"/>
    <w:rsid w:val="003D2F2D"/>
    <w:rsid w:val="003D6E02"/>
    <w:rsid w:val="00401590"/>
    <w:rsid w:val="00441E0F"/>
    <w:rsid w:val="00447801"/>
    <w:rsid w:val="00452E9C"/>
    <w:rsid w:val="004735C8"/>
    <w:rsid w:val="004947A6"/>
    <w:rsid w:val="004961FF"/>
    <w:rsid w:val="004C4771"/>
    <w:rsid w:val="00517A89"/>
    <w:rsid w:val="005250F2"/>
    <w:rsid w:val="00572313"/>
    <w:rsid w:val="00593EEA"/>
    <w:rsid w:val="005A5EEE"/>
    <w:rsid w:val="006375C7"/>
    <w:rsid w:val="00654E8F"/>
    <w:rsid w:val="00660D05"/>
    <w:rsid w:val="006820B1"/>
    <w:rsid w:val="006A4593"/>
    <w:rsid w:val="006A70D1"/>
    <w:rsid w:val="006B7D14"/>
    <w:rsid w:val="006F31F7"/>
    <w:rsid w:val="006F6187"/>
    <w:rsid w:val="00701727"/>
    <w:rsid w:val="0070566C"/>
    <w:rsid w:val="00714C50"/>
    <w:rsid w:val="00725A7D"/>
    <w:rsid w:val="007501BE"/>
    <w:rsid w:val="00790BB3"/>
    <w:rsid w:val="007C206C"/>
    <w:rsid w:val="007F2C60"/>
    <w:rsid w:val="00811CE9"/>
    <w:rsid w:val="00817DD6"/>
    <w:rsid w:val="008244D9"/>
    <w:rsid w:val="0083759F"/>
    <w:rsid w:val="008618AA"/>
    <w:rsid w:val="00885156"/>
    <w:rsid w:val="008C4FEA"/>
    <w:rsid w:val="009151AA"/>
    <w:rsid w:val="0093429D"/>
    <w:rsid w:val="00943573"/>
    <w:rsid w:val="00964134"/>
    <w:rsid w:val="00970BA9"/>
    <w:rsid w:val="00970F7D"/>
    <w:rsid w:val="00994A3D"/>
    <w:rsid w:val="009C2B12"/>
    <w:rsid w:val="00A174D9"/>
    <w:rsid w:val="00AA4D24"/>
    <w:rsid w:val="00AB6715"/>
    <w:rsid w:val="00AE6272"/>
    <w:rsid w:val="00B1671E"/>
    <w:rsid w:val="00B25EB8"/>
    <w:rsid w:val="00B37F4D"/>
    <w:rsid w:val="00B573FE"/>
    <w:rsid w:val="00BE7ACF"/>
    <w:rsid w:val="00C320BD"/>
    <w:rsid w:val="00C52A7B"/>
    <w:rsid w:val="00C56BAF"/>
    <w:rsid w:val="00C679AA"/>
    <w:rsid w:val="00C75972"/>
    <w:rsid w:val="00CD066B"/>
    <w:rsid w:val="00CD132E"/>
    <w:rsid w:val="00CE4FEE"/>
    <w:rsid w:val="00D060CF"/>
    <w:rsid w:val="00D661E5"/>
    <w:rsid w:val="00DB59C3"/>
    <w:rsid w:val="00DC259A"/>
    <w:rsid w:val="00DE23E8"/>
    <w:rsid w:val="00DF3B93"/>
    <w:rsid w:val="00E03F9D"/>
    <w:rsid w:val="00E11D97"/>
    <w:rsid w:val="00E2579A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  <w:rsid w:val="00F636BD"/>
    <w:rsid w:val="00F73EDA"/>
    <w:rsid w:val="00F74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D16DDCF1-D35D-433F-B0AA-45547305E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51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E47C22E1-C8D1-4FDD-9932-771AD892C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14</TotalTime>
  <Pages>12</Pages>
  <Words>2621</Words>
  <Characters>14945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ntiers Media SA</dc:creator>
  <cp:keywords/>
  <dc:description/>
  <cp:lastModifiedBy>王予童</cp:lastModifiedBy>
  <cp:revision>3</cp:revision>
  <cp:lastPrinted>2013-10-03T12:51:00Z</cp:lastPrinted>
  <dcterms:created xsi:type="dcterms:W3CDTF">2022-11-09T07:40:00Z</dcterms:created>
  <dcterms:modified xsi:type="dcterms:W3CDTF">2022-11-09T07:54:00Z</dcterms:modified>
</cp:coreProperties>
</file>